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478455829"/>
        <w:docPartObj>
          <w:docPartGallery w:val="Cover Pages"/>
          <w:docPartUnique/>
        </w:docPartObj>
      </w:sdtPr>
      <w:sdtEndPr/>
      <w:sdtContent>
        <w:p w14:paraId="437EF506" w14:textId="622581C5" w:rsidR="00C120DD" w:rsidRDefault="00C120DD">
          <w:r>
            <w:rPr>
              <w:noProof/>
            </w:rPr>
            <mc:AlternateContent>
              <mc:Choice Requires="wpg">
                <w:drawing>
                  <wp:anchor distT="0" distB="0" distL="114300" distR="114300" simplePos="0" relativeHeight="251658240" behindDoc="1" locked="0" layoutInCell="1" allowOverlap="1" wp14:anchorId="788ACCDB" wp14:editId="023354C2">
                    <wp:simplePos x="0" y="0"/>
                    <wp:positionH relativeFrom="page">
                      <wp:align>center</wp:align>
                    </wp:positionH>
                    <wp:positionV relativeFrom="page">
                      <wp:align>center</wp:align>
                    </wp:positionV>
                    <wp:extent cx="6852920" cy="9142730"/>
                    <wp:effectExtent l="0" t="0" r="0" b="129540"/>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rgbClr val="56BCA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322C388F" w14:textId="02A6AEA4" w:rsidR="00C120DD" w:rsidRDefault="000A3DE7">
                                      <w:pPr>
                                        <w:pStyle w:val="NoSpacing"/>
                                        <w:rPr>
                                          <w:color w:val="FFFFFF" w:themeColor="background1"/>
                                          <w:sz w:val="32"/>
                                          <w:szCs w:val="32"/>
                                        </w:rPr>
                                      </w:pPr>
                                      <w:r>
                                        <w:rPr>
                                          <w:color w:val="FFFFFF" w:themeColor="background1"/>
                                          <w:sz w:val="32"/>
                                          <w:szCs w:val="32"/>
                                        </w:rPr>
                                        <w:t>3Musketeers</w:t>
                                      </w:r>
                                    </w:p>
                                  </w:sdtContent>
                                </w:sdt>
                                <w:p w14:paraId="6582A495" w14:textId="553EE7AD" w:rsidR="00C120DD" w:rsidRDefault="003D3124">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22603">
                                        <w:rPr>
                                          <w:caps/>
                                          <w:color w:val="FFFFFF" w:themeColor="background1"/>
                                        </w:rPr>
                                        <w:t>Xiao hui</w:t>
                                      </w:r>
                                    </w:sdtContent>
                                  </w:sdt>
                                  <w:r w:rsidR="00C120DD">
                                    <w:rPr>
                                      <w:caps/>
                                      <w:color w:val="FFFFFF" w:themeColor="background1"/>
                                    </w:rPr>
                                    <w:t xml:space="preserve"> |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22603">
                                        <w:rPr>
                                          <w:caps/>
                                          <w:color w:val="FFFFFF" w:themeColor="background1"/>
                                        </w:rPr>
                                        <w:t>anita</w:t>
                                      </w:r>
                                    </w:sdtContent>
                                  </w:sdt>
                                  <w:r w:rsidR="00D22603" w:rsidRPr="00D22603">
                                    <w:rPr>
                                      <w:caps/>
                                      <w:color w:val="FFFFFF" w:themeColor="background1"/>
                                    </w:rPr>
                                    <w:t xml:space="preserve"> </w:t>
                                  </w:r>
                                  <w:r w:rsidR="00D22603">
                                    <w:rPr>
                                      <w:caps/>
                                      <w:color w:val="FFFFFF" w:themeColor="background1"/>
                                    </w:rPr>
                                    <w:t>| sanjeven ramaksihanan</w:t>
                                  </w: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34AC9D7B" w14:textId="12C453D7" w:rsidR="00C120DD" w:rsidRDefault="00E220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sidRPr="00E2200A">
                                        <w:rPr>
                                          <w:rFonts w:asciiTheme="majorHAnsi" w:eastAsiaTheme="majorEastAsia" w:hAnsiTheme="majorHAnsi" w:cstheme="majorBidi"/>
                                          <w:color w:val="595959" w:themeColor="text1" w:themeTint="A6"/>
                                          <w:sz w:val="108"/>
                                          <w:szCs w:val="108"/>
                                        </w:rPr>
                                        <w:t>Graduate Certificate in Intelligent Reasoning Systems</w:t>
                                      </w:r>
                                    </w:p>
                                  </w:sdtContent>
                                </w:sdt>
                                <w:sdt>
                                  <w:sdtPr>
                                    <w:rPr>
                                      <w:caps/>
                                      <w:color w:val="775F55"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5D223785" w14:textId="27B4875D" w:rsidR="00C120DD" w:rsidRDefault="00E2200A">
                                      <w:pPr>
                                        <w:pStyle w:val="NoSpacing"/>
                                        <w:spacing w:before="240"/>
                                        <w:rPr>
                                          <w:caps/>
                                          <w:color w:val="775F55" w:themeColor="text2"/>
                                          <w:sz w:val="36"/>
                                          <w:szCs w:val="36"/>
                                        </w:rPr>
                                      </w:pPr>
                                      <w:r>
                                        <w:rPr>
                                          <w:caps/>
                                          <w:color w:val="775F55" w:themeColor="text2"/>
                                          <w:sz w:val="36"/>
                                          <w:szCs w:val="36"/>
                                        </w:rPr>
                                        <w:t xml:space="preserve">Covid-19 </w:t>
                                      </w:r>
                                      <w:r w:rsidR="00486804">
                                        <w:rPr>
                                          <w:caps/>
                                          <w:color w:val="775F55" w:themeColor="text2"/>
                                          <w:sz w:val="36"/>
                                          <w:szCs w:val="36"/>
                                        </w:rPr>
                                        <w:t xml:space="preserve">Event screener </w:t>
                                      </w:r>
                                      <w:r w:rsidR="00B168A2">
                                        <w:rPr>
                                          <w:caps/>
                                          <w:color w:val="775F55" w:themeColor="text2"/>
                                          <w:sz w:val="36"/>
                                          <w:szCs w:val="36"/>
                                        </w:rPr>
                                        <w:t>installation &amp; user guide</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788ACCDB" id="Group 119" o:spid="_x0000_s1026" style="position:absolute;margin-left:0;margin-top:0;width:539.6pt;height:719.9pt;z-index:-251658240;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" fillcolor="#94b6d2 [3204]" stroked="f" strokeweight="1.5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" fillcolor="#56bca4" stroked="f" strokeweight="1.5pt">
                      <v:textbox inset="36pt,14.4pt,36pt,36pt">
                        <w:txbxContent>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322C388F" w14:textId="02A6AEA4" w:rsidR="00C120DD" w:rsidRDefault="000A3DE7">
                                <w:pPr>
                                  <w:pStyle w:val="NoSpacing"/>
                                  <w:rPr>
                                    <w:color w:val="FFFFFF" w:themeColor="background1"/>
                                    <w:sz w:val="32"/>
                                    <w:szCs w:val="32"/>
                                  </w:rPr>
                                </w:pPr>
                                <w:r>
                                  <w:rPr>
                                    <w:color w:val="FFFFFF" w:themeColor="background1"/>
                                    <w:sz w:val="32"/>
                                    <w:szCs w:val="32"/>
                                  </w:rPr>
                                  <w:t>3Musketeers</w:t>
                                </w:r>
                              </w:p>
                            </w:sdtContent>
                          </w:sdt>
                          <w:p w14:paraId="6582A495" w14:textId="553EE7AD" w:rsidR="00C120DD" w:rsidRDefault="003D3124">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22603">
                                  <w:rPr>
                                    <w:caps/>
                                    <w:color w:val="FFFFFF" w:themeColor="background1"/>
                                  </w:rPr>
                                  <w:t>Xiao hui</w:t>
                                </w:r>
                              </w:sdtContent>
                            </w:sdt>
                            <w:r w:rsidR="00C120DD">
                              <w:rPr>
                                <w:caps/>
                                <w:color w:val="FFFFFF" w:themeColor="background1"/>
                              </w:rPr>
                              <w:t xml:space="preserve"> |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22603">
                                  <w:rPr>
                                    <w:caps/>
                                    <w:color w:val="FFFFFF" w:themeColor="background1"/>
                                  </w:rPr>
                                  <w:t>anita</w:t>
                                </w:r>
                              </w:sdtContent>
                            </w:sdt>
                            <w:r w:rsidR="00D22603" w:rsidRPr="00D22603">
                              <w:rPr>
                                <w:caps/>
                                <w:color w:val="FFFFFF" w:themeColor="background1"/>
                              </w:rPr>
                              <w:t xml:space="preserve"> </w:t>
                            </w:r>
                            <w:r w:rsidR="00D22603">
                              <w:rPr>
                                <w:caps/>
                                <w:color w:val="FFFFFF" w:themeColor="background1"/>
                              </w:rPr>
                              <w:t>| sanjeven ramaksihanan</w:t>
                            </w:r>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34AC9D7B" w14:textId="12C453D7" w:rsidR="00C120DD" w:rsidRDefault="00E220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sidRPr="00E2200A">
                                  <w:rPr>
                                    <w:rFonts w:asciiTheme="majorHAnsi" w:eastAsiaTheme="majorEastAsia" w:hAnsiTheme="majorHAnsi" w:cstheme="majorBidi"/>
                                    <w:color w:val="595959" w:themeColor="text1" w:themeTint="A6"/>
                                    <w:sz w:val="108"/>
                                    <w:szCs w:val="108"/>
                                  </w:rPr>
                                  <w:t>Graduate Certificate in Intelligent Reasoning Systems</w:t>
                                </w:r>
                              </w:p>
                            </w:sdtContent>
                          </w:sdt>
                          <w:sdt>
                            <w:sdtPr>
                              <w:rPr>
                                <w:caps/>
                                <w:color w:val="775F55"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5D223785" w14:textId="27B4875D" w:rsidR="00C120DD" w:rsidRDefault="00E2200A">
                                <w:pPr>
                                  <w:pStyle w:val="NoSpacing"/>
                                  <w:spacing w:before="240"/>
                                  <w:rPr>
                                    <w:caps/>
                                    <w:color w:val="775F55" w:themeColor="text2"/>
                                    <w:sz w:val="36"/>
                                    <w:szCs w:val="36"/>
                                  </w:rPr>
                                </w:pPr>
                                <w:r>
                                  <w:rPr>
                                    <w:caps/>
                                    <w:color w:val="775F55" w:themeColor="text2"/>
                                    <w:sz w:val="36"/>
                                    <w:szCs w:val="36"/>
                                  </w:rPr>
                                  <w:t xml:space="preserve">Covid-19 </w:t>
                                </w:r>
                                <w:r w:rsidR="00486804">
                                  <w:rPr>
                                    <w:caps/>
                                    <w:color w:val="775F55" w:themeColor="text2"/>
                                    <w:sz w:val="36"/>
                                    <w:szCs w:val="36"/>
                                  </w:rPr>
                                  <w:t xml:space="preserve">Event screener </w:t>
                                </w:r>
                                <w:r w:rsidR="00B168A2">
                                  <w:rPr>
                                    <w:caps/>
                                    <w:color w:val="775F55" w:themeColor="text2"/>
                                    <w:sz w:val="36"/>
                                    <w:szCs w:val="36"/>
                                  </w:rPr>
                                  <w:t>installation &amp; user guide</w:t>
                                </w:r>
                              </w:p>
                            </w:sdtContent>
                          </w:sdt>
                        </w:txbxContent>
                      </v:textbox>
                    </v:shape>
                    <w10:wrap anchorx="page" anchory="page"/>
                  </v:group>
                </w:pict>
              </mc:Fallback>
            </mc:AlternateContent>
          </w:r>
        </w:p>
        <w:p w14:paraId="4DA57DDC" w14:textId="73E768CF" w:rsidR="00C120DD" w:rsidRDefault="00C120DD">
          <w:r>
            <w:br w:type="page"/>
          </w:r>
        </w:p>
      </w:sdtContent>
    </w:sdt>
    <w:p w14:paraId="05FFE232" w14:textId="44954F63" w:rsidR="00C120DD" w:rsidRDefault="00C120DD" w:rsidP="00C120DD"/>
    <w:sdt>
      <w:sdtPr>
        <w:rPr>
          <w:rFonts w:asciiTheme="minorHAnsi" w:eastAsiaTheme="minorEastAsia" w:hAnsiTheme="minorHAnsi" w:cstheme="minorBidi"/>
          <w:color w:val="auto"/>
          <w:sz w:val="21"/>
          <w:szCs w:val="21"/>
        </w:rPr>
        <w:id w:val="1438637750"/>
        <w:docPartObj>
          <w:docPartGallery w:val="Table of Contents"/>
          <w:docPartUnique/>
        </w:docPartObj>
      </w:sdtPr>
      <w:sdtEndPr>
        <w:rPr>
          <w:b/>
          <w:bCs/>
          <w:noProof/>
        </w:rPr>
      </w:sdtEndPr>
      <w:sdtContent>
        <w:p w14:paraId="40BC6532" w14:textId="4C887AE8" w:rsidR="002D5560" w:rsidRDefault="002D5560">
          <w:pPr>
            <w:pStyle w:val="TOCHeading"/>
          </w:pPr>
          <w:r>
            <w:t>Contents</w:t>
          </w:r>
        </w:p>
        <w:p w14:paraId="31D0CB4D" w14:textId="6690BAC2" w:rsidR="00772120" w:rsidRDefault="002D5560">
          <w:pPr>
            <w:pStyle w:val="TOC1"/>
            <w:tabs>
              <w:tab w:val="right" w:leader="dot" w:pos="9016"/>
            </w:tabs>
            <w:rPr>
              <w:noProof/>
              <w:sz w:val="22"/>
              <w:szCs w:val="22"/>
              <w:lang w:eastAsia="en-SG"/>
            </w:rPr>
          </w:pPr>
          <w:r>
            <w:fldChar w:fldCharType="begin"/>
          </w:r>
          <w:r>
            <w:instrText xml:space="preserve"> TOC \o "1-3" \h \z \u </w:instrText>
          </w:r>
          <w:r>
            <w:fldChar w:fldCharType="separate"/>
          </w:r>
          <w:hyperlink w:anchor="_Toc70252525" w:history="1">
            <w:r w:rsidR="00772120" w:rsidRPr="004F1BE5">
              <w:rPr>
                <w:rStyle w:val="Hyperlink"/>
                <w:noProof/>
              </w:rPr>
              <w:t>Requirements</w:t>
            </w:r>
            <w:r w:rsidR="00772120">
              <w:rPr>
                <w:noProof/>
                <w:webHidden/>
              </w:rPr>
              <w:tab/>
            </w:r>
            <w:r w:rsidR="00772120">
              <w:rPr>
                <w:noProof/>
                <w:webHidden/>
              </w:rPr>
              <w:fldChar w:fldCharType="begin"/>
            </w:r>
            <w:r w:rsidR="00772120">
              <w:rPr>
                <w:noProof/>
                <w:webHidden/>
              </w:rPr>
              <w:instrText xml:space="preserve"> PAGEREF _Toc70252525 \h </w:instrText>
            </w:r>
            <w:r w:rsidR="00772120">
              <w:rPr>
                <w:noProof/>
                <w:webHidden/>
              </w:rPr>
            </w:r>
            <w:r w:rsidR="00772120">
              <w:rPr>
                <w:noProof/>
                <w:webHidden/>
              </w:rPr>
              <w:fldChar w:fldCharType="separate"/>
            </w:r>
            <w:r w:rsidR="000A3DE7">
              <w:rPr>
                <w:noProof/>
                <w:webHidden/>
              </w:rPr>
              <w:t>2</w:t>
            </w:r>
            <w:r w:rsidR="00772120">
              <w:rPr>
                <w:noProof/>
                <w:webHidden/>
              </w:rPr>
              <w:fldChar w:fldCharType="end"/>
            </w:r>
          </w:hyperlink>
        </w:p>
        <w:p w14:paraId="32140A3D" w14:textId="589FE9B8" w:rsidR="00772120" w:rsidRDefault="003D3124">
          <w:pPr>
            <w:pStyle w:val="TOC2"/>
            <w:tabs>
              <w:tab w:val="right" w:leader="dot" w:pos="9016"/>
            </w:tabs>
            <w:rPr>
              <w:noProof/>
              <w:sz w:val="22"/>
              <w:szCs w:val="22"/>
              <w:lang w:eastAsia="en-SG"/>
            </w:rPr>
          </w:pPr>
          <w:hyperlink w:anchor="_Toc70252526" w:history="1">
            <w:r w:rsidR="00772120" w:rsidRPr="004F1BE5">
              <w:rPr>
                <w:rStyle w:val="Hyperlink"/>
                <w:noProof/>
              </w:rPr>
              <w:t>Prerequisite</w:t>
            </w:r>
            <w:r w:rsidR="00772120">
              <w:rPr>
                <w:noProof/>
                <w:webHidden/>
              </w:rPr>
              <w:tab/>
            </w:r>
            <w:r w:rsidR="00772120">
              <w:rPr>
                <w:noProof/>
                <w:webHidden/>
              </w:rPr>
              <w:fldChar w:fldCharType="begin"/>
            </w:r>
            <w:r w:rsidR="00772120">
              <w:rPr>
                <w:noProof/>
                <w:webHidden/>
              </w:rPr>
              <w:instrText xml:space="preserve"> PAGEREF _Toc70252526 \h </w:instrText>
            </w:r>
            <w:r w:rsidR="00772120">
              <w:rPr>
                <w:noProof/>
                <w:webHidden/>
              </w:rPr>
            </w:r>
            <w:r w:rsidR="00772120">
              <w:rPr>
                <w:noProof/>
                <w:webHidden/>
              </w:rPr>
              <w:fldChar w:fldCharType="separate"/>
            </w:r>
            <w:r w:rsidR="000A3DE7">
              <w:rPr>
                <w:noProof/>
                <w:webHidden/>
              </w:rPr>
              <w:t>2</w:t>
            </w:r>
            <w:r w:rsidR="00772120">
              <w:rPr>
                <w:noProof/>
                <w:webHidden/>
              </w:rPr>
              <w:fldChar w:fldCharType="end"/>
            </w:r>
          </w:hyperlink>
        </w:p>
        <w:p w14:paraId="45D981A7" w14:textId="77D8310F" w:rsidR="00772120" w:rsidRDefault="003D3124">
          <w:pPr>
            <w:pStyle w:val="TOC2"/>
            <w:tabs>
              <w:tab w:val="right" w:leader="dot" w:pos="9016"/>
            </w:tabs>
            <w:rPr>
              <w:noProof/>
              <w:sz w:val="22"/>
              <w:szCs w:val="22"/>
              <w:lang w:eastAsia="en-SG"/>
            </w:rPr>
          </w:pPr>
          <w:hyperlink w:anchor="_Toc70252527" w:history="1">
            <w:r w:rsidR="00772120" w:rsidRPr="004F1BE5">
              <w:rPr>
                <w:rStyle w:val="Hyperlink"/>
                <w:noProof/>
              </w:rPr>
              <w:t>Recommended browsers</w:t>
            </w:r>
            <w:r w:rsidR="00772120">
              <w:rPr>
                <w:noProof/>
                <w:webHidden/>
              </w:rPr>
              <w:tab/>
            </w:r>
            <w:r w:rsidR="00772120">
              <w:rPr>
                <w:noProof/>
                <w:webHidden/>
              </w:rPr>
              <w:fldChar w:fldCharType="begin"/>
            </w:r>
            <w:r w:rsidR="00772120">
              <w:rPr>
                <w:noProof/>
                <w:webHidden/>
              </w:rPr>
              <w:instrText xml:space="preserve"> PAGEREF _Toc70252527 \h </w:instrText>
            </w:r>
            <w:r w:rsidR="00772120">
              <w:rPr>
                <w:noProof/>
                <w:webHidden/>
              </w:rPr>
            </w:r>
            <w:r w:rsidR="00772120">
              <w:rPr>
                <w:noProof/>
                <w:webHidden/>
              </w:rPr>
              <w:fldChar w:fldCharType="separate"/>
            </w:r>
            <w:r w:rsidR="000A3DE7">
              <w:rPr>
                <w:noProof/>
                <w:webHidden/>
              </w:rPr>
              <w:t>2</w:t>
            </w:r>
            <w:r w:rsidR="00772120">
              <w:rPr>
                <w:noProof/>
                <w:webHidden/>
              </w:rPr>
              <w:fldChar w:fldCharType="end"/>
            </w:r>
          </w:hyperlink>
        </w:p>
        <w:p w14:paraId="444FC60D" w14:textId="73BC3974" w:rsidR="00772120" w:rsidRDefault="003D3124">
          <w:pPr>
            <w:pStyle w:val="TOC1"/>
            <w:tabs>
              <w:tab w:val="right" w:leader="dot" w:pos="9016"/>
            </w:tabs>
            <w:rPr>
              <w:noProof/>
              <w:sz w:val="22"/>
              <w:szCs w:val="22"/>
              <w:lang w:eastAsia="en-SG"/>
            </w:rPr>
          </w:pPr>
          <w:hyperlink w:anchor="_Toc70252528" w:history="1">
            <w:r w:rsidR="00772120" w:rsidRPr="004F1BE5">
              <w:rPr>
                <w:rStyle w:val="Hyperlink"/>
                <w:noProof/>
              </w:rPr>
              <w:t>System Overview</w:t>
            </w:r>
            <w:r w:rsidR="00772120">
              <w:rPr>
                <w:noProof/>
                <w:webHidden/>
              </w:rPr>
              <w:tab/>
            </w:r>
            <w:r w:rsidR="00772120">
              <w:rPr>
                <w:noProof/>
                <w:webHidden/>
              </w:rPr>
              <w:fldChar w:fldCharType="begin"/>
            </w:r>
            <w:r w:rsidR="00772120">
              <w:rPr>
                <w:noProof/>
                <w:webHidden/>
              </w:rPr>
              <w:instrText xml:space="preserve"> PAGEREF _Toc70252528 \h </w:instrText>
            </w:r>
            <w:r w:rsidR="00772120">
              <w:rPr>
                <w:noProof/>
                <w:webHidden/>
              </w:rPr>
            </w:r>
            <w:r w:rsidR="00772120">
              <w:rPr>
                <w:noProof/>
                <w:webHidden/>
              </w:rPr>
              <w:fldChar w:fldCharType="separate"/>
            </w:r>
            <w:r w:rsidR="000A3DE7">
              <w:rPr>
                <w:noProof/>
                <w:webHidden/>
              </w:rPr>
              <w:t>2</w:t>
            </w:r>
            <w:r w:rsidR="00772120">
              <w:rPr>
                <w:noProof/>
                <w:webHidden/>
              </w:rPr>
              <w:fldChar w:fldCharType="end"/>
            </w:r>
          </w:hyperlink>
        </w:p>
        <w:p w14:paraId="436DA728" w14:textId="528208D1" w:rsidR="00772120" w:rsidRDefault="003D3124">
          <w:pPr>
            <w:pStyle w:val="TOC1"/>
            <w:tabs>
              <w:tab w:val="right" w:leader="dot" w:pos="9016"/>
            </w:tabs>
            <w:rPr>
              <w:noProof/>
              <w:sz w:val="22"/>
              <w:szCs w:val="22"/>
              <w:lang w:eastAsia="en-SG"/>
            </w:rPr>
          </w:pPr>
          <w:hyperlink w:anchor="_Toc70252529" w:history="1">
            <w:r w:rsidR="00772120" w:rsidRPr="004F1BE5">
              <w:rPr>
                <w:rStyle w:val="Hyperlink"/>
                <w:noProof/>
              </w:rPr>
              <w:t>Deployment</w:t>
            </w:r>
            <w:r w:rsidR="00772120">
              <w:rPr>
                <w:noProof/>
                <w:webHidden/>
              </w:rPr>
              <w:tab/>
            </w:r>
            <w:r w:rsidR="00772120">
              <w:rPr>
                <w:noProof/>
                <w:webHidden/>
              </w:rPr>
              <w:fldChar w:fldCharType="begin"/>
            </w:r>
            <w:r w:rsidR="00772120">
              <w:rPr>
                <w:noProof/>
                <w:webHidden/>
              </w:rPr>
              <w:instrText xml:space="preserve"> PAGEREF _Toc70252529 \h </w:instrText>
            </w:r>
            <w:r w:rsidR="00772120">
              <w:rPr>
                <w:noProof/>
                <w:webHidden/>
              </w:rPr>
            </w:r>
            <w:r w:rsidR="00772120">
              <w:rPr>
                <w:noProof/>
                <w:webHidden/>
              </w:rPr>
              <w:fldChar w:fldCharType="separate"/>
            </w:r>
            <w:r w:rsidR="000A3DE7">
              <w:rPr>
                <w:noProof/>
                <w:webHidden/>
              </w:rPr>
              <w:t>2</w:t>
            </w:r>
            <w:r w:rsidR="00772120">
              <w:rPr>
                <w:noProof/>
                <w:webHidden/>
              </w:rPr>
              <w:fldChar w:fldCharType="end"/>
            </w:r>
          </w:hyperlink>
        </w:p>
        <w:p w14:paraId="60B2797A" w14:textId="4A8F213E" w:rsidR="00772120" w:rsidRDefault="003D3124">
          <w:pPr>
            <w:pStyle w:val="TOC1"/>
            <w:tabs>
              <w:tab w:val="right" w:leader="dot" w:pos="9016"/>
            </w:tabs>
            <w:rPr>
              <w:noProof/>
              <w:sz w:val="22"/>
              <w:szCs w:val="22"/>
              <w:lang w:eastAsia="en-SG"/>
            </w:rPr>
          </w:pPr>
          <w:hyperlink w:anchor="_Toc70252530" w:history="1">
            <w:r w:rsidR="00772120" w:rsidRPr="004F1BE5">
              <w:rPr>
                <w:rStyle w:val="Hyperlink"/>
                <w:noProof/>
              </w:rPr>
              <w:t>User interface</w:t>
            </w:r>
            <w:r w:rsidR="00772120">
              <w:rPr>
                <w:noProof/>
                <w:webHidden/>
              </w:rPr>
              <w:tab/>
            </w:r>
            <w:r w:rsidR="00772120">
              <w:rPr>
                <w:noProof/>
                <w:webHidden/>
              </w:rPr>
              <w:fldChar w:fldCharType="begin"/>
            </w:r>
            <w:r w:rsidR="00772120">
              <w:rPr>
                <w:noProof/>
                <w:webHidden/>
              </w:rPr>
              <w:instrText xml:space="preserve"> PAGEREF _Toc70252530 \h </w:instrText>
            </w:r>
            <w:r w:rsidR="00772120">
              <w:rPr>
                <w:noProof/>
                <w:webHidden/>
              </w:rPr>
            </w:r>
            <w:r w:rsidR="00772120">
              <w:rPr>
                <w:noProof/>
                <w:webHidden/>
              </w:rPr>
              <w:fldChar w:fldCharType="separate"/>
            </w:r>
            <w:r w:rsidR="000A3DE7">
              <w:rPr>
                <w:noProof/>
                <w:webHidden/>
              </w:rPr>
              <w:t>3</w:t>
            </w:r>
            <w:r w:rsidR="00772120">
              <w:rPr>
                <w:noProof/>
                <w:webHidden/>
              </w:rPr>
              <w:fldChar w:fldCharType="end"/>
            </w:r>
          </w:hyperlink>
        </w:p>
        <w:p w14:paraId="39EB3641" w14:textId="115291EA" w:rsidR="00772120" w:rsidRDefault="003D3124">
          <w:pPr>
            <w:pStyle w:val="TOC1"/>
            <w:tabs>
              <w:tab w:val="right" w:leader="dot" w:pos="9016"/>
            </w:tabs>
            <w:rPr>
              <w:noProof/>
              <w:sz w:val="22"/>
              <w:szCs w:val="22"/>
              <w:lang w:eastAsia="en-SG"/>
            </w:rPr>
          </w:pPr>
          <w:hyperlink w:anchor="_Toc70252531" w:history="1">
            <w:r w:rsidR="00772120" w:rsidRPr="004F1BE5">
              <w:rPr>
                <w:rStyle w:val="Hyperlink"/>
                <w:noProof/>
              </w:rPr>
              <w:t>Questionnaire</w:t>
            </w:r>
            <w:r w:rsidR="00772120">
              <w:rPr>
                <w:noProof/>
                <w:webHidden/>
              </w:rPr>
              <w:tab/>
            </w:r>
            <w:r w:rsidR="00772120">
              <w:rPr>
                <w:noProof/>
                <w:webHidden/>
              </w:rPr>
              <w:fldChar w:fldCharType="begin"/>
            </w:r>
            <w:r w:rsidR="00772120">
              <w:rPr>
                <w:noProof/>
                <w:webHidden/>
              </w:rPr>
              <w:instrText xml:space="preserve"> PAGEREF _Toc70252531 \h </w:instrText>
            </w:r>
            <w:r w:rsidR="00772120">
              <w:rPr>
                <w:noProof/>
                <w:webHidden/>
              </w:rPr>
            </w:r>
            <w:r w:rsidR="00772120">
              <w:rPr>
                <w:noProof/>
                <w:webHidden/>
              </w:rPr>
              <w:fldChar w:fldCharType="separate"/>
            </w:r>
            <w:r w:rsidR="000A3DE7">
              <w:rPr>
                <w:noProof/>
                <w:webHidden/>
              </w:rPr>
              <w:t>4</w:t>
            </w:r>
            <w:r w:rsidR="00772120">
              <w:rPr>
                <w:noProof/>
                <w:webHidden/>
              </w:rPr>
              <w:fldChar w:fldCharType="end"/>
            </w:r>
          </w:hyperlink>
        </w:p>
        <w:p w14:paraId="0F8D3BE6" w14:textId="5FC80A40" w:rsidR="00772120" w:rsidRDefault="003D3124">
          <w:pPr>
            <w:pStyle w:val="TOC1"/>
            <w:tabs>
              <w:tab w:val="right" w:leader="dot" w:pos="9016"/>
            </w:tabs>
            <w:rPr>
              <w:noProof/>
              <w:sz w:val="22"/>
              <w:szCs w:val="22"/>
              <w:lang w:eastAsia="en-SG"/>
            </w:rPr>
          </w:pPr>
          <w:hyperlink w:anchor="_Toc70252532" w:history="1">
            <w:r w:rsidR="00772120" w:rsidRPr="004F1BE5">
              <w:rPr>
                <w:rStyle w:val="Hyperlink"/>
                <w:noProof/>
              </w:rPr>
              <w:t>FAQ Chatbot</w:t>
            </w:r>
            <w:r w:rsidR="00772120">
              <w:rPr>
                <w:noProof/>
                <w:webHidden/>
              </w:rPr>
              <w:tab/>
            </w:r>
            <w:r w:rsidR="00555229">
              <w:rPr>
                <w:noProof/>
                <w:webHidden/>
              </w:rPr>
              <w:t>11</w:t>
            </w:r>
          </w:hyperlink>
        </w:p>
        <w:p w14:paraId="1682FA52" w14:textId="383FA9B1" w:rsidR="002D5560" w:rsidRDefault="002D5560">
          <w:r>
            <w:rPr>
              <w:b/>
              <w:bCs/>
              <w:noProof/>
            </w:rPr>
            <w:fldChar w:fldCharType="end"/>
          </w:r>
        </w:p>
      </w:sdtContent>
    </w:sdt>
    <w:p w14:paraId="2F135DC9" w14:textId="1501B32D" w:rsidR="00C120DD" w:rsidRDefault="00C120DD" w:rsidP="00C120DD"/>
    <w:p w14:paraId="7D437FF0" w14:textId="21901C0A" w:rsidR="00C120DD" w:rsidRDefault="00C120DD" w:rsidP="00C120DD"/>
    <w:p w14:paraId="30907D3B" w14:textId="322112DB" w:rsidR="00C120DD" w:rsidRDefault="00C120DD" w:rsidP="00C120DD"/>
    <w:p w14:paraId="39DD2DE8" w14:textId="7536E8A8" w:rsidR="00C120DD" w:rsidRDefault="00C120DD" w:rsidP="00C120DD"/>
    <w:p w14:paraId="56886AE4" w14:textId="4A79A264" w:rsidR="00C120DD" w:rsidRDefault="00C120DD" w:rsidP="00C120DD"/>
    <w:p w14:paraId="3757AFF1" w14:textId="3A0593AE" w:rsidR="00C120DD" w:rsidRDefault="00C120DD" w:rsidP="00C120DD"/>
    <w:p w14:paraId="02FF5FF8" w14:textId="1A1153D6" w:rsidR="00C120DD" w:rsidRDefault="00C120DD" w:rsidP="00C120DD"/>
    <w:p w14:paraId="25C9E8B3" w14:textId="4DF0EF19" w:rsidR="00C120DD" w:rsidRDefault="00C120DD" w:rsidP="00C120DD"/>
    <w:p w14:paraId="2F116448" w14:textId="4940DB99" w:rsidR="00C120DD" w:rsidRDefault="00C120DD" w:rsidP="00C120DD"/>
    <w:p w14:paraId="58355452" w14:textId="10F0C288" w:rsidR="00C120DD" w:rsidRDefault="00C120DD" w:rsidP="00C120DD"/>
    <w:p w14:paraId="7F638EBB" w14:textId="29678609" w:rsidR="00C120DD" w:rsidRDefault="00C120DD" w:rsidP="00C120DD"/>
    <w:p w14:paraId="038DC28B" w14:textId="706CF59B" w:rsidR="00C120DD" w:rsidRDefault="00C120DD" w:rsidP="00C120DD"/>
    <w:p w14:paraId="1F173478" w14:textId="5844AE7E" w:rsidR="00C120DD" w:rsidRDefault="00C120DD" w:rsidP="00C120DD"/>
    <w:p w14:paraId="5DE6FBE0" w14:textId="0159B3FE" w:rsidR="00C120DD" w:rsidRDefault="00C120DD" w:rsidP="00C120DD"/>
    <w:p w14:paraId="695AD529" w14:textId="5CB08772" w:rsidR="00C120DD" w:rsidRDefault="00C120DD" w:rsidP="00C120DD"/>
    <w:p w14:paraId="7B4907E3" w14:textId="3BC089C0" w:rsidR="00C120DD" w:rsidRDefault="00C120DD" w:rsidP="00C120DD"/>
    <w:p w14:paraId="64714F02" w14:textId="69F0EBC5" w:rsidR="00C120DD" w:rsidRDefault="00C120DD" w:rsidP="00C120DD"/>
    <w:p w14:paraId="5A91E1EC" w14:textId="2994F028" w:rsidR="00C120DD" w:rsidRDefault="00C120DD" w:rsidP="00C120DD"/>
    <w:p w14:paraId="51CDE4B4" w14:textId="62CBB3BE" w:rsidR="00C120DD" w:rsidRDefault="00C120DD" w:rsidP="00C120DD"/>
    <w:p w14:paraId="3BBB5E82" w14:textId="1E257CF1" w:rsidR="00C120DD" w:rsidRDefault="00C120DD" w:rsidP="00C120DD"/>
    <w:p w14:paraId="1F36E99E" w14:textId="18AD117E" w:rsidR="00C120DD" w:rsidRDefault="00C120DD" w:rsidP="00C120DD"/>
    <w:p w14:paraId="4284C000" w14:textId="79C6A6CC" w:rsidR="00C120DD" w:rsidRDefault="00C120DD" w:rsidP="00C120DD"/>
    <w:p w14:paraId="54F9E867" w14:textId="1255A0D8" w:rsidR="00C120DD" w:rsidRDefault="00C120DD" w:rsidP="00C120DD"/>
    <w:p w14:paraId="7A0847BF" w14:textId="2AB55CF4" w:rsidR="00C120DD" w:rsidRDefault="00C120DD" w:rsidP="00C120DD"/>
    <w:p w14:paraId="0ABBCC25" w14:textId="61935033" w:rsidR="00C120DD" w:rsidRDefault="00C120DD" w:rsidP="00C120DD"/>
    <w:p w14:paraId="6B78AD89" w14:textId="0FA64806" w:rsidR="00C120DD" w:rsidRDefault="00C120DD" w:rsidP="00C120DD"/>
    <w:p w14:paraId="220C1B8D" w14:textId="4120C4A0" w:rsidR="00C120DD" w:rsidRPr="00C120DD" w:rsidRDefault="00C120DD" w:rsidP="00C120DD">
      <w:pPr>
        <w:pStyle w:val="Heading1"/>
      </w:pPr>
      <w:bookmarkStart w:id="0" w:name="_Toc70252525"/>
      <w:r>
        <w:lastRenderedPageBreak/>
        <w:t>Requirements</w:t>
      </w:r>
      <w:bookmarkEnd w:id="0"/>
    </w:p>
    <w:p w14:paraId="0FCDE18B" w14:textId="08D3E405" w:rsidR="00A931A1" w:rsidRDefault="00A931A1">
      <w:pPr>
        <w:pStyle w:val="Heading2"/>
      </w:pPr>
      <w:bookmarkStart w:id="1" w:name="_Toc70252526"/>
      <w:r>
        <w:t>Prerequisite</w:t>
      </w:r>
      <w:bookmarkEnd w:id="1"/>
      <w:r>
        <w:t xml:space="preserve"> </w:t>
      </w:r>
    </w:p>
    <w:p w14:paraId="43DF58AD" w14:textId="77777777" w:rsidR="000D1EDE" w:rsidRPr="000D1EDE" w:rsidRDefault="000D1EDE" w:rsidP="000D1EDE"/>
    <w:p w14:paraId="5479A85A" w14:textId="6324A106" w:rsidR="00A931A1" w:rsidRDefault="000D1EDE" w:rsidP="000D1EDE">
      <w:pPr>
        <w:pStyle w:val="ListParagraph"/>
        <w:numPr>
          <w:ilvl w:val="0"/>
          <w:numId w:val="2"/>
        </w:numPr>
      </w:pPr>
      <w:r>
        <w:t>Computer with internet access</w:t>
      </w:r>
    </w:p>
    <w:p w14:paraId="0F4242B7" w14:textId="6A59BBE9" w:rsidR="000D1EDE" w:rsidRDefault="000D1EDE" w:rsidP="000D1EDE">
      <w:pPr>
        <w:pStyle w:val="ListParagraph"/>
        <w:numPr>
          <w:ilvl w:val="0"/>
          <w:numId w:val="2"/>
        </w:numPr>
      </w:pPr>
      <w:r>
        <w:t>Python 3.6 installed</w:t>
      </w:r>
    </w:p>
    <w:p w14:paraId="0F8ADC66" w14:textId="77777777" w:rsidR="000D1EDE" w:rsidRPr="00A931A1" w:rsidRDefault="000D1EDE" w:rsidP="000D1EDE">
      <w:pPr>
        <w:pStyle w:val="ListParagraph"/>
      </w:pPr>
    </w:p>
    <w:p w14:paraId="212415AE" w14:textId="2182A62D" w:rsidR="00C120DD" w:rsidRDefault="00C120DD" w:rsidP="00C120DD">
      <w:pPr>
        <w:pStyle w:val="Heading2"/>
      </w:pPr>
      <w:bookmarkStart w:id="2" w:name="_Toc70252527"/>
      <w:r>
        <w:t>Recommended browsers</w:t>
      </w:r>
      <w:bookmarkEnd w:id="2"/>
    </w:p>
    <w:p w14:paraId="2C2DE00B" w14:textId="76F8DBB6" w:rsidR="00C120DD" w:rsidRDefault="00C120DD" w:rsidP="00C120DD"/>
    <w:p w14:paraId="4411CD87" w14:textId="10FC31FA" w:rsidR="00C120DD" w:rsidRDefault="00C120DD" w:rsidP="00C120DD">
      <w:r>
        <w:t>Our screening system supports the following browsers:</w:t>
      </w:r>
    </w:p>
    <w:p w14:paraId="3615F2CD" w14:textId="386DBFAA" w:rsidR="00C120DD" w:rsidRDefault="00C120DD" w:rsidP="00C120DD">
      <w:pPr>
        <w:pStyle w:val="ListParagraph"/>
        <w:numPr>
          <w:ilvl w:val="0"/>
          <w:numId w:val="1"/>
        </w:numPr>
      </w:pPr>
      <w:r>
        <w:t>Microsoft Edge version 90 and above</w:t>
      </w:r>
    </w:p>
    <w:p w14:paraId="4F5224A6" w14:textId="4E85C2F3" w:rsidR="00C120DD" w:rsidRDefault="00C120DD" w:rsidP="00C120DD">
      <w:pPr>
        <w:pStyle w:val="ListParagraph"/>
        <w:numPr>
          <w:ilvl w:val="0"/>
          <w:numId w:val="1"/>
        </w:numPr>
      </w:pPr>
      <w:r>
        <w:t>Google Chrome version 90 and above</w:t>
      </w:r>
    </w:p>
    <w:p w14:paraId="7C94C54E" w14:textId="7E7EDDB1" w:rsidR="00C120DD" w:rsidRDefault="00C120DD" w:rsidP="00C120DD">
      <w:pPr>
        <w:pStyle w:val="ListParagraph"/>
        <w:numPr>
          <w:ilvl w:val="0"/>
          <w:numId w:val="1"/>
        </w:numPr>
      </w:pPr>
      <w:r>
        <w:t>Opera 75 and above</w:t>
      </w:r>
    </w:p>
    <w:p w14:paraId="640BBF18" w14:textId="77777777" w:rsidR="000F4D4E" w:rsidRPr="00C120DD" w:rsidRDefault="000F4D4E" w:rsidP="000F4D4E">
      <w:pPr>
        <w:pStyle w:val="ListParagraph"/>
      </w:pPr>
    </w:p>
    <w:p w14:paraId="7F5A9776" w14:textId="31AED5DC" w:rsidR="000F4D4E" w:rsidRDefault="000F4D4E" w:rsidP="002D5560">
      <w:pPr>
        <w:pStyle w:val="Heading1"/>
      </w:pPr>
      <w:bookmarkStart w:id="3" w:name="_Toc70252528"/>
      <w:r>
        <w:t>System Overview</w:t>
      </w:r>
      <w:bookmarkEnd w:id="3"/>
    </w:p>
    <w:p w14:paraId="1B4F201B" w14:textId="458F74B7" w:rsidR="000F4D4E" w:rsidRDefault="000F4D4E" w:rsidP="000F4D4E"/>
    <w:p w14:paraId="2B7D6035" w14:textId="6AC28CD7" w:rsidR="000F4D4E" w:rsidRDefault="000F4D4E" w:rsidP="000F4D4E">
      <w:r>
        <w:t>Our Covid-19 event screener application is targeted at event organisers who would be managing crowd at large events. In our current setting in Singapore, event goers who have completed their vaccination do not have to go through the PCR test or any form of tests before entering the venue. However, there are cases where vaccinated personnel have caught the virus after vaccination. As such, our screener is targeted at participants who have completed their vaccination to serve as an extra layer of protection.</w:t>
      </w:r>
    </w:p>
    <w:p w14:paraId="44A208D8" w14:textId="081A2E24" w:rsidR="00184017" w:rsidRDefault="00184017" w:rsidP="000F4D4E"/>
    <w:p w14:paraId="2BF088A2" w14:textId="79C92072" w:rsidR="00184017" w:rsidRPr="000F4D4E" w:rsidRDefault="00FC49F5" w:rsidP="000F4D4E">
      <w:r>
        <w:t xml:space="preserve">Besides providing screening, </w:t>
      </w:r>
      <w:proofErr w:type="gramStart"/>
      <w:r>
        <w:t>Our</w:t>
      </w:r>
      <w:proofErr w:type="gramEnd"/>
      <w:r>
        <w:t xml:space="preserve"> system also has a chatbot </w:t>
      </w:r>
      <w:r w:rsidR="00465D0A">
        <w:t>which serves as an FAQ bot answering questions related to Covid-19 or the event that is taking place.</w:t>
      </w:r>
      <w:r>
        <w:t xml:space="preserve"> </w:t>
      </w:r>
    </w:p>
    <w:p w14:paraId="45B66A1F" w14:textId="302C0C17" w:rsidR="00184017" w:rsidRDefault="004461B6" w:rsidP="002D5560">
      <w:pPr>
        <w:pStyle w:val="Heading1"/>
      </w:pPr>
      <w:bookmarkStart w:id="4" w:name="_Toc70252529"/>
      <w:r>
        <w:t>Deployment</w:t>
      </w:r>
      <w:bookmarkEnd w:id="4"/>
    </w:p>
    <w:p w14:paraId="465F9B58" w14:textId="5CD74CBE" w:rsidR="0011255B" w:rsidRDefault="0011255B" w:rsidP="0011255B"/>
    <w:p w14:paraId="4AA803B1" w14:textId="62338A07" w:rsidR="0011255B" w:rsidRDefault="009061BE" w:rsidP="0011255B">
      <w:r>
        <w:t xml:space="preserve">Our </w:t>
      </w:r>
      <w:r w:rsidR="004461B6">
        <w:t xml:space="preserve">system is deployed to a windows server. </w:t>
      </w:r>
      <w:r w:rsidR="00027103">
        <w:t xml:space="preserve">In order to run our system locally, you would </w:t>
      </w:r>
      <w:r w:rsidR="007E5094">
        <w:t xml:space="preserve">need python 3.6 installed along with </w:t>
      </w:r>
      <w:r w:rsidR="00027103">
        <w:t xml:space="preserve">the following packages. These packages </w:t>
      </w:r>
      <w:r w:rsidR="00662890">
        <w:t>can also be installed</w:t>
      </w:r>
      <w:r>
        <w:t xml:space="preserve"> </w:t>
      </w:r>
      <w:r w:rsidR="00662890">
        <w:t>via the requirements files provided.</w:t>
      </w:r>
    </w:p>
    <w:p w14:paraId="6308ADC5" w14:textId="5EFF4F8F" w:rsidR="00662890" w:rsidRDefault="00662890" w:rsidP="0011255B"/>
    <w:p w14:paraId="6137D3C5" w14:textId="1EA43ED5" w:rsidR="007E5094" w:rsidRDefault="009C2880" w:rsidP="0011255B">
      <w:r>
        <w:t xml:space="preserve">To get started, we can download the source code at </w:t>
      </w:r>
      <w:hyperlink r:id="rId9" w:history="1">
        <w:r w:rsidR="003A4228" w:rsidRPr="00C52361">
          <w:rPr>
            <w:rStyle w:val="Hyperlink"/>
          </w:rPr>
          <w:t>https://github.com/xiaohuihong/IRS-PM-2021-05-01-IS03PT-GRP-3Musketeers-CoviDetector.git</w:t>
        </w:r>
      </w:hyperlink>
      <w:r w:rsidR="003A4228">
        <w:t xml:space="preserve"> or via the git clone command below:</w:t>
      </w:r>
    </w:p>
    <w:p w14:paraId="5CD94CB3" w14:textId="56AC73F6" w:rsidR="00D75CB0" w:rsidRPr="001852D4" w:rsidRDefault="002006A9" w:rsidP="0011255B">
      <w:r>
        <w:object w:dxaOrig="9026" w:dyaOrig="1545" w14:anchorId="039498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77pt" o:ole="">
            <v:imagedata r:id="rId10" o:title=""/>
          </v:shape>
          <o:OLEObject Type="Embed" ProgID="Word.OpenDocumentText.12" ShapeID="_x0000_i1025" DrawAspect="Content" ObjectID="_1681059804" r:id="rId11"/>
        </w:object>
      </w:r>
      <w:bookmarkStart w:id="5" w:name="_GoBack"/>
      <w:bookmarkEnd w:id="5"/>
    </w:p>
    <w:p w14:paraId="121781C2" w14:textId="27935B25" w:rsidR="004A5DA9" w:rsidRDefault="004A5DA9" w:rsidP="0011255B">
      <w:r w:rsidRPr="004A5DA9">
        <w:t>Navigate to \</w:t>
      </w:r>
      <w:proofErr w:type="spellStart"/>
      <w:r w:rsidRPr="004A5DA9">
        <w:t>SystemCode</w:t>
      </w:r>
      <w:proofErr w:type="spellEnd"/>
      <w:r w:rsidRPr="004A5DA9">
        <w:t>\</w:t>
      </w:r>
      <w:proofErr w:type="spellStart"/>
      <w:r w:rsidRPr="004A5DA9">
        <w:t>CovidDectector</w:t>
      </w:r>
      <w:proofErr w:type="spellEnd"/>
      <w:r w:rsidRPr="004A5DA9">
        <w:t>\</w:t>
      </w:r>
      <w:proofErr w:type="spellStart"/>
      <w:r w:rsidRPr="004A5DA9">
        <w:t>webscrape</w:t>
      </w:r>
      <w:proofErr w:type="spellEnd"/>
      <w:r w:rsidRPr="004A5DA9">
        <w:t xml:space="preserve"> folder</w:t>
      </w:r>
      <w:r w:rsidR="001852D4">
        <w:t xml:space="preserve">. Install the required packages and start </w:t>
      </w:r>
      <w:proofErr w:type="spellStart"/>
      <w:r w:rsidR="001852D4">
        <w:t>webscrapping</w:t>
      </w:r>
      <w:proofErr w:type="spellEnd"/>
      <w:r w:rsidR="001852D4">
        <w:t xml:space="preserve">. The script can be scheduled to run daily using window scheduler for window </w:t>
      </w:r>
      <w:proofErr w:type="spellStart"/>
      <w:r w:rsidR="001852D4">
        <w:t>os</w:t>
      </w:r>
      <w:proofErr w:type="spellEnd"/>
      <w:r w:rsidR="001852D4">
        <w:t xml:space="preserve"> or crontab on </w:t>
      </w:r>
      <w:proofErr w:type="spellStart"/>
      <w:r w:rsidR="001852D4">
        <w:t>linux</w:t>
      </w:r>
      <w:proofErr w:type="spellEnd"/>
      <w:r w:rsidR="001852D4">
        <w:t xml:space="preserve"> </w:t>
      </w:r>
      <w:proofErr w:type="spellStart"/>
      <w:r w:rsidR="001852D4">
        <w:t>os</w:t>
      </w:r>
      <w:proofErr w:type="spellEnd"/>
      <w:r w:rsidR="001852D4">
        <w:t>.</w:t>
      </w:r>
    </w:p>
    <w:p w14:paraId="472C85DD" w14:textId="1720E33E" w:rsidR="001852D4" w:rsidRPr="004A5DA9" w:rsidRDefault="001852D4" w:rsidP="0011255B">
      <w:r>
        <w:rPr>
          <w:noProof/>
        </w:rPr>
        <w:lastRenderedPageBreak/>
        <w:drawing>
          <wp:inline distT="0" distB="0" distL="0" distR="0" wp14:anchorId="63BA9152" wp14:editId="25B99370">
            <wp:extent cx="2578100" cy="50441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55347" cy="519525"/>
                    </a:xfrm>
                    <a:prstGeom prst="rect">
                      <a:avLst/>
                    </a:prstGeom>
                  </pic:spPr>
                </pic:pic>
              </a:graphicData>
            </a:graphic>
          </wp:inline>
        </w:drawing>
      </w:r>
    </w:p>
    <w:p w14:paraId="46923C4C" w14:textId="77777777" w:rsidR="006B4052" w:rsidRPr="0082043C" w:rsidRDefault="006B4052" w:rsidP="0011255B">
      <w:pPr>
        <w:rPr>
          <w:u w:val="single"/>
        </w:rPr>
      </w:pPr>
    </w:p>
    <w:p w14:paraId="581AA50F" w14:textId="3027DB91" w:rsidR="002006A9" w:rsidRDefault="0085127D" w:rsidP="0011255B">
      <w:r>
        <w:t xml:space="preserve">Navigate to the folder </w:t>
      </w:r>
      <w:r w:rsidR="003E3879">
        <w:t>\</w:t>
      </w:r>
      <w:proofErr w:type="spellStart"/>
      <w:r w:rsidR="003E3879">
        <w:t>SystemCode</w:t>
      </w:r>
      <w:proofErr w:type="spellEnd"/>
      <w:r w:rsidR="003E3879">
        <w:t>\</w:t>
      </w:r>
      <w:proofErr w:type="spellStart"/>
      <w:r w:rsidR="003E3879">
        <w:t>CoviDetector</w:t>
      </w:r>
      <w:proofErr w:type="spellEnd"/>
      <w:r w:rsidR="003E3879">
        <w:t xml:space="preserve"> and w</w:t>
      </w:r>
      <w:r w:rsidR="00A931A1">
        <w:t xml:space="preserve">e will then </w:t>
      </w:r>
      <w:r w:rsidR="0038612E">
        <w:t xml:space="preserve">proceed to install the required packages and </w:t>
      </w:r>
      <w:r w:rsidR="00052126">
        <w:t>start up the server locally with the following commands:</w:t>
      </w:r>
    </w:p>
    <w:p w14:paraId="3F9FECA0" w14:textId="2BEE7884" w:rsidR="00052126" w:rsidRPr="0011255B" w:rsidRDefault="00DE366F" w:rsidP="0011255B">
      <w:r>
        <w:object w:dxaOrig="9026" w:dyaOrig="2445" w14:anchorId="0F90F74A">
          <v:shape id="_x0000_i1026" type="#_x0000_t75" style="width:451.5pt;height:122.5pt" o:ole="">
            <v:imagedata r:id="rId13" o:title=""/>
          </v:shape>
          <o:OLEObject Type="Embed" ProgID="Word.OpenDocumentText.12" ShapeID="_x0000_i1026" DrawAspect="Content" ObjectID="_1681059805" r:id="rId14"/>
        </w:object>
      </w:r>
    </w:p>
    <w:p w14:paraId="50BE18B2" w14:textId="0454058F" w:rsidR="00F11FC4" w:rsidRDefault="00F11FC4" w:rsidP="002D5560">
      <w:pPr>
        <w:pStyle w:val="Heading1"/>
      </w:pPr>
      <w:bookmarkStart w:id="6" w:name="_Toc70252530"/>
      <w:r>
        <w:t>User interface</w:t>
      </w:r>
      <w:bookmarkEnd w:id="6"/>
    </w:p>
    <w:p w14:paraId="2665E876" w14:textId="41E95F29" w:rsidR="00F11FC4" w:rsidRDefault="00F11FC4" w:rsidP="00F11FC4"/>
    <w:p w14:paraId="30F47F30" w14:textId="7462A85B" w:rsidR="0029207E" w:rsidRDefault="0029207E" w:rsidP="00F11FC4">
      <w:r>
        <w:t>Once the server is running, use your preferred browser to visit the l</w:t>
      </w:r>
      <w:r w:rsidR="009C4FFE">
        <w:t xml:space="preserve">ink localhost:8000. We would recommend using Google chrome. </w:t>
      </w:r>
      <w:r w:rsidR="00D513BA">
        <w:t>We have three main sections to our application. Home, FAQ Bot and About.</w:t>
      </w:r>
    </w:p>
    <w:p w14:paraId="07E1A8CB" w14:textId="77151F6D" w:rsidR="008A24BF" w:rsidRDefault="008A24BF" w:rsidP="00F11FC4"/>
    <w:p w14:paraId="582E44D7" w14:textId="24CD03C1" w:rsidR="00E34421" w:rsidRPr="00E34421" w:rsidRDefault="00E34421" w:rsidP="00F11FC4">
      <w:pPr>
        <w:rPr>
          <w:noProof/>
          <w:u w:val="single"/>
        </w:rPr>
      </w:pPr>
      <w:r w:rsidRPr="00E34421">
        <w:rPr>
          <w:noProof/>
          <w:u w:val="single"/>
        </w:rPr>
        <w:t>Landing Page</w:t>
      </w:r>
    </w:p>
    <w:p w14:paraId="3F21CEEE" w14:textId="40DF82E4" w:rsidR="00E34421" w:rsidRDefault="00E07848" w:rsidP="00F11FC4">
      <w:pPr>
        <w:rPr>
          <w:noProof/>
        </w:rPr>
      </w:pPr>
      <w:r>
        <w:rPr>
          <w:noProof/>
        </w:rPr>
        <w:t xml:space="preserve">This is the page users will first see when they access the application. </w:t>
      </w:r>
      <w:r w:rsidR="00822914">
        <w:rPr>
          <w:noProof/>
        </w:rPr>
        <w:t xml:space="preserve">From here, they are able to either start the questionnaire, access the FAQ bot or to read </w:t>
      </w:r>
      <w:r w:rsidR="009B6162">
        <w:rPr>
          <w:noProof/>
        </w:rPr>
        <w:t>about the application.</w:t>
      </w:r>
    </w:p>
    <w:p w14:paraId="006394D5" w14:textId="55B05158" w:rsidR="008A24BF" w:rsidRDefault="00E34421" w:rsidP="00E34421">
      <w:pPr>
        <w:jc w:val="center"/>
      </w:pPr>
      <w:r>
        <w:rPr>
          <w:noProof/>
        </w:rPr>
        <w:drawing>
          <wp:inline distT="0" distB="0" distL="0" distR="0" wp14:anchorId="5F3F277E" wp14:editId="4C6C9D46">
            <wp:extent cx="4726702" cy="2610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1" r="17523" b="2156"/>
                    <a:stretch/>
                  </pic:blipFill>
                  <pic:spPr bwMode="auto">
                    <a:xfrm>
                      <a:off x="0" y="0"/>
                      <a:ext cx="4727178" cy="2610748"/>
                    </a:xfrm>
                    <a:prstGeom prst="rect">
                      <a:avLst/>
                    </a:prstGeom>
                    <a:ln>
                      <a:noFill/>
                    </a:ln>
                    <a:extLst>
                      <a:ext uri="{53640926-AAD7-44D8-BBD7-CCE9431645EC}">
                        <a14:shadowObscured xmlns:a14="http://schemas.microsoft.com/office/drawing/2010/main"/>
                      </a:ext>
                    </a:extLst>
                  </pic:spPr>
                </pic:pic>
              </a:graphicData>
            </a:graphic>
          </wp:inline>
        </w:drawing>
      </w:r>
    </w:p>
    <w:p w14:paraId="682D8471" w14:textId="396D5023" w:rsidR="00D76D7E" w:rsidRPr="006A4B0B" w:rsidRDefault="00D76D7E" w:rsidP="00E34421">
      <w:pPr>
        <w:jc w:val="center"/>
        <w:rPr>
          <w:i/>
          <w:iCs/>
          <w:sz w:val="16"/>
          <w:szCs w:val="16"/>
          <w:u w:val="single"/>
        </w:rPr>
      </w:pPr>
      <w:r w:rsidRPr="006A4B0B">
        <w:rPr>
          <w:i/>
          <w:iCs/>
          <w:sz w:val="16"/>
          <w:szCs w:val="16"/>
          <w:u w:val="single"/>
        </w:rPr>
        <w:t>Image 1: Landing page</w:t>
      </w:r>
    </w:p>
    <w:p w14:paraId="39236C7B" w14:textId="1F058E7E" w:rsidR="009C4FFE" w:rsidRDefault="009C4FFE" w:rsidP="00F11FC4"/>
    <w:p w14:paraId="33382927" w14:textId="6B03B353" w:rsidR="009C4FFE" w:rsidRDefault="003F79BB" w:rsidP="00F11FC4">
      <w:pPr>
        <w:rPr>
          <w:u w:val="single"/>
        </w:rPr>
      </w:pPr>
      <w:r>
        <w:rPr>
          <w:u w:val="single"/>
        </w:rPr>
        <w:t>FAQ Bot</w:t>
      </w:r>
    </w:p>
    <w:p w14:paraId="24B3543A" w14:textId="0259474F" w:rsidR="006A4B0B" w:rsidRDefault="006A4B0B" w:rsidP="00F11FC4">
      <w:r>
        <w:t>Here, users will have access to our FAQ bot and would be able to ask questions regarding Covid-19 or the event taking place.</w:t>
      </w:r>
    </w:p>
    <w:p w14:paraId="3C03ED30" w14:textId="734F8BEA" w:rsidR="006A4B0B" w:rsidRDefault="006A4B0B" w:rsidP="006A4B0B">
      <w:pPr>
        <w:jc w:val="center"/>
      </w:pPr>
      <w:r>
        <w:rPr>
          <w:noProof/>
        </w:rPr>
        <w:lastRenderedPageBreak/>
        <w:drawing>
          <wp:inline distT="0" distB="0" distL="0" distR="0" wp14:anchorId="600B436D" wp14:editId="7F63A31A">
            <wp:extent cx="4740910" cy="2594919"/>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r="17274" b="2737"/>
                    <a:stretch/>
                  </pic:blipFill>
                  <pic:spPr bwMode="auto">
                    <a:xfrm>
                      <a:off x="0" y="0"/>
                      <a:ext cx="4741464" cy="2595222"/>
                    </a:xfrm>
                    <a:prstGeom prst="rect">
                      <a:avLst/>
                    </a:prstGeom>
                    <a:ln>
                      <a:noFill/>
                    </a:ln>
                    <a:extLst>
                      <a:ext uri="{53640926-AAD7-44D8-BBD7-CCE9431645EC}">
                        <a14:shadowObscured xmlns:a14="http://schemas.microsoft.com/office/drawing/2010/main"/>
                      </a:ext>
                    </a:extLst>
                  </pic:spPr>
                </pic:pic>
              </a:graphicData>
            </a:graphic>
          </wp:inline>
        </w:drawing>
      </w:r>
    </w:p>
    <w:p w14:paraId="444354D0" w14:textId="4439297F" w:rsidR="006A4B0B" w:rsidRPr="006A4B0B" w:rsidRDefault="006A4B0B" w:rsidP="006A4B0B">
      <w:pPr>
        <w:jc w:val="center"/>
        <w:rPr>
          <w:i/>
          <w:iCs/>
          <w:sz w:val="16"/>
          <w:szCs w:val="16"/>
          <w:u w:val="single"/>
        </w:rPr>
      </w:pPr>
      <w:r w:rsidRPr="006A4B0B">
        <w:rPr>
          <w:i/>
          <w:iCs/>
          <w:sz w:val="16"/>
          <w:szCs w:val="16"/>
          <w:u w:val="single"/>
        </w:rPr>
        <w:t xml:space="preserve">Image </w:t>
      </w:r>
      <w:r>
        <w:rPr>
          <w:i/>
          <w:iCs/>
          <w:sz w:val="16"/>
          <w:szCs w:val="16"/>
          <w:u w:val="single"/>
        </w:rPr>
        <w:t>2</w:t>
      </w:r>
      <w:r w:rsidRPr="006A4B0B">
        <w:rPr>
          <w:i/>
          <w:iCs/>
          <w:sz w:val="16"/>
          <w:szCs w:val="16"/>
          <w:u w:val="single"/>
        </w:rPr>
        <w:t xml:space="preserve">: </w:t>
      </w:r>
      <w:r>
        <w:rPr>
          <w:i/>
          <w:iCs/>
          <w:sz w:val="16"/>
          <w:szCs w:val="16"/>
          <w:u w:val="single"/>
        </w:rPr>
        <w:t>FAQ Bot</w:t>
      </w:r>
    </w:p>
    <w:p w14:paraId="5509AF1F" w14:textId="557DA58E" w:rsidR="00443862" w:rsidRDefault="00443862" w:rsidP="00443862">
      <w:pPr>
        <w:rPr>
          <w:u w:val="single"/>
        </w:rPr>
      </w:pPr>
      <w:r>
        <w:rPr>
          <w:u w:val="single"/>
        </w:rPr>
        <w:t>About Page</w:t>
      </w:r>
    </w:p>
    <w:p w14:paraId="6F90134C" w14:textId="53AFDF8E" w:rsidR="00443862" w:rsidRDefault="00443862" w:rsidP="00443862">
      <w:r>
        <w:t>Users will be able to read more about the project and the developers involved here.</w:t>
      </w:r>
    </w:p>
    <w:p w14:paraId="1E141BAD" w14:textId="77777777" w:rsidR="003278E5" w:rsidRDefault="003278E5" w:rsidP="00443862">
      <w:pPr>
        <w:rPr>
          <w:noProof/>
        </w:rPr>
      </w:pPr>
    </w:p>
    <w:p w14:paraId="6479990E" w14:textId="639F32D8" w:rsidR="00443862" w:rsidRDefault="003278E5" w:rsidP="003278E5">
      <w:pPr>
        <w:jc w:val="center"/>
      </w:pPr>
      <w:r>
        <w:rPr>
          <w:noProof/>
        </w:rPr>
        <w:drawing>
          <wp:inline distT="0" distB="0" distL="0" distR="0" wp14:anchorId="424AF4D6" wp14:editId="543B341C">
            <wp:extent cx="4740275" cy="2598449"/>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r="17274" b="2593"/>
                    <a:stretch/>
                  </pic:blipFill>
                  <pic:spPr bwMode="auto">
                    <a:xfrm>
                      <a:off x="0" y="0"/>
                      <a:ext cx="4741464" cy="2599101"/>
                    </a:xfrm>
                    <a:prstGeom prst="rect">
                      <a:avLst/>
                    </a:prstGeom>
                    <a:ln>
                      <a:noFill/>
                    </a:ln>
                    <a:extLst>
                      <a:ext uri="{53640926-AAD7-44D8-BBD7-CCE9431645EC}">
                        <a14:shadowObscured xmlns:a14="http://schemas.microsoft.com/office/drawing/2010/main"/>
                      </a:ext>
                    </a:extLst>
                  </pic:spPr>
                </pic:pic>
              </a:graphicData>
            </a:graphic>
          </wp:inline>
        </w:drawing>
      </w:r>
    </w:p>
    <w:p w14:paraId="1881A457" w14:textId="3423FE11" w:rsidR="002D5560" w:rsidRPr="002D5560" w:rsidRDefault="003278E5" w:rsidP="002D5560">
      <w:pPr>
        <w:jc w:val="center"/>
        <w:rPr>
          <w:i/>
          <w:iCs/>
          <w:sz w:val="16"/>
          <w:szCs w:val="16"/>
          <w:u w:val="single"/>
        </w:rPr>
      </w:pPr>
      <w:r w:rsidRPr="006A4B0B">
        <w:rPr>
          <w:i/>
          <w:iCs/>
          <w:sz w:val="16"/>
          <w:szCs w:val="16"/>
          <w:u w:val="single"/>
        </w:rPr>
        <w:t xml:space="preserve">Image </w:t>
      </w:r>
      <w:r w:rsidR="00C666F4">
        <w:rPr>
          <w:i/>
          <w:iCs/>
          <w:sz w:val="16"/>
          <w:szCs w:val="16"/>
          <w:u w:val="single"/>
        </w:rPr>
        <w:t>3</w:t>
      </w:r>
      <w:r w:rsidRPr="006A4B0B">
        <w:rPr>
          <w:i/>
          <w:iCs/>
          <w:sz w:val="16"/>
          <w:szCs w:val="16"/>
          <w:u w:val="single"/>
        </w:rPr>
        <w:t xml:space="preserve">: </w:t>
      </w:r>
      <w:r w:rsidR="00C666F4">
        <w:rPr>
          <w:i/>
          <w:iCs/>
          <w:sz w:val="16"/>
          <w:szCs w:val="16"/>
          <w:u w:val="single"/>
        </w:rPr>
        <w:t>About us</w:t>
      </w:r>
    </w:p>
    <w:p w14:paraId="01A1804E" w14:textId="63C2BC92" w:rsidR="000423C0" w:rsidRDefault="006351B0" w:rsidP="002D5560">
      <w:pPr>
        <w:pStyle w:val="Heading1"/>
      </w:pPr>
      <w:bookmarkStart w:id="7" w:name="_Toc70252531"/>
      <w:r>
        <w:t>Questionnaire</w:t>
      </w:r>
      <w:bookmarkEnd w:id="7"/>
    </w:p>
    <w:p w14:paraId="1541D469" w14:textId="7C2159D7" w:rsidR="00F37375" w:rsidRDefault="00F37375" w:rsidP="000423C0">
      <w:r>
        <w:t>Users will go through</w:t>
      </w:r>
      <w:r w:rsidR="00D577AA">
        <w:t xml:space="preserve"> the following questions:</w:t>
      </w:r>
    </w:p>
    <w:p w14:paraId="2680801F" w14:textId="47E78F19" w:rsidR="00D577AA" w:rsidRDefault="0000512C" w:rsidP="00D577AA">
      <w:pPr>
        <w:pStyle w:val="ListParagraph"/>
        <w:numPr>
          <w:ilvl w:val="0"/>
          <w:numId w:val="3"/>
        </w:numPr>
      </w:pPr>
      <w:r>
        <w:t>Have you been vaccinated?</w:t>
      </w:r>
    </w:p>
    <w:p w14:paraId="19699045" w14:textId="66622773" w:rsidR="0000512C" w:rsidRDefault="0000512C" w:rsidP="00D577AA">
      <w:pPr>
        <w:pStyle w:val="ListParagraph"/>
        <w:numPr>
          <w:ilvl w:val="0"/>
          <w:numId w:val="3"/>
        </w:numPr>
      </w:pPr>
      <w:r>
        <w:t>What is your age?</w:t>
      </w:r>
    </w:p>
    <w:p w14:paraId="5E90627B" w14:textId="0C1DD5A9" w:rsidR="0000512C" w:rsidRDefault="0000512C" w:rsidP="00D577AA">
      <w:pPr>
        <w:pStyle w:val="ListParagraph"/>
        <w:numPr>
          <w:ilvl w:val="0"/>
          <w:numId w:val="3"/>
        </w:numPr>
      </w:pPr>
      <w:r>
        <w:t>Have you been overseas in the last 14 days?</w:t>
      </w:r>
    </w:p>
    <w:p w14:paraId="6F9A75E1" w14:textId="23E18316" w:rsidR="0000512C" w:rsidRDefault="003E5AF2" w:rsidP="00D577AA">
      <w:pPr>
        <w:pStyle w:val="ListParagraph"/>
        <w:numPr>
          <w:ilvl w:val="0"/>
          <w:numId w:val="3"/>
        </w:numPr>
      </w:pPr>
      <w:r w:rsidRPr="003E5AF2">
        <w:t>Have you been in contact with someone with COVID</w:t>
      </w:r>
      <w:r>
        <w:t>-</w:t>
      </w:r>
      <w:r w:rsidRPr="003E5AF2">
        <w:t>19</w:t>
      </w:r>
      <w:r>
        <w:t>?</w:t>
      </w:r>
    </w:p>
    <w:p w14:paraId="1D6EA29C" w14:textId="3634B26E" w:rsidR="003E5AF2" w:rsidRDefault="00E722D5" w:rsidP="00D577AA">
      <w:pPr>
        <w:pStyle w:val="ListParagraph"/>
        <w:numPr>
          <w:ilvl w:val="0"/>
          <w:numId w:val="3"/>
        </w:numPr>
      </w:pPr>
      <w:r w:rsidRPr="00E722D5">
        <w:t>What is your gender</w:t>
      </w:r>
      <w:r>
        <w:t>?</w:t>
      </w:r>
    </w:p>
    <w:p w14:paraId="1EADE6ED" w14:textId="31F43EC0" w:rsidR="00E722D5" w:rsidRDefault="00E722D5" w:rsidP="00D577AA">
      <w:pPr>
        <w:pStyle w:val="ListParagraph"/>
        <w:numPr>
          <w:ilvl w:val="0"/>
          <w:numId w:val="3"/>
        </w:numPr>
      </w:pPr>
      <w:r w:rsidRPr="00E722D5">
        <w:t>Do you have cough</w:t>
      </w:r>
      <w:r>
        <w:t>?</w:t>
      </w:r>
    </w:p>
    <w:p w14:paraId="021827B1" w14:textId="3AEBFDB4" w:rsidR="00E722D5" w:rsidRDefault="00E722D5" w:rsidP="00D577AA">
      <w:pPr>
        <w:pStyle w:val="ListParagraph"/>
        <w:numPr>
          <w:ilvl w:val="0"/>
          <w:numId w:val="3"/>
        </w:numPr>
      </w:pPr>
      <w:r w:rsidRPr="00E722D5">
        <w:t>Are you experiencing breath shortness</w:t>
      </w:r>
      <w:r>
        <w:t>?</w:t>
      </w:r>
    </w:p>
    <w:p w14:paraId="0A70C2E7" w14:textId="5738E21D" w:rsidR="00E722D5" w:rsidRDefault="00E722D5" w:rsidP="00D577AA">
      <w:pPr>
        <w:pStyle w:val="ListParagraph"/>
        <w:numPr>
          <w:ilvl w:val="0"/>
          <w:numId w:val="3"/>
        </w:numPr>
      </w:pPr>
      <w:r w:rsidRPr="00E722D5">
        <w:t>Are you running a fever</w:t>
      </w:r>
      <w:r>
        <w:t>?</w:t>
      </w:r>
    </w:p>
    <w:p w14:paraId="2F1C2F73" w14:textId="348A256A" w:rsidR="00E722D5" w:rsidRDefault="00995838" w:rsidP="009A4BA2">
      <w:pPr>
        <w:pStyle w:val="ListParagraph"/>
        <w:numPr>
          <w:ilvl w:val="0"/>
          <w:numId w:val="3"/>
        </w:numPr>
      </w:pPr>
      <w:r w:rsidRPr="00995838">
        <w:t>Do you have a sore throat</w:t>
      </w:r>
      <w:r>
        <w:t>?</w:t>
      </w:r>
    </w:p>
    <w:p w14:paraId="5E12219F" w14:textId="3B463593" w:rsidR="00890B0C" w:rsidRDefault="00995838" w:rsidP="00995838">
      <w:pPr>
        <w:pStyle w:val="ListParagraph"/>
        <w:numPr>
          <w:ilvl w:val="0"/>
          <w:numId w:val="3"/>
        </w:numPr>
        <w:sectPr w:rsidR="00890B0C" w:rsidSect="00C120DD">
          <w:headerReference w:type="default" r:id="rId18"/>
          <w:footerReference w:type="default" r:id="rId19"/>
          <w:headerReference w:type="first" r:id="rId20"/>
          <w:footerReference w:type="first" r:id="rId21"/>
          <w:pgSz w:w="11906" w:h="16838"/>
          <w:pgMar w:top="1440" w:right="1440" w:bottom="1440" w:left="1440" w:header="708" w:footer="708" w:gutter="0"/>
          <w:pgNumType w:start="0"/>
          <w:cols w:space="708"/>
          <w:titlePg/>
          <w:docGrid w:linePitch="360"/>
        </w:sectPr>
      </w:pPr>
      <w:r w:rsidRPr="00995838">
        <w:t>Do you have a headach</w:t>
      </w:r>
      <w:r w:rsidR="00D4731E">
        <w:t>e?</w:t>
      </w:r>
    </w:p>
    <w:tbl>
      <w:tblPr>
        <w:tblStyle w:val="TableGrid"/>
        <w:tblW w:w="12044" w:type="dxa"/>
        <w:jc w:val="center"/>
        <w:tblLook w:val="04A0" w:firstRow="1" w:lastRow="0" w:firstColumn="1" w:lastColumn="0" w:noHBand="0" w:noVBand="1"/>
      </w:tblPr>
      <w:tblGrid>
        <w:gridCol w:w="492"/>
        <w:gridCol w:w="1141"/>
        <w:gridCol w:w="6516"/>
        <w:gridCol w:w="3895"/>
      </w:tblGrid>
      <w:tr w:rsidR="00026414" w14:paraId="173D9B6B" w14:textId="77777777" w:rsidTr="00026414">
        <w:trPr>
          <w:jc w:val="center"/>
        </w:trPr>
        <w:tc>
          <w:tcPr>
            <w:tcW w:w="492" w:type="dxa"/>
            <w:shd w:val="clear" w:color="auto" w:fill="E4EDEB" w:themeFill="accent5" w:themeFillTint="33"/>
          </w:tcPr>
          <w:p w14:paraId="341AD42F" w14:textId="77777777" w:rsidR="00026414" w:rsidRPr="00E55FA0" w:rsidRDefault="00026414" w:rsidP="004448D8">
            <w:pPr>
              <w:jc w:val="center"/>
              <w:rPr>
                <w:b/>
                <w:bCs/>
                <w:sz w:val="18"/>
                <w:szCs w:val="18"/>
              </w:rPr>
            </w:pPr>
            <w:r w:rsidRPr="00E55FA0">
              <w:rPr>
                <w:b/>
                <w:bCs/>
                <w:sz w:val="18"/>
                <w:szCs w:val="18"/>
              </w:rPr>
              <w:lastRenderedPageBreak/>
              <w:t>S/N</w:t>
            </w:r>
          </w:p>
        </w:tc>
        <w:tc>
          <w:tcPr>
            <w:tcW w:w="1141" w:type="dxa"/>
            <w:shd w:val="clear" w:color="auto" w:fill="E4EDEB" w:themeFill="accent5" w:themeFillTint="33"/>
          </w:tcPr>
          <w:p w14:paraId="044AEA1E" w14:textId="77777777" w:rsidR="00026414" w:rsidRPr="00E55FA0" w:rsidRDefault="00026414" w:rsidP="004448D8">
            <w:pPr>
              <w:jc w:val="center"/>
              <w:rPr>
                <w:b/>
                <w:bCs/>
                <w:sz w:val="18"/>
                <w:szCs w:val="18"/>
              </w:rPr>
            </w:pPr>
            <w:r w:rsidRPr="00E55FA0">
              <w:rPr>
                <w:b/>
                <w:bCs/>
                <w:sz w:val="18"/>
                <w:szCs w:val="18"/>
              </w:rPr>
              <w:t>Question</w:t>
            </w:r>
          </w:p>
        </w:tc>
        <w:tc>
          <w:tcPr>
            <w:tcW w:w="6516" w:type="dxa"/>
            <w:shd w:val="clear" w:color="auto" w:fill="E4EDEB" w:themeFill="accent5" w:themeFillTint="33"/>
          </w:tcPr>
          <w:p w14:paraId="4904289C" w14:textId="77777777" w:rsidR="00026414" w:rsidRPr="00E55FA0" w:rsidRDefault="00026414" w:rsidP="004448D8">
            <w:pPr>
              <w:jc w:val="center"/>
              <w:rPr>
                <w:b/>
                <w:bCs/>
                <w:sz w:val="18"/>
                <w:szCs w:val="18"/>
              </w:rPr>
            </w:pPr>
            <w:r w:rsidRPr="00E55FA0">
              <w:rPr>
                <w:b/>
                <w:bCs/>
                <w:sz w:val="18"/>
                <w:szCs w:val="18"/>
              </w:rPr>
              <w:t>User Interface</w:t>
            </w:r>
          </w:p>
        </w:tc>
        <w:tc>
          <w:tcPr>
            <w:tcW w:w="3895" w:type="dxa"/>
            <w:shd w:val="clear" w:color="auto" w:fill="E4EDEB" w:themeFill="accent5" w:themeFillTint="33"/>
          </w:tcPr>
          <w:p w14:paraId="3F96CCDA" w14:textId="77777777" w:rsidR="00026414" w:rsidRPr="000F1418" w:rsidRDefault="00026414" w:rsidP="004448D8">
            <w:pPr>
              <w:jc w:val="center"/>
              <w:rPr>
                <w:b/>
                <w:bCs/>
                <w:sz w:val="18"/>
                <w:szCs w:val="18"/>
              </w:rPr>
            </w:pPr>
            <w:r w:rsidRPr="000F1418">
              <w:rPr>
                <w:b/>
                <w:bCs/>
                <w:sz w:val="18"/>
                <w:szCs w:val="18"/>
              </w:rPr>
              <w:t>Possible answers</w:t>
            </w:r>
          </w:p>
        </w:tc>
      </w:tr>
      <w:tr w:rsidR="00026414" w14:paraId="69DCBA23" w14:textId="77777777" w:rsidTr="00EF23FD">
        <w:trPr>
          <w:jc w:val="center"/>
        </w:trPr>
        <w:tc>
          <w:tcPr>
            <w:tcW w:w="492" w:type="dxa"/>
            <w:tcBorders>
              <w:bottom w:val="single" w:sz="4" w:space="0" w:color="auto"/>
            </w:tcBorders>
          </w:tcPr>
          <w:p w14:paraId="318011A4" w14:textId="77777777" w:rsidR="00026414" w:rsidRPr="00E55FA0" w:rsidRDefault="00026414" w:rsidP="004448D8">
            <w:pPr>
              <w:rPr>
                <w:sz w:val="18"/>
                <w:szCs w:val="18"/>
              </w:rPr>
            </w:pPr>
            <w:r>
              <w:rPr>
                <w:sz w:val="18"/>
                <w:szCs w:val="18"/>
              </w:rPr>
              <w:t>1</w:t>
            </w:r>
          </w:p>
        </w:tc>
        <w:tc>
          <w:tcPr>
            <w:tcW w:w="1141" w:type="dxa"/>
            <w:tcBorders>
              <w:bottom w:val="single" w:sz="4" w:space="0" w:color="auto"/>
            </w:tcBorders>
          </w:tcPr>
          <w:p w14:paraId="19319C25" w14:textId="77777777" w:rsidR="00026414" w:rsidRPr="00E55FA0" w:rsidRDefault="00026414" w:rsidP="004448D8">
            <w:pPr>
              <w:rPr>
                <w:sz w:val="18"/>
                <w:szCs w:val="18"/>
              </w:rPr>
            </w:pPr>
            <w:r w:rsidRPr="00E55FA0">
              <w:rPr>
                <w:sz w:val="18"/>
                <w:szCs w:val="18"/>
              </w:rPr>
              <w:t>Have you been vaccinated?</w:t>
            </w:r>
          </w:p>
          <w:p w14:paraId="1F3FE992" w14:textId="77777777" w:rsidR="00026414" w:rsidRPr="00E55FA0" w:rsidRDefault="00026414" w:rsidP="004448D8">
            <w:pPr>
              <w:rPr>
                <w:sz w:val="18"/>
                <w:szCs w:val="18"/>
              </w:rPr>
            </w:pPr>
          </w:p>
        </w:tc>
        <w:tc>
          <w:tcPr>
            <w:tcW w:w="6516" w:type="dxa"/>
            <w:tcBorders>
              <w:bottom w:val="single" w:sz="4" w:space="0" w:color="auto"/>
            </w:tcBorders>
          </w:tcPr>
          <w:p w14:paraId="71F04D5E" w14:textId="77777777" w:rsidR="00026414" w:rsidRPr="00E55FA0" w:rsidRDefault="00026414" w:rsidP="004448D8">
            <w:pPr>
              <w:rPr>
                <w:sz w:val="18"/>
                <w:szCs w:val="18"/>
              </w:rPr>
            </w:pPr>
            <w:r w:rsidRPr="00E55FA0">
              <w:rPr>
                <w:noProof/>
                <w:sz w:val="18"/>
                <w:szCs w:val="18"/>
              </w:rPr>
              <w:drawing>
                <wp:inline distT="0" distB="0" distL="0" distR="0" wp14:anchorId="746AC4C7" wp14:editId="3F0BF02B">
                  <wp:extent cx="3946101" cy="204658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 t="5133" r="17906" b="3412"/>
                          <a:stretch/>
                        </pic:blipFill>
                        <pic:spPr bwMode="auto">
                          <a:xfrm>
                            <a:off x="0" y="0"/>
                            <a:ext cx="3955675" cy="2051549"/>
                          </a:xfrm>
                          <a:prstGeom prst="rect">
                            <a:avLst/>
                          </a:prstGeom>
                          <a:ln>
                            <a:noFill/>
                          </a:ln>
                          <a:extLst>
                            <a:ext uri="{53640926-AAD7-44D8-BBD7-CCE9431645EC}">
                              <a14:shadowObscured xmlns:a14="http://schemas.microsoft.com/office/drawing/2010/main"/>
                            </a:ext>
                          </a:extLst>
                        </pic:spPr>
                      </pic:pic>
                    </a:graphicData>
                  </a:graphic>
                </wp:inline>
              </w:drawing>
            </w:r>
          </w:p>
        </w:tc>
        <w:tc>
          <w:tcPr>
            <w:tcW w:w="3895" w:type="dxa"/>
            <w:tcBorders>
              <w:bottom w:val="single" w:sz="4" w:space="0" w:color="auto"/>
            </w:tcBorders>
          </w:tcPr>
          <w:p w14:paraId="2AD50C5B" w14:textId="77777777" w:rsidR="00026414" w:rsidRDefault="00026414" w:rsidP="004448D8">
            <w:r>
              <w:t>Yes – Proceed with the questionnaire</w:t>
            </w:r>
          </w:p>
          <w:p w14:paraId="4A47C69D" w14:textId="77777777" w:rsidR="00026414" w:rsidRDefault="00026414" w:rsidP="004448D8"/>
          <w:p w14:paraId="3E9B60C8" w14:textId="77777777" w:rsidR="00026414" w:rsidRDefault="00026414" w:rsidP="004448D8">
            <w:r>
              <w:t xml:space="preserve">No – The questionnaire will end as we are targeting vaccinated participants. They will be directed to S/N 11 </w:t>
            </w:r>
          </w:p>
        </w:tc>
      </w:tr>
      <w:tr w:rsidR="00026414" w14:paraId="297D4921" w14:textId="77777777" w:rsidTr="00EF23FD">
        <w:trPr>
          <w:jc w:val="center"/>
        </w:trPr>
        <w:tc>
          <w:tcPr>
            <w:tcW w:w="492" w:type="dxa"/>
            <w:tcBorders>
              <w:bottom w:val="single" w:sz="4" w:space="0" w:color="auto"/>
            </w:tcBorders>
          </w:tcPr>
          <w:p w14:paraId="53DDB69E" w14:textId="77777777" w:rsidR="00026414" w:rsidRPr="00E55FA0" w:rsidRDefault="00026414" w:rsidP="004448D8">
            <w:pPr>
              <w:rPr>
                <w:sz w:val="18"/>
                <w:szCs w:val="18"/>
              </w:rPr>
            </w:pPr>
            <w:r>
              <w:rPr>
                <w:sz w:val="18"/>
                <w:szCs w:val="18"/>
              </w:rPr>
              <w:t>2</w:t>
            </w:r>
          </w:p>
        </w:tc>
        <w:tc>
          <w:tcPr>
            <w:tcW w:w="1141" w:type="dxa"/>
            <w:tcBorders>
              <w:bottom w:val="single" w:sz="4" w:space="0" w:color="auto"/>
            </w:tcBorders>
          </w:tcPr>
          <w:p w14:paraId="7BB3A66F" w14:textId="77777777" w:rsidR="00026414" w:rsidRPr="00E55FA0" w:rsidRDefault="00026414" w:rsidP="004448D8">
            <w:pPr>
              <w:rPr>
                <w:sz w:val="18"/>
                <w:szCs w:val="18"/>
              </w:rPr>
            </w:pPr>
            <w:r w:rsidRPr="00E55FA0">
              <w:rPr>
                <w:sz w:val="18"/>
                <w:szCs w:val="18"/>
              </w:rPr>
              <w:t>What is your age?</w:t>
            </w:r>
          </w:p>
          <w:p w14:paraId="3604E4C4" w14:textId="77777777" w:rsidR="00026414" w:rsidRPr="00E55FA0" w:rsidRDefault="00026414" w:rsidP="004448D8">
            <w:pPr>
              <w:rPr>
                <w:sz w:val="18"/>
                <w:szCs w:val="18"/>
              </w:rPr>
            </w:pPr>
          </w:p>
        </w:tc>
        <w:tc>
          <w:tcPr>
            <w:tcW w:w="6516" w:type="dxa"/>
            <w:tcBorders>
              <w:bottom w:val="single" w:sz="4" w:space="0" w:color="auto"/>
            </w:tcBorders>
          </w:tcPr>
          <w:p w14:paraId="74C8F12A" w14:textId="77777777" w:rsidR="00026414" w:rsidRPr="00E55FA0" w:rsidRDefault="00026414" w:rsidP="004448D8">
            <w:pPr>
              <w:rPr>
                <w:noProof/>
                <w:sz w:val="18"/>
                <w:szCs w:val="18"/>
              </w:rPr>
            </w:pPr>
          </w:p>
          <w:p w14:paraId="5BD8E0C7" w14:textId="77777777" w:rsidR="00026414" w:rsidRPr="00E55FA0" w:rsidRDefault="00026414" w:rsidP="004448D8">
            <w:pPr>
              <w:rPr>
                <w:sz w:val="18"/>
                <w:szCs w:val="18"/>
              </w:rPr>
            </w:pPr>
            <w:r w:rsidRPr="00E55FA0">
              <w:rPr>
                <w:noProof/>
                <w:sz w:val="18"/>
                <w:szCs w:val="18"/>
              </w:rPr>
              <w:drawing>
                <wp:inline distT="0" distB="0" distL="0" distR="0" wp14:anchorId="48096E6C" wp14:editId="2CDE060B">
                  <wp:extent cx="3970550" cy="2042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6049" r="17415" b="2687"/>
                          <a:stretch/>
                        </pic:blipFill>
                        <pic:spPr bwMode="auto">
                          <a:xfrm>
                            <a:off x="0" y="0"/>
                            <a:ext cx="3984074" cy="2049658"/>
                          </a:xfrm>
                          <a:prstGeom prst="rect">
                            <a:avLst/>
                          </a:prstGeom>
                          <a:ln>
                            <a:noFill/>
                          </a:ln>
                          <a:extLst>
                            <a:ext uri="{53640926-AAD7-44D8-BBD7-CCE9431645EC}">
                              <a14:shadowObscured xmlns:a14="http://schemas.microsoft.com/office/drawing/2010/main"/>
                            </a:ext>
                          </a:extLst>
                        </pic:spPr>
                      </pic:pic>
                    </a:graphicData>
                  </a:graphic>
                </wp:inline>
              </w:drawing>
            </w:r>
          </w:p>
        </w:tc>
        <w:tc>
          <w:tcPr>
            <w:tcW w:w="3895" w:type="dxa"/>
            <w:tcBorders>
              <w:bottom w:val="single" w:sz="4" w:space="0" w:color="auto"/>
            </w:tcBorders>
          </w:tcPr>
          <w:p w14:paraId="7BCD3317" w14:textId="77777777" w:rsidR="00026414" w:rsidRDefault="00026414" w:rsidP="004448D8">
            <w:r>
              <w:t>Yes – Proceed with the questi</w:t>
            </w:r>
            <w:r w:rsidR="008C28C2">
              <w:t>onnaire and response will be collected for processing</w:t>
            </w:r>
          </w:p>
          <w:p w14:paraId="22CB5DAE" w14:textId="77777777" w:rsidR="008C28C2" w:rsidRDefault="008C28C2" w:rsidP="004448D8"/>
          <w:p w14:paraId="2A340A56" w14:textId="59213EFA" w:rsidR="008C28C2" w:rsidRDefault="008C28C2" w:rsidP="004448D8">
            <w:r>
              <w:t>No – Proceed with the questionnaire and response will be collected for processing</w:t>
            </w:r>
          </w:p>
        </w:tc>
      </w:tr>
      <w:tr w:rsidR="008C28C2" w14:paraId="3CB12F32" w14:textId="77777777" w:rsidTr="00EF23FD">
        <w:trPr>
          <w:jc w:val="center"/>
        </w:trPr>
        <w:tc>
          <w:tcPr>
            <w:tcW w:w="492" w:type="dxa"/>
            <w:tcBorders>
              <w:top w:val="single" w:sz="4" w:space="0" w:color="auto"/>
              <w:left w:val="nil"/>
              <w:bottom w:val="nil"/>
              <w:right w:val="nil"/>
            </w:tcBorders>
          </w:tcPr>
          <w:p w14:paraId="4475FE3F" w14:textId="77777777" w:rsidR="008C28C2" w:rsidRDefault="008C28C2" w:rsidP="004448D8">
            <w:pPr>
              <w:rPr>
                <w:sz w:val="18"/>
                <w:szCs w:val="18"/>
              </w:rPr>
            </w:pPr>
          </w:p>
        </w:tc>
        <w:tc>
          <w:tcPr>
            <w:tcW w:w="1141" w:type="dxa"/>
            <w:tcBorders>
              <w:top w:val="single" w:sz="4" w:space="0" w:color="auto"/>
              <w:left w:val="nil"/>
              <w:bottom w:val="nil"/>
              <w:right w:val="nil"/>
            </w:tcBorders>
          </w:tcPr>
          <w:p w14:paraId="7DA796B7" w14:textId="77777777" w:rsidR="008C28C2" w:rsidRPr="00E55FA0" w:rsidRDefault="008C28C2" w:rsidP="004448D8">
            <w:pPr>
              <w:rPr>
                <w:sz w:val="18"/>
                <w:szCs w:val="18"/>
              </w:rPr>
            </w:pPr>
          </w:p>
        </w:tc>
        <w:tc>
          <w:tcPr>
            <w:tcW w:w="6516" w:type="dxa"/>
            <w:tcBorders>
              <w:top w:val="single" w:sz="4" w:space="0" w:color="auto"/>
              <w:left w:val="nil"/>
              <w:bottom w:val="nil"/>
              <w:right w:val="nil"/>
            </w:tcBorders>
          </w:tcPr>
          <w:p w14:paraId="471A62E1" w14:textId="77777777" w:rsidR="008C28C2" w:rsidRDefault="008C28C2" w:rsidP="004448D8">
            <w:pPr>
              <w:rPr>
                <w:noProof/>
                <w:sz w:val="18"/>
                <w:szCs w:val="18"/>
              </w:rPr>
            </w:pPr>
          </w:p>
          <w:p w14:paraId="4F264FA3" w14:textId="77777777" w:rsidR="008C28C2" w:rsidRDefault="008C28C2" w:rsidP="004448D8">
            <w:pPr>
              <w:rPr>
                <w:noProof/>
                <w:sz w:val="18"/>
                <w:szCs w:val="18"/>
              </w:rPr>
            </w:pPr>
          </w:p>
          <w:p w14:paraId="60200A85" w14:textId="77777777" w:rsidR="008C28C2" w:rsidRDefault="008C28C2" w:rsidP="004448D8">
            <w:pPr>
              <w:rPr>
                <w:noProof/>
                <w:sz w:val="18"/>
                <w:szCs w:val="18"/>
              </w:rPr>
            </w:pPr>
          </w:p>
          <w:p w14:paraId="6F0C3A76" w14:textId="77777777" w:rsidR="008C28C2" w:rsidRDefault="008C28C2" w:rsidP="004448D8">
            <w:pPr>
              <w:rPr>
                <w:noProof/>
                <w:sz w:val="18"/>
                <w:szCs w:val="18"/>
              </w:rPr>
            </w:pPr>
          </w:p>
          <w:p w14:paraId="7ED195C5" w14:textId="77777777" w:rsidR="008C28C2" w:rsidRDefault="008C28C2" w:rsidP="004448D8">
            <w:pPr>
              <w:rPr>
                <w:noProof/>
                <w:sz w:val="18"/>
                <w:szCs w:val="18"/>
              </w:rPr>
            </w:pPr>
          </w:p>
          <w:p w14:paraId="424E40DD" w14:textId="77777777" w:rsidR="008C28C2" w:rsidRDefault="008C28C2" w:rsidP="004448D8">
            <w:pPr>
              <w:rPr>
                <w:noProof/>
                <w:sz w:val="18"/>
                <w:szCs w:val="18"/>
              </w:rPr>
            </w:pPr>
          </w:p>
          <w:p w14:paraId="5FEC3053" w14:textId="77777777" w:rsidR="008C28C2" w:rsidRDefault="008C28C2" w:rsidP="004448D8">
            <w:pPr>
              <w:rPr>
                <w:noProof/>
                <w:sz w:val="18"/>
                <w:szCs w:val="18"/>
              </w:rPr>
            </w:pPr>
          </w:p>
          <w:p w14:paraId="36A0D9D9" w14:textId="77777777" w:rsidR="008C28C2" w:rsidRDefault="008C28C2" w:rsidP="004448D8">
            <w:pPr>
              <w:rPr>
                <w:noProof/>
                <w:sz w:val="18"/>
                <w:szCs w:val="18"/>
              </w:rPr>
            </w:pPr>
          </w:p>
          <w:p w14:paraId="4109E230" w14:textId="37965C5A" w:rsidR="008C28C2" w:rsidRDefault="008C28C2" w:rsidP="004448D8">
            <w:pPr>
              <w:rPr>
                <w:noProof/>
                <w:sz w:val="18"/>
                <w:szCs w:val="18"/>
              </w:rPr>
            </w:pPr>
          </w:p>
          <w:p w14:paraId="1E61B546" w14:textId="25740A56" w:rsidR="008C28C2" w:rsidRDefault="008C28C2" w:rsidP="004448D8">
            <w:pPr>
              <w:rPr>
                <w:noProof/>
                <w:sz w:val="18"/>
                <w:szCs w:val="18"/>
              </w:rPr>
            </w:pPr>
          </w:p>
          <w:p w14:paraId="6FBD38CA" w14:textId="77777777" w:rsidR="008C28C2" w:rsidRDefault="008C28C2" w:rsidP="004448D8">
            <w:pPr>
              <w:rPr>
                <w:noProof/>
                <w:sz w:val="18"/>
                <w:szCs w:val="18"/>
              </w:rPr>
            </w:pPr>
          </w:p>
          <w:p w14:paraId="2388E62E" w14:textId="77777777" w:rsidR="008C28C2" w:rsidRDefault="008C28C2" w:rsidP="004448D8">
            <w:pPr>
              <w:rPr>
                <w:noProof/>
                <w:sz w:val="18"/>
                <w:szCs w:val="18"/>
              </w:rPr>
            </w:pPr>
          </w:p>
          <w:p w14:paraId="214DF6E6" w14:textId="33371B63" w:rsidR="008C28C2" w:rsidRPr="00E55FA0" w:rsidRDefault="008C28C2" w:rsidP="004448D8">
            <w:pPr>
              <w:rPr>
                <w:noProof/>
                <w:sz w:val="18"/>
                <w:szCs w:val="18"/>
              </w:rPr>
            </w:pPr>
          </w:p>
        </w:tc>
        <w:tc>
          <w:tcPr>
            <w:tcW w:w="3895" w:type="dxa"/>
            <w:tcBorders>
              <w:top w:val="single" w:sz="4" w:space="0" w:color="auto"/>
              <w:left w:val="nil"/>
              <w:bottom w:val="nil"/>
              <w:right w:val="nil"/>
            </w:tcBorders>
          </w:tcPr>
          <w:p w14:paraId="47059851" w14:textId="77777777" w:rsidR="008C28C2" w:rsidRDefault="008C28C2" w:rsidP="004448D8"/>
        </w:tc>
      </w:tr>
      <w:tr w:rsidR="00026414" w14:paraId="701F8AA8" w14:textId="77777777" w:rsidTr="001B3477">
        <w:trPr>
          <w:jc w:val="center"/>
        </w:trPr>
        <w:tc>
          <w:tcPr>
            <w:tcW w:w="492" w:type="dxa"/>
            <w:tcBorders>
              <w:top w:val="nil"/>
              <w:bottom w:val="single" w:sz="4" w:space="0" w:color="auto"/>
            </w:tcBorders>
          </w:tcPr>
          <w:p w14:paraId="466B4031" w14:textId="77777777" w:rsidR="00026414" w:rsidRPr="00E55FA0" w:rsidRDefault="00026414" w:rsidP="004448D8">
            <w:pPr>
              <w:rPr>
                <w:sz w:val="18"/>
                <w:szCs w:val="18"/>
              </w:rPr>
            </w:pPr>
            <w:r>
              <w:rPr>
                <w:sz w:val="18"/>
                <w:szCs w:val="18"/>
              </w:rPr>
              <w:t>3</w:t>
            </w:r>
          </w:p>
        </w:tc>
        <w:tc>
          <w:tcPr>
            <w:tcW w:w="1141" w:type="dxa"/>
            <w:tcBorders>
              <w:top w:val="nil"/>
              <w:bottom w:val="single" w:sz="4" w:space="0" w:color="auto"/>
            </w:tcBorders>
          </w:tcPr>
          <w:p w14:paraId="1B8A8366" w14:textId="71983BC7" w:rsidR="00026414" w:rsidRPr="00E55FA0" w:rsidRDefault="00026414" w:rsidP="004448D8">
            <w:pPr>
              <w:rPr>
                <w:sz w:val="18"/>
                <w:szCs w:val="18"/>
              </w:rPr>
            </w:pPr>
            <w:r w:rsidRPr="00E55FA0">
              <w:rPr>
                <w:sz w:val="18"/>
                <w:szCs w:val="18"/>
              </w:rPr>
              <w:t>Have you been overseas in the last 14 days?</w:t>
            </w:r>
          </w:p>
          <w:p w14:paraId="2BDFB39A" w14:textId="77777777" w:rsidR="00026414" w:rsidRPr="00E55FA0" w:rsidRDefault="00026414" w:rsidP="004448D8">
            <w:pPr>
              <w:rPr>
                <w:sz w:val="18"/>
                <w:szCs w:val="18"/>
              </w:rPr>
            </w:pPr>
          </w:p>
        </w:tc>
        <w:tc>
          <w:tcPr>
            <w:tcW w:w="6516" w:type="dxa"/>
            <w:tcBorders>
              <w:top w:val="nil"/>
              <w:bottom w:val="single" w:sz="4" w:space="0" w:color="auto"/>
            </w:tcBorders>
          </w:tcPr>
          <w:p w14:paraId="3FF9E2BA" w14:textId="77777777" w:rsidR="00026414" w:rsidRPr="00E55FA0" w:rsidRDefault="00026414" w:rsidP="004448D8">
            <w:pPr>
              <w:rPr>
                <w:noProof/>
                <w:sz w:val="18"/>
                <w:szCs w:val="18"/>
              </w:rPr>
            </w:pPr>
          </w:p>
          <w:p w14:paraId="707BD3DB" w14:textId="77777777" w:rsidR="00026414" w:rsidRPr="00E55FA0" w:rsidRDefault="00026414" w:rsidP="004448D8">
            <w:pPr>
              <w:rPr>
                <w:sz w:val="18"/>
                <w:szCs w:val="18"/>
              </w:rPr>
            </w:pPr>
            <w:r w:rsidRPr="00E55FA0">
              <w:rPr>
                <w:noProof/>
                <w:sz w:val="18"/>
                <w:szCs w:val="18"/>
              </w:rPr>
              <w:drawing>
                <wp:inline distT="0" distB="0" distL="0" distR="0" wp14:anchorId="5C9AA18C" wp14:editId="333451A0">
                  <wp:extent cx="3960770" cy="2027560"/>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232" r="17671" b="3240"/>
                          <a:stretch/>
                        </pic:blipFill>
                        <pic:spPr bwMode="auto">
                          <a:xfrm>
                            <a:off x="0" y="0"/>
                            <a:ext cx="3991221" cy="2043148"/>
                          </a:xfrm>
                          <a:prstGeom prst="rect">
                            <a:avLst/>
                          </a:prstGeom>
                          <a:ln>
                            <a:noFill/>
                          </a:ln>
                          <a:extLst>
                            <a:ext uri="{53640926-AAD7-44D8-BBD7-CCE9431645EC}">
                              <a14:shadowObscured xmlns:a14="http://schemas.microsoft.com/office/drawing/2010/main"/>
                            </a:ext>
                          </a:extLst>
                        </pic:spPr>
                      </pic:pic>
                    </a:graphicData>
                  </a:graphic>
                </wp:inline>
              </w:drawing>
            </w:r>
          </w:p>
        </w:tc>
        <w:tc>
          <w:tcPr>
            <w:tcW w:w="3895" w:type="dxa"/>
            <w:tcBorders>
              <w:top w:val="nil"/>
              <w:bottom w:val="single" w:sz="4" w:space="0" w:color="auto"/>
            </w:tcBorders>
          </w:tcPr>
          <w:p w14:paraId="5DBC55BB" w14:textId="0312C8D6" w:rsidR="008C28C2" w:rsidRDefault="008C28C2" w:rsidP="008C28C2">
            <w:r>
              <w:t>Yes – Proceed with the questionnaire and response will be collected for processing</w:t>
            </w:r>
          </w:p>
          <w:p w14:paraId="1D31C8A4" w14:textId="77777777" w:rsidR="008C28C2" w:rsidRDefault="008C28C2" w:rsidP="008C28C2"/>
          <w:p w14:paraId="597B740A" w14:textId="19EB1006" w:rsidR="00026414" w:rsidRDefault="008C28C2" w:rsidP="008C28C2">
            <w:r>
              <w:t>No – Proceed with the questionnaire and response will be collected for processing</w:t>
            </w:r>
          </w:p>
        </w:tc>
      </w:tr>
      <w:tr w:rsidR="00026414" w14:paraId="7B97A17F" w14:textId="77777777" w:rsidTr="001B3477">
        <w:trPr>
          <w:jc w:val="center"/>
        </w:trPr>
        <w:tc>
          <w:tcPr>
            <w:tcW w:w="492" w:type="dxa"/>
            <w:tcBorders>
              <w:bottom w:val="single" w:sz="4" w:space="0" w:color="auto"/>
            </w:tcBorders>
          </w:tcPr>
          <w:p w14:paraId="051745DF" w14:textId="77777777" w:rsidR="00026414" w:rsidRPr="00E55FA0" w:rsidRDefault="00026414" w:rsidP="004448D8">
            <w:pPr>
              <w:rPr>
                <w:sz w:val="18"/>
                <w:szCs w:val="18"/>
              </w:rPr>
            </w:pPr>
            <w:r>
              <w:rPr>
                <w:sz w:val="18"/>
                <w:szCs w:val="18"/>
              </w:rPr>
              <w:t>4</w:t>
            </w:r>
          </w:p>
        </w:tc>
        <w:tc>
          <w:tcPr>
            <w:tcW w:w="1141" w:type="dxa"/>
            <w:tcBorders>
              <w:bottom w:val="single" w:sz="4" w:space="0" w:color="auto"/>
            </w:tcBorders>
          </w:tcPr>
          <w:p w14:paraId="68E032C8" w14:textId="77777777" w:rsidR="00026414" w:rsidRPr="00E55FA0" w:rsidRDefault="00026414" w:rsidP="004448D8">
            <w:pPr>
              <w:rPr>
                <w:sz w:val="18"/>
                <w:szCs w:val="18"/>
              </w:rPr>
            </w:pPr>
            <w:r w:rsidRPr="00E55FA0">
              <w:rPr>
                <w:sz w:val="18"/>
                <w:szCs w:val="18"/>
              </w:rPr>
              <w:t>Have you been in contact with someone with COVID-19?</w:t>
            </w:r>
          </w:p>
          <w:p w14:paraId="7C091A63" w14:textId="77777777" w:rsidR="00026414" w:rsidRPr="00E55FA0" w:rsidRDefault="00026414" w:rsidP="004448D8">
            <w:pPr>
              <w:rPr>
                <w:sz w:val="18"/>
                <w:szCs w:val="18"/>
              </w:rPr>
            </w:pPr>
          </w:p>
        </w:tc>
        <w:tc>
          <w:tcPr>
            <w:tcW w:w="6516" w:type="dxa"/>
            <w:tcBorders>
              <w:bottom w:val="single" w:sz="4" w:space="0" w:color="auto"/>
            </w:tcBorders>
          </w:tcPr>
          <w:p w14:paraId="04465236" w14:textId="77777777" w:rsidR="00026414" w:rsidRPr="00E55FA0" w:rsidRDefault="00026414" w:rsidP="004448D8">
            <w:pPr>
              <w:rPr>
                <w:noProof/>
                <w:sz w:val="18"/>
                <w:szCs w:val="18"/>
              </w:rPr>
            </w:pPr>
          </w:p>
          <w:p w14:paraId="18CC9A0A" w14:textId="77777777" w:rsidR="00026414" w:rsidRPr="00E55FA0" w:rsidRDefault="00026414" w:rsidP="004448D8">
            <w:pPr>
              <w:rPr>
                <w:sz w:val="18"/>
                <w:szCs w:val="18"/>
              </w:rPr>
            </w:pPr>
            <w:r w:rsidRPr="00E55FA0">
              <w:rPr>
                <w:noProof/>
                <w:sz w:val="18"/>
                <w:szCs w:val="18"/>
              </w:rPr>
              <w:drawing>
                <wp:inline distT="0" distB="0" distL="0" distR="0" wp14:anchorId="792C31D3" wp14:editId="2F806F87">
                  <wp:extent cx="3960770" cy="2013123"/>
                  <wp:effectExtent l="0" t="0" r="1905"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6049" r="17415" b="3787"/>
                          <a:stretch/>
                        </pic:blipFill>
                        <pic:spPr bwMode="auto">
                          <a:xfrm>
                            <a:off x="0" y="0"/>
                            <a:ext cx="4074380" cy="2070867"/>
                          </a:xfrm>
                          <a:prstGeom prst="rect">
                            <a:avLst/>
                          </a:prstGeom>
                          <a:ln>
                            <a:noFill/>
                          </a:ln>
                          <a:extLst>
                            <a:ext uri="{53640926-AAD7-44D8-BBD7-CCE9431645EC}">
                              <a14:shadowObscured xmlns:a14="http://schemas.microsoft.com/office/drawing/2010/main"/>
                            </a:ext>
                          </a:extLst>
                        </pic:spPr>
                      </pic:pic>
                    </a:graphicData>
                  </a:graphic>
                </wp:inline>
              </w:drawing>
            </w:r>
          </w:p>
        </w:tc>
        <w:tc>
          <w:tcPr>
            <w:tcW w:w="3895" w:type="dxa"/>
            <w:tcBorders>
              <w:bottom w:val="single" w:sz="4" w:space="0" w:color="auto"/>
            </w:tcBorders>
          </w:tcPr>
          <w:p w14:paraId="53406F66" w14:textId="77777777" w:rsidR="004E0A40" w:rsidRDefault="004E0A40" w:rsidP="004E0A40">
            <w:r>
              <w:t>Yes – Proceed with the questionnaire and response will be collected for processing</w:t>
            </w:r>
          </w:p>
          <w:p w14:paraId="69FE833B" w14:textId="77777777" w:rsidR="004E0A40" w:rsidRDefault="004E0A40" w:rsidP="004E0A40"/>
          <w:p w14:paraId="7C3E42DA" w14:textId="63FD4CD7" w:rsidR="00026414" w:rsidRDefault="004E0A40" w:rsidP="004E0A40">
            <w:r>
              <w:t>No – Proceed with the questionnaire and response will be collected for processing</w:t>
            </w:r>
          </w:p>
        </w:tc>
      </w:tr>
      <w:tr w:rsidR="001B3477" w14:paraId="109F6347" w14:textId="77777777" w:rsidTr="001B3477">
        <w:trPr>
          <w:jc w:val="center"/>
        </w:trPr>
        <w:tc>
          <w:tcPr>
            <w:tcW w:w="492" w:type="dxa"/>
            <w:tcBorders>
              <w:top w:val="single" w:sz="4" w:space="0" w:color="auto"/>
              <w:left w:val="nil"/>
              <w:bottom w:val="single" w:sz="4" w:space="0" w:color="auto"/>
              <w:right w:val="nil"/>
            </w:tcBorders>
          </w:tcPr>
          <w:p w14:paraId="008F150B" w14:textId="77777777" w:rsidR="001B3477" w:rsidRDefault="001B3477" w:rsidP="004448D8">
            <w:pPr>
              <w:rPr>
                <w:sz w:val="18"/>
                <w:szCs w:val="18"/>
              </w:rPr>
            </w:pPr>
          </w:p>
          <w:p w14:paraId="4DFF2A28" w14:textId="77777777" w:rsidR="001B3477" w:rsidRDefault="001B3477" w:rsidP="004448D8">
            <w:pPr>
              <w:rPr>
                <w:sz w:val="18"/>
                <w:szCs w:val="18"/>
              </w:rPr>
            </w:pPr>
          </w:p>
          <w:p w14:paraId="32A3ECFB" w14:textId="77777777" w:rsidR="001B3477" w:rsidRDefault="001B3477" w:rsidP="004448D8">
            <w:pPr>
              <w:rPr>
                <w:sz w:val="18"/>
                <w:szCs w:val="18"/>
              </w:rPr>
            </w:pPr>
          </w:p>
          <w:p w14:paraId="51C46F7A" w14:textId="77777777" w:rsidR="001B3477" w:rsidRDefault="001B3477" w:rsidP="004448D8">
            <w:pPr>
              <w:rPr>
                <w:sz w:val="18"/>
                <w:szCs w:val="18"/>
              </w:rPr>
            </w:pPr>
          </w:p>
          <w:p w14:paraId="20CA1E7B" w14:textId="77777777" w:rsidR="001B3477" w:rsidRDefault="001B3477" w:rsidP="004448D8">
            <w:pPr>
              <w:rPr>
                <w:sz w:val="18"/>
                <w:szCs w:val="18"/>
              </w:rPr>
            </w:pPr>
          </w:p>
          <w:p w14:paraId="6E2054BC" w14:textId="6B0E590E" w:rsidR="001B3477" w:rsidRDefault="001B3477" w:rsidP="004448D8">
            <w:pPr>
              <w:rPr>
                <w:sz w:val="18"/>
                <w:szCs w:val="18"/>
              </w:rPr>
            </w:pPr>
          </w:p>
          <w:p w14:paraId="207B503F" w14:textId="77777777" w:rsidR="001B3477" w:rsidRDefault="001B3477" w:rsidP="004448D8">
            <w:pPr>
              <w:rPr>
                <w:sz w:val="18"/>
                <w:szCs w:val="18"/>
              </w:rPr>
            </w:pPr>
          </w:p>
          <w:p w14:paraId="16003BE4" w14:textId="77777777" w:rsidR="001B3477" w:rsidRDefault="001B3477" w:rsidP="004448D8">
            <w:pPr>
              <w:rPr>
                <w:sz w:val="18"/>
                <w:szCs w:val="18"/>
              </w:rPr>
            </w:pPr>
          </w:p>
          <w:p w14:paraId="4741E099" w14:textId="695FA9C1" w:rsidR="001B3477" w:rsidRDefault="001B3477" w:rsidP="004448D8">
            <w:pPr>
              <w:rPr>
                <w:sz w:val="18"/>
                <w:szCs w:val="18"/>
              </w:rPr>
            </w:pPr>
          </w:p>
        </w:tc>
        <w:tc>
          <w:tcPr>
            <w:tcW w:w="1141" w:type="dxa"/>
            <w:tcBorders>
              <w:top w:val="single" w:sz="4" w:space="0" w:color="auto"/>
              <w:left w:val="nil"/>
              <w:bottom w:val="single" w:sz="4" w:space="0" w:color="auto"/>
              <w:right w:val="nil"/>
            </w:tcBorders>
          </w:tcPr>
          <w:p w14:paraId="45522267" w14:textId="77777777" w:rsidR="001B3477" w:rsidRPr="00E55FA0" w:rsidRDefault="001B3477" w:rsidP="004448D8">
            <w:pPr>
              <w:rPr>
                <w:sz w:val="18"/>
                <w:szCs w:val="18"/>
              </w:rPr>
            </w:pPr>
          </w:p>
        </w:tc>
        <w:tc>
          <w:tcPr>
            <w:tcW w:w="6516" w:type="dxa"/>
            <w:tcBorders>
              <w:top w:val="single" w:sz="4" w:space="0" w:color="auto"/>
              <w:left w:val="nil"/>
              <w:bottom w:val="single" w:sz="4" w:space="0" w:color="auto"/>
              <w:right w:val="nil"/>
            </w:tcBorders>
          </w:tcPr>
          <w:p w14:paraId="4D2DAF11" w14:textId="77777777" w:rsidR="001B3477" w:rsidRDefault="001B3477" w:rsidP="004448D8">
            <w:pPr>
              <w:rPr>
                <w:noProof/>
                <w:sz w:val="18"/>
                <w:szCs w:val="18"/>
              </w:rPr>
            </w:pPr>
          </w:p>
          <w:p w14:paraId="1E115229" w14:textId="77777777" w:rsidR="001B3477" w:rsidRDefault="001B3477" w:rsidP="004448D8">
            <w:pPr>
              <w:rPr>
                <w:noProof/>
                <w:sz w:val="18"/>
                <w:szCs w:val="18"/>
              </w:rPr>
            </w:pPr>
          </w:p>
          <w:p w14:paraId="5265CE51" w14:textId="77777777" w:rsidR="001B3477" w:rsidRDefault="001B3477" w:rsidP="004448D8">
            <w:pPr>
              <w:rPr>
                <w:noProof/>
                <w:sz w:val="18"/>
                <w:szCs w:val="18"/>
              </w:rPr>
            </w:pPr>
          </w:p>
          <w:p w14:paraId="38A34802" w14:textId="77777777" w:rsidR="001B3477" w:rsidRDefault="001B3477" w:rsidP="004448D8">
            <w:pPr>
              <w:rPr>
                <w:noProof/>
                <w:sz w:val="18"/>
                <w:szCs w:val="18"/>
              </w:rPr>
            </w:pPr>
          </w:p>
          <w:p w14:paraId="7AFE9491" w14:textId="26A8E699" w:rsidR="001B3477" w:rsidRPr="00E55FA0" w:rsidRDefault="001B3477" w:rsidP="004448D8">
            <w:pPr>
              <w:rPr>
                <w:noProof/>
                <w:sz w:val="18"/>
                <w:szCs w:val="18"/>
              </w:rPr>
            </w:pPr>
          </w:p>
        </w:tc>
        <w:tc>
          <w:tcPr>
            <w:tcW w:w="3895" w:type="dxa"/>
            <w:tcBorders>
              <w:top w:val="single" w:sz="4" w:space="0" w:color="auto"/>
              <w:left w:val="nil"/>
              <w:bottom w:val="single" w:sz="4" w:space="0" w:color="auto"/>
              <w:right w:val="nil"/>
            </w:tcBorders>
          </w:tcPr>
          <w:p w14:paraId="13968600" w14:textId="77777777" w:rsidR="001B3477" w:rsidRDefault="001B3477" w:rsidP="004448D8"/>
        </w:tc>
      </w:tr>
      <w:tr w:rsidR="00026414" w14:paraId="4B3B4A15" w14:textId="77777777" w:rsidTr="002D5B4B">
        <w:trPr>
          <w:jc w:val="center"/>
        </w:trPr>
        <w:tc>
          <w:tcPr>
            <w:tcW w:w="492" w:type="dxa"/>
            <w:tcBorders>
              <w:top w:val="single" w:sz="4" w:space="0" w:color="auto"/>
              <w:bottom w:val="single" w:sz="4" w:space="0" w:color="auto"/>
            </w:tcBorders>
          </w:tcPr>
          <w:p w14:paraId="031B9288" w14:textId="77777777" w:rsidR="00026414" w:rsidRPr="00E55FA0" w:rsidRDefault="00026414" w:rsidP="004448D8">
            <w:pPr>
              <w:rPr>
                <w:sz w:val="18"/>
                <w:szCs w:val="18"/>
              </w:rPr>
            </w:pPr>
            <w:r>
              <w:rPr>
                <w:sz w:val="18"/>
                <w:szCs w:val="18"/>
              </w:rPr>
              <w:lastRenderedPageBreak/>
              <w:t>5</w:t>
            </w:r>
          </w:p>
        </w:tc>
        <w:tc>
          <w:tcPr>
            <w:tcW w:w="1141" w:type="dxa"/>
            <w:tcBorders>
              <w:top w:val="single" w:sz="4" w:space="0" w:color="auto"/>
              <w:bottom w:val="single" w:sz="4" w:space="0" w:color="auto"/>
            </w:tcBorders>
          </w:tcPr>
          <w:p w14:paraId="53D11597" w14:textId="77777777" w:rsidR="00026414" w:rsidRPr="00E55FA0" w:rsidRDefault="00026414" w:rsidP="004448D8">
            <w:pPr>
              <w:rPr>
                <w:sz w:val="18"/>
                <w:szCs w:val="18"/>
              </w:rPr>
            </w:pPr>
            <w:r w:rsidRPr="00E55FA0">
              <w:rPr>
                <w:sz w:val="18"/>
                <w:szCs w:val="18"/>
              </w:rPr>
              <w:t>What is your gender?</w:t>
            </w:r>
          </w:p>
          <w:p w14:paraId="173625D1" w14:textId="77777777" w:rsidR="00026414" w:rsidRPr="00E55FA0" w:rsidRDefault="00026414" w:rsidP="004448D8">
            <w:pPr>
              <w:rPr>
                <w:sz w:val="18"/>
                <w:szCs w:val="18"/>
              </w:rPr>
            </w:pPr>
          </w:p>
        </w:tc>
        <w:tc>
          <w:tcPr>
            <w:tcW w:w="6516" w:type="dxa"/>
            <w:tcBorders>
              <w:top w:val="single" w:sz="4" w:space="0" w:color="auto"/>
              <w:bottom w:val="single" w:sz="4" w:space="0" w:color="auto"/>
            </w:tcBorders>
          </w:tcPr>
          <w:p w14:paraId="135572E2" w14:textId="77777777" w:rsidR="00026414" w:rsidRPr="00E55FA0" w:rsidRDefault="00026414" w:rsidP="004448D8">
            <w:pPr>
              <w:rPr>
                <w:noProof/>
                <w:sz w:val="18"/>
                <w:szCs w:val="18"/>
              </w:rPr>
            </w:pPr>
          </w:p>
          <w:p w14:paraId="5025052B" w14:textId="77777777" w:rsidR="00026414" w:rsidRPr="00E55FA0" w:rsidRDefault="00026414" w:rsidP="004448D8">
            <w:pPr>
              <w:rPr>
                <w:sz w:val="18"/>
                <w:szCs w:val="18"/>
              </w:rPr>
            </w:pPr>
            <w:r w:rsidRPr="00E55FA0">
              <w:rPr>
                <w:noProof/>
                <w:sz w:val="18"/>
                <w:szCs w:val="18"/>
              </w:rPr>
              <w:drawing>
                <wp:inline distT="0" distB="0" distL="0" distR="0" wp14:anchorId="6D435BE4" wp14:editId="4C292F77">
                  <wp:extent cx="3960495" cy="2037815"/>
                  <wp:effectExtent l="0" t="0" r="1905"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5682" r="17586" b="3230"/>
                          <a:stretch/>
                        </pic:blipFill>
                        <pic:spPr bwMode="auto">
                          <a:xfrm>
                            <a:off x="0" y="0"/>
                            <a:ext cx="3981972" cy="2048866"/>
                          </a:xfrm>
                          <a:prstGeom prst="rect">
                            <a:avLst/>
                          </a:prstGeom>
                          <a:ln>
                            <a:noFill/>
                          </a:ln>
                          <a:extLst>
                            <a:ext uri="{53640926-AAD7-44D8-BBD7-CCE9431645EC}">
                              <a14:shadowObscured xmlns:a14="http://schemas.microsoft.com/office/drawing/2010/main"/>
                            </a:ext>
                          </a:extLst>
                        </pic:spPr>
                      </pic:pic>
                    </a:graphicData>
                  </a:graphic>
                </wp:inline>
              </w:drawing>
            </w:r>
          </w:p>
        </w:tc>
        <w:tc>
          <w:tcPr>
            <w:tcW w:w="3895" w:type="dxa"/>
            <w:tcBorders>
              <w:top w:val="single" w:sz="4" w:space="0" w:color="auto"/>
              <w:bottom w:val="single" w:sz="4" w:space="0" w:color="auto"/>
            </w:tcBorders>
          </w:tcPr>
          <w:p w14:paraId="0779CF37" w14:textId="77777777" w:rsidR="004E0A40" w:rsidRDefault="004E0A40" w:rsidP="004E0A40">
            <w:r>
              <w:t>Yes – Proceed with the questionnaire and response will be collected for processing</w:t>
            </w:r>
          </w:p>
          <w:p w14:paraId="670F352A" w14:textId="77777777" w:rsidR="004E0A40" w:rsidRDefault="004E0A40" w:rsidP="004E0A40"/>
          <w:p w14:paraId="37441DE2" w14:textId="4D777156" w:rsidR="00026414" w:rsidRDefault="004E0A40" w:rsidP="004E0A40">
            <w:r>
              <w:t>No – Proceed with the questionnaire and response will be collected for processing</w:t>
            </w:r>
          </w:p>
        </w:tc>
      </w:tr>
      <w:tr w:rsidR="00026414" w14:paraId="1415B2B0" w14:textId="77777777" w:rsidTr="002D5B4B">
        <w:trPr>
          <w:jc w:val="center"/>
        </w:trPr>
        <w:tc>
          <w:tcPr>
            <w:tcW w:w="492" w:type="dxa"/>
            <w:tcBorders>
              <w:bottom w:val="single" w:sz="4" w:space="0" w:color="auto"/>
            </w:tcBorders>
          </w:tcPr>
          <w:p w14:paraId="3C95DF72" w14:textId="77777777" w:rsidR="00026414" w:rsidRPr="00E55FA0" w:rsidRDefault="00026414" w:rsidP="004448D8">
            <w:pPr>
              <w:rPr>
                <w:sz w:val="18"/>
                <w:szCs w:val="18"/>
              </w:rPr>
            </w:pPr>
            <w:r>
              <w:rPr>
                <w:sz w:val="18"/>
                <w:szCs w:val="18"/>
              </w:rPr>
              <w:t>6</w:t>
            </w:r>
          </w:p>
        </w:tc>
        <w:tc>
          <w:tcPr>
            <w:tcW w:w="1141" w:type="dxa"/>
            <w:tcBorders>
              <w:bottom w:val="single" w:sz="4" w:space="0" w:color="auto"/>
            </w:tcBorders>
          </w:tcPr>
          <w:p w14:paraId="5CA9EDC2" w14:textId="77777777" w:rsidR="00026414" w:rsidRPr="00E55FA0" w:rsidRDefault="00026414" w:rsidP="004448D8">
            <w:pPr>
              <w:rPr>
                <w:sz w:val="18"/>
                <w:szCs w:val="18"/>
              </w:rPr>
            </w:pPr>
            <w:r w:rsidRPr="00E55FA0">
              <w:rPr>
                <w:sz w:val="18"/>
                <w:szCs w:val="18"/>
              </w:rPr>
              <w:t>Do you have cough?</w:t>
            </w:r>
          </w:p>
          <w:p w14:paraId="7E13010B" w14:textId="77777777" w:rsidR="00026414" w:rsidRPr="00E55FA0" w:rsidRDefault="00026414" w:rsidP="004448D8">
            <w:pPr>
              <w:rPr>
                <w:sz w:val="18"/>
                <w:szCs w:val="18"/>
              </w:rPr>
            </w:pPr>
          </w:p>
        </w:tc>
        <w:tc>
          <w:tcPr>
            <w:tcW w:w="6516" w:type="dxa"/>
            <w:tcBorders>
              <w:bottom w:val="single" w:sz="4" w:space="0" w:color="auto"/>
            </w:tcBorders>
          </w:tcPr>
          <w:p w14:paraId="3A1BED78" w14:textId="77777777" w:rsidR="00026414" w:rsidRPr="00E55FA0" w:rsidRDefault="00026414" w:rsidP="004448D8">
            <w:pPr>
              <w:rPr>
                <w:sz w:val="18"/>
                <w:szCs w:val="18"/>
              </w:rPr>
            </w:pPr>
          </w:p>
          <w:p w14:paraId="5C71F2C7" w14:textId="77777777" w:rsidR="00026414" w:rsidRPr="00E55FA0" w:rsidRDefault="00026414" w:rsidP="004448D8">
            <w:pPr>
              <w:rPr>
                <w:sz w:val="18"/>
                <w:szCs w:val="18"/>
              </w:rPr>
            </w:pPr>
            <w:r w:rsidRPr="00E55FA0">
              <w:rPr>
                <w:noProof/>
                <w:sz w:val="18"/>
                <w:szCs w:val="18"/>
              </w:rPr>
              <w:drawing>
                <wp:inline distT="0" distB="0" distL="0" distR="0" wp14:anchorId="630EC8F6" wp14:editId="49407250">
                  <wp:extent cx="3960495" cy="2013428"/>
                  <wp:effectExtent l="0" t="0" r="1905"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6047" r="17415" b="3769"/>
                          <a:stretch/>
                        </pic:blipFill>
                        <pic:spPr bwMode="auto">
                          <a:xfrm>
                            <a:off x="0" y="0"/>
                            <a:ext cx="3987416" cy="2027114"/>
                          </a:xfrm>
                          <a:prstGeom prst="rect">
                            <a:avLst/>
                          </a:prstGeom>
                          <a:ln>
                            <a:noFill/>
                          </a:ln>
                          <a:extLst>
                            <a:ext uri="{53640926-AAD7-44D8-BBD7-CCE9431645EC}">
                              <a14:shadowObscured xmlns:a14="http://schemas.microsoft.com/office/drawing/2010/main"/>
                            </a:ext>
                          </a:extLst>
                        </pic:spPr>
                      </pic:pic>
                    </a:graphicData>
                  </a:graphic>
                </wp:inline>
              </w:drawing>
            </w:r>
          </w:p>
        </w:tc>
        <w:tc>
          <w:tcPr>
            <w:tcW w:w="3895" w:type="dxa"/>
            <w:tcBorders>
              <w:bottom w:val="single" w:sz="4" w:space="0" w:color="auto"/>
            </w:tcBorders>
          </w:tcPr>
          <w:p w14:paraId="7A43CB5A" w14:textId="77777777" w:rsidR="004E0A40" w:rsidRDefault="004E0A40" w:rsidP="004E0A40">
            <w:r>
              <w:t>Yes – Proceed with the questionnaire and response will be collected for processing</w:t>
            </w:r>
          </w:p>
          <w:p w14:paraId="15DD371B" w14:textId="77777777" w:rsidR="004E0A40" w:rsidRDefault="004E0A40" w:rsidP="004E0A40"/>
          <w:p w14:paraId="1A7BA27F" w14:textId="6297C094" w:rsidR="00026414" w:rsidRDefault="004E0A40" w:rsidP="004E0A40">
            <w:r>
              <w:t>No – Proceed with the questionnaire and response will be collected for processing</w:t>
            </w:r>
          </w:p>
        </w:tc>
      </w:tr>
      <w:tr w:rsidR="002D5B4B" w14:paraId="00B6C6D0" w14:textId="77777777" w:rsidTr="002D5B4B">
        <w:trPr>
          <w:jc w:val="center"/>
        </w:trPr>
        <w:tc>
          <w:tcPr>
            <w:tcW w:w="492" w:type="dxa"/>
            <w:tcBorders>
              <w:top w:val="single" w:sz="4" w:space="0" w:color="auto"/>
              <w:left w:val="nil"/>
              <w:bottom w:val="nil"/>
              <w:right w:val="nil"/>
            </w:tcBorders>
          </w:tcPr>
          <w:p w14:paraId="3065BFAF" w14:textId="77777777" w:rsidR="002D5B4B" w:rsidRDefault="002D5B4B" w:rsidP="004448D8">
            <w:pPr>
              <w:rPr>
                <w:sz w:val="18"/>
                <w:szCs w:val="18"/>
              </w:rPr>
            </w:pPr>
          </w:p>
          <w:p w14:paraId="639F16D5" w14:textId="77777777" w:rsidR="002D5B4B" w:rsidRDefault="002D5B4B" w:rsidP="004448D8">
            <w:pPr>
              <w:rPr>
                <w:sz w:val="18"/>
                <w:szCs w:val="18"/>
              </w:rPr>
            </w:pPr>
          </w:p>
          <w:p w14:paraId="39A8145F" w14:textId="77777777" w:rsidR="002D5B4B" w:rsidRDefault="002D5B4B" w:rsidP="004448D8">
            <w:pPr>
              <w:rPr>
                <w:sz w:val="18"/>
                <w:szCs w:val="18"/>
              </w:rPr>
            </w:pPr>
          </w:p>
          <w:p w14:paraId="40950482" w14:textId="77777777" w:rsidR="002D5B4B" w:rsidRDefault="002D5B4B" w:rsidP="004448D8">
            <w:pPr>
              <w:rPr>
                <w:sz w:val="18"/>
                <w:szCs w:val="18"/>
              </w:rPr>
            </w:pPr>
          </w:p>
          <w:p w14:paraId="74135741" w14:textId="77777777" w:rsidR="002D5B4B" w:rsidRDefault="002D5B4B" w:rsidP="004448D8">
            <w:pPr>
              <w:rPr>
                <w:sz w:val="18"/>
                <w:szCs w:val="18"/>
              </w:rPr>
            </w:pPr>
          </w:p>
          <w:p w14:paraId="22B6C067" w14:textId="77777777" w:rsidR="002D5B4B" w:rsidRDefault="002D5B4B" w:rsidP="004448D8">
            <w:pPr>
              <w:rPr>
                <w:sz w:val="18"/>
                <w:szCs w:val="18"/>
              </w:rPr>
            </w:pPr>
          </w:p>
          <w:p w14:paraId="1295AFFE" w14:textId="77777777" w:rsidR="002D5B4B" w:rsidRDefault="002D5B4B" w:rsidP="004448D8">
            <w:pPr>
              <w:rPr>
                <w:sz w:val="18"/>
                <w:szCs w:val="18"/>
              </w:rPr>
            </w:pPr>
          </w:p>
          <w:p w14:paraId="2E9F486F" w14:textId="77777777" w:rsidR="002D5B4B" w:rsidRDefault="002D5B4B" w:rsidP="004448D8">
            <w:pPr>
              <w:rPr>
                <w:sz w:val="18"/>
                <w:szCs w:val="18"/>
              </w:rPr>
            </w:pPr>
          </w:p>
          <w:p w14:paraId="3F23DF8B" w14:textId="77777777" w:rsidR="002D5B4B" w:rsidRDefault="002D5B4B" w:rsidP="004448D8">
            <w:pPr>
              <w:rPr>
                <w:sz w:val="18"/>
                <w:szCs w:val="18"/>
              </w:rPr>
            </w:pPr>
          </w:p>
          <w:p w14:paraId="66B1D981" w14:textId="77777777" w:rsidR="002D5B4B" w:rsidRDefault="002D5B4B" w:rsidP="004448D8">
            <w:pPr>
              <w:rPr>
                <w:sz w:val="18"/>
                <w:szCs w:val="18"/>
              </w:rPr>
            </w:pPr>
          </w:p>
          <w:p w14:paraId="5A2DFCFA" w14:textId="66885EE4" w:rsidR="002D5B4B" w:rsidRDefault="002D5B4B" w:rsidP="004448D8">
            <w:pPr>
              <w:rPr>
                <w:sz w:val="18"/>
                <w:szCs w:val="18"/>
              </w:rPr>
            </w:pPr>
          </w:p>
        </w:tc>
        <w:tc>
          <w:tcPr>
            <w:tcW w:w="1141" w:type="dxa"/>
            <w:tcBorders>
              <w:top w:val="single" w:sz="4" w:space="0" w:color="auto"/>
              <w:left w:val="nil"/>
              <w:bottom w:val="nil"/>
              <w:right w:val="nil"/>
            </w:tcBorders>
          </w:tcPr>
          <w:p w14:paraId="314EEFD8" w14:textId="77777777" w:rsidR="002D5B4B" w:rsidRPr="00E55FA0" w:rsidRDefault="002D5B4B" w:rsidP="004448D8">
            <w:pPr>
              <w:rPr>
                <w:sz w:val="18"/>
                <w:szCs w:val="18"/>
              </w:rPr>
            </w:pPr>
          </w:p>
        </w:tc>
        <w:tc>
          <w:tcPr>
            <w:tcW w:w="6516" w:type="dxa"/>
            <w:tcBorders>
              <w:top w:val="single" w:sz="4" w:space="0" w:color="auto"/>
              <w:left w:val="nil"/>
              <w:bottom w:val="nil"/>
              <w:right w:val="nil"/>
            </w:tcBorders>
          </w:tcPr>
          <w:p w14:paraId="3C53EFF6" w14:textId="77777777" w:rsidR="002D5B4B" w:rsidRPr="00E55FA0" w:rsidRDefault="002D5B4B" w:rsidP="004448D8">
            <w:pPr>
              <w:rPr>
                <w:sz w:val="18"/>
                <w:szCs w:val="18"/>
              </w:rPr>
            </w:pPr>
          </w:p>
        </w:tc>
        <w:tc>
          <w:tcPr>
            <w:tcW w:w="3895" w:type="dxa"/>
            <w:tcBorders>
              <w:top w:val="single" w:sz="4" w:space="0" w:color="auto"/>
              <w:left w:val="nil"/>
              <w:bottom w:val="nil"/>
              <w:right w:val="nil"/>
            </w:tcBorders>
          </w:tcPr>
          <w:p w14:paraId="7B297692" w14:textId="77777777" w:rsidR="002D5B4B" w:rsidRDefault="002D5B4B" w:rsidP="004448D8"/>
        </w:tc>
      </w:tr>
      <w:tr w:rsidR="00026414" w14:paraId="6028BC30" w14:textId="77777777" w:rsidTr="00CB7EA8">
        <w:trPr>
          <w:jc w:val="center"/>
        </w:trPr>
        <w:tc>
          <w:tcPr>
            <w:tcW w:w="492" w:type="dxa"/>
            <w:tcBorders>
              <w:top w:val="nil"/>
              <w:bottom w:val="single" w:sz="4" w:space="0" w:color="auto"/>
            </w:tcBorders>
          </w:tcPr>
          <w:p w14:paraId="1F74C788" w14:textId="11C499CE" w:rsidR="00026414" w:rsidRPr="00E55FA0" w:rsidRDefault="00026414" w:rsidP="004448D8">
            <w:pPr>
              <w:rPr>
                <w:sz w:val="18"/>
                <w:szCs w:val="18"/>
              </w:rPr>
            </w:pPr>
            <w:r>
              <w:rPr>
                <w:sz w:val="18"/>
                <w:szCs w:val="18"/>
              </w:rPr>
              <w:lastRenderedPageBreak/>
              <w:t>7</w:t>
            </w:r>
          </w:p>
        </w:tc>
        <w:tc>
          <w:tcPr>
            <w:tcW w:w="1141" w:type="dxa"/>
            <w:tcBorders>
              <w:top w:val="nil"/>
              <w:bottom w:val="single" w:sz="4" w:space="0" w:color="auto"/>
            </w:tcBorders>
          </w:tcPr>
          <w:p w14:paraId="5E176BB8" w14:textId="77777777" w:rsidR="00026414" w:rsidRPr="00E55FA0" w:rsidRDefault="00026414" w:rsidP="004448D8">
            <w:pPr>
              <w:rPr>
                <w:sz w:val="18"/>
                <w:szCs w:val="18"/>
              </w:rPr>
            </w:pPr>
            <w:r w:rsidRPr="00E55FA0">
              <w:rPr>
                <w:sz w:val="18"/>
                <w:szCs w:val="18"/>
              </w:rPr>
              <w:t>Are you experiencing breath shortness?</w:t>
            </w:r>
          </w:p>
          <w:p w14:paraId="438C5E57" w14:textId="77777777" w:rsidR="00026414" w:rsidRPr="00E55FA0" w:rsidRDefault="00026414" w:rsidP="004448D8">
            <w:pPr>
              <w:rPr>
                <w:sz w:val="18"/>
                <w:szCs w:val="18"/>
              </w:rPr>
            </w:pPr>
          </w:p>
        </w:tc>
        <w:tc>
          <w:tcPr>
            <w:tcW w:w="6516" w:type="dxa"/>
            <w:tcBorders>
              <w:top w:val="nil"/>
              <w:bottom w:val="single" w:sz="4" w:space="0" w:color="auto"/>
            </w:tcBorders>
          </w:tcPr>
          <w:p w14:paraId="7B0C0A0A" w14:textId="77777777" w:rsidR="00026414" w:rsidRPr="00E55FA0" w:rsidRDefault="00026414" w:rsidP="004448D8">
            <w:pPr>
              <w:rPr>
                <w:noProof/>
                <w:sz w:val="18"/>
                <w:szCs w:val="18"/>
              </w:rPr>
            </w:pPr>
          </w:p>
          <w:p w14:paraId="17EA2B0E" w14:textId="77777777" w:rsidR="00026414" w:rsidRPr="00E55FA0" w:rsidRDefault="00026414" w:rsidP="004448D8">
            <w:pPr>
              <w:rPr>
                <w:sz w:val="18"/>
                <w:szCs w:val="18"/>
              </w:rPr>
            </w:pPr>
            <w:r w:rsidRPr="00E55FA0">
              <w:rPr>
                <w:noProof/>
                <w:sz w:val="18"/>
                <w:szCs w:val="18"/>
              </w:rPr>
              <w:drawing>
                <wp:inline distT="0" distB="0" distL="0" distR="0" wp14:anchorId="486E44F3" wp14:editId="4957E89B">
                  <wp:extent cx="3975439" cy="2029519"/>
                  <wp:effectExtent l="0" t="0" r="635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682" r="17586" b="3943"/>
                          <a:stretch/>
                        </pic:blipFill>
                        <pic:spPr bwMode="auto">
                          <a:xfrm>
                            <a:off x="0" y="0"/>
                            <a:ext cx="4026542" cy="2055608"/>
                          </a:xfrm>
                          <a:prstGeom prst="rect">
                            <a:avLst/>
                          </a:prstGeom>
                          <a:ln>
                            <a:noFill/>
                          </a:ln>
                          <a:extLst>
                            <a:ext uri="{53640926-AAD7-44D8-BBD7-CCE9431645EC}">
                              <a14:shadowObscured xmlns:a14="http://schemas.microsoft.com/office/drawing/2010/main"/>
                            </a:ext>
                          </a:extLst>
                        </pic:spPr>
                      </pic:pic>
                    </a:graphicData>
                  </a:graphic>
                </wp:inline>
              </w:drawing>
            </w:r>
          </w:p>
        </w:tc>
        <w:tc>
          <w:tcPr>
            <w:tcW w:w="3895" w:type="dxa"/>
            <w:tcBorders>
              <w:top w:val="nil"/>
              <w:bottom w:val="single" w:sz="4" w:space="0" w:color="auto"/>
            </w:tcBorders>
          </w:tcPr>
          <w:p w14:paraId="72C3C953" w14:textId="77777777" w:rsidR="004E0A40" w:rsidRDefault="004E0A40" w:rsidP="004E0A40">
            <w:r>
              <w:t>Yes – Proceed with the questionnaire and response will be collected for processing</w:t>
            </w:r>
          </w:p>
          <w:p w14:paraId="5C0F7401" w14:textId="77777777" w:rsidR="004E0A40" w:rsidRDefault="004E0A40" w:rsidP="004E0A40"/>
          <w:p w14:paraId="0D8270A9" w14:textId="57E23822" w:rsidR="00026414" w:rsidRDefault="004E0A40" w:rsidP="004E0A40">
            <w:r>
              <w:t>No – Proceed with the questionnaire and response will be collected for processing</w:t>
            </w:r>
          </w:p>
        </w:tc>
      </w:tr>
      <w:tr w:rsidR="00026414" w14:paraId="458EF43D" w14:textId="77777777" w:rsidTr="00CB7EA8">
        <w:trPr>
          <w:jc w:val="center"/>
        </w:trPr>
        <w:tc>
          <w:tcPr>
            <w:tcW w:w="492" w:type="dxa"/>
            <w:tcBorders>
              <w:bottom w:val="single" w:sz="4" w:space="0" w:color="auto"/>
            </w:tcBorders>
          </w:tcPr>
          <w:p w14:paraId="15C87181" w14:textId="77777777" w:rsidR="00026414" w:rsidRPr="00E55FA0" w:rsidRDefault="00026414" w:rsidP="004448D8">
            <w:pPr>
              <w:rPr>
                <w:sz w:val="18"/>
                <w:szCs w:val="18"/>
              </w:rPr>
            </w:pPr>
            <w:r>
              <w:rPr>
                <w:sz w:val="18"/>
                <w:szCs w:val="18"/>
              </w:rPr>
              <w:t>8</w:t>
            </w:r>
          </w:p>
        </w:tc>
        <w:tc>
          <w:tcPr>
            <w:tcW w:w="1141" w:type="dxa"/>
            <w:tcBorders>
              <w:bottom w:val="single" w:sz="4" w:space="0" w:color="auto"/>
            </w:tcBorders>
          </w:tcPr>
          <w:p w14:paraId="45B72333" w14:textId="77777777" w:rsidR="00026414" w:rsidRPr="00E55FA0" w:rsidRDefault="00026414" w:rsidP="004448D8">
            <w:pPr>
              <w:rPr>
                <w:sz w:val="18"/>
                <w:szCs w:val="18"/>
              </w:rPr>
            </w:pPr>
            <w:r w:rsidRPr="00E55FA0">
              <w:rPr>
                <w:sz w:val="18"/>
                <w:szCs w:val="18"/>
              </w:rPr>
              <w:t>Are you running a fever?</w:t>
            </w:r>
          </w:p>
          <w:p w14:paraId="1DCE445B" w14:textId="77777777" w:rsidR="00026414" w:rsidRPr="00E55FA0" w:rsidRDefault="00026414" w:rsidP="004448D8">
            <w:pPr>
              <w:rPr>
                <w:sz w:val="18"/>
                <w:szCs w:val="18"/>
              </w:rPr>
            </w:pPr>
          </w:p>
        </w:tc>
        <w:tc>
          <w:tcPr>
            <w:tcW w:w="6516" w:type="dxa"/>
            <w:tcBorders>
              <w:bottom w:val="single" w:sz="4" w:space="0" w:color="auto"/>
            </w:tcBorders>
          </w:tcPr>
          <w:p w14:paraId="0D210EF5" w14:textId="77777777" w:rsidR="00026414" w:rsidRPr="00E55FA0" w:rsidRDefault="00026414" w:rsidP="004448D8">
            <w:pPr>
              <w:rPr>
                <w:noProof/>
                <w:sz w:val="18"/>
                <w:szCs w:val="18"/>
              </w:rPr>
            </w:pPr>
          </w:p>
          <w:p w14:paraId="484793D0" w14:textId="77777777" w:rsidR="00026414" w:rsidRPr="00E55FA0" w:rsidRDefault="00026414" w:rsidP="004448D8">
            <w:pPr>
              <w:rPr>
                <w:noProof/>
                <w:sz w:val="18"/>
                <w:szCs w:val="18"/>
              </w:rPr>
            </w:pPr>
            <w:r w:rsidRPr="00E55FA0">
              <w:rPr>
                <w:noProof/>
                <w:sz w:val="18"/>
                <w:szCs w:val="18"/>
              </w:rPr>
              <w:drawing>
                <wp:inline distT="0" distB="0" distL="0" distR="0" wp14:anchorId="4C836357" wp14:editId="6786E30F">
                  <wp:extent cx="3990109" cy="2057193"/>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5683" r="17586" b="3047"/>
                          <a:stretch/>
                        </pic:blipFill>
                        <pic:spPr bwMode="auto">
                          <a:xfrm>
                            <a:off x="0" y="0"/>
                            <a:ext cx="4020092" cy="2072651"/>
                          </a:xfrm>
                          <a:prstGeom prst="rect">
                            <a:avLst/>
                          </a:prstGeom>
                          <a:ln>
                            <a:noFill/>
                          </a:ln>
                          <a:extLst>
                            <a:ext uri="{53640926-AAD7-44D8-BBD7-CCE9431645EC}">
                              <a14:shadowObscured xmlns:a14="http://schemas.microsoft.com/office/drawing/2010/main"/>
                            </a:ext>
                          </a:extLst>
                        </pic:spPr>
                      </pic:pic>
                    </a:graphicData>
                  </a:graphic>
                </wp:inline>
              </w:drawing>
            </w:r>
          </w:p>
        </w:tc>
        <w:tc>
          <w:tcPr>
            <w:tcW w:w="3895" w:type="dxa"/>
            <w:tcBorders>
              <w:bottom w:val="single" w:sz="4" w:space="0" w:color="auto"/>
            </w:tcBorders>
          </w:tcPr>
          <w:p w14:paraId="1C904E2A" w14:textId="77777777" w:rsidR="004E0A40" w:rsidRDefault="004E0A40" w:rsidP="004E0A40">
            <w:r>
              <w:t>Yes – Proceed with the questionnaire and response will be collected for processing</w:t>
            </w:r>
          </w:p>
          <w:p w14:paraId="6713649E" w14:textId="77777777" w:rsidR="004E0A40" w:rsidRDefault="004E0A40" w:rsidP="004E0A40"/>
          <w:p w14:paraId="7CFE5EFC" w14:textId="6E07E68D" w:rsidR="00026414" w:rsidRDefault="004E0A40" w:rsidP="004E0A40">
            <w:r>
              <w:t>No – Proceed with the questionnaire and response will be collected for processing</w:t>
            </w:r>
          </w:p>
        </w:tc>
      </w:tr>
      <w:tr w:rsidR="004E0A40" w14:paraId="6DE87C83" w14:textId="77777777" w:rsidTr="00CB7EA8">
        <w:trPr>
          <w:jc w:val="center"/>
        </w:trPr>
        <w:tc>
          <w:tcPr>
            <w:tcW w:w="492" w:type="dxa"/>
            <w:tcBorders>
              <w:top w:val="single" w:sz="4" w:space="0" w:color="auto"/>
              <w:left w:val="nil"/>
              <w:bottom w:val="nil"/>
              <w:right w:val="nil"/>
            </w:tcBorders>
          </w:tcPr>
          <w:p w14:paraId="523EF6D1" w14:textId="77777777" w:rsidR="004E0A40" w:rsidRDefault="004E0A40" w:rsidP="004448D8">
            <w:pPr>
              <w:rPr>
                <w:sz w:val="18"/>
                <w:szCs w:val="18"/>
              </w:rPr>
            </w:pPr>
          </w:p>
          <w:p w14:paraId="25598B33" w14:textId="77777777" w:rsidR="004E0A40" w:rsidRDefault="004E0A40" w:rsidP="004448D8">
            <w:pPr>
              <w:rPr>
                <w:sz w:val="18"/>
                <w:szCs w:val="18"/>
              </w:rPr>
            </w:pPr>
          </w:p>
          <w:p w14:paraId="1D876F58" w14:textId="77777777" w:rsidR="004E0A40" w:rsidRDefault="004E0A40" w:rsidP="004448D8">
            <w:pPr>
              <w:rPr>
                <w:sz w:val="18"/>
                <w:szCs w:val="18"/>
              </w:rPr>
            </w:pPr>
          </w:p>
          <w:p w14:paraId="4A7A6E53" w14:textId="77777777" w:rsidR="004E0A40" w:rsidRDefault="004E0A40" w:rsidP="004448D8">
            <w:pPr>
              <w:rPr>
                <w:sz w:val="18"/>
                <w:szCs w:val="18"/>
              </w:rPr>
            </w:pPr>
          </w:p>
          <w:p w14:paraId="240D3F42" w14:textId="77777777" w:rsidR="004E0A40" w:rsidRDefault="004E0A40" w:rsidP="004448D8">
            <w:pPr>
              <w:rPr>
                <w:sz w:val="18"/>
                <w:szCs w:val="18"/>
              </w:rPr>
            </w:pPr>
          </w:p>
          <w:p w14:paraId="6527B47B" w14:textId="16919F95" w:rsidR="004E0A40" w:rsidRDefault="004E0A40" w:rsidP="004448D8">
            <w:pPr>
              <w:rPr>
                <w:sz w:val="18"/>
                <w:szCs w:val="18"/>
              </w:rPr>
            </w:pPr>
          </w:p>
          <w:p w14:paraId="6BA3E068" w14:textId="77777777" w:rsidR="00CB7EA8" w:rsidRDefault="00CB7EA8" w:rsidP="004448D8">
            <w:pPr>
              <w:rPr>
                <w:sz w:val="18"/>
                <w:szCs w:val="18"/>
              </w:rPr>
            </w:pPr>
          </w:p>
          <w:p w14:paraId="25A83B0A" w14:textId="77777777" w:rsidR="004E0A40" w:rsidRDefault="004E0A40" w:rsidP="004448D8">
            <w:pPr>
              <w:rPr>
                <w:sz w:val="18"/>
                <w:szCs w:val="18"/>
              </w:rPr>
            </w:pPr>
          </w:p>
          <w:p w14:paraId="370C696A" w14:textId="3F43C34D" w:rsidR="004E0A40" w:rsidRDefault="004E0A40" w:rsidP="004448D8">
            <w:pPr>
              <w:rPr>
                <w:sz w:val="18"/>
                <w:szCs w:val="18"/>
              </w:rPr>
            </w:pPr>
          </w:p>
        </w:tc>
        <w:tc>
          <w:tcPr>
            <w:tcW w:w="1141" w:type="dxa"/>
            <w:tcBorders>
              <w:top w:val="single" w:sz="4" w:space="0" w:color="auto"/>
              <w:left w:val="nil"/>
              <w:bottom w:val="nil"/>
              <w:right w:val="nil"/>
            </w:tcBorders>
          </w:tcPr>
          <w:p w14:paraId="7234E22B" w14:textId="77777777" w:rsidR="004E0A40" w:rsidRPr="00E55FA0" w:rsidRDefault="004E0A40" w:rsidP="004448D8">
            <w:pPr>
              <w:rPr>
                <w:sz w:val="18"/>
                <w:szCs w:val="18"/>
              </w:rPr>
            </w:pPr>
          </w:p>
        </w:tc>
        <w:tc>
          <w:tcPr>
            <w:tcW w:w="6516" w:type="dxa"/>
            <w:tcBorders>
              <w:top w:val="single" w:sz="4" w:space="0" w:color="auto"/>
              <w:left w:val="nil"/>
              <w:bottom w:val="nil"/>
              <w:right w:val="nil"/>
            </w:tcBorders>
          </w:tcPr>
          <w:p w14:paraId="71D58394" w14:textId="77777777" w:rsidR="004E0A40" w:rsidRPr="00E55FA0" w:rsidRDefault="004E0A40" w:rsidP="004448D8">
            <w:pPr>
              <w:rPr>
                <w:noProof/>
                <w:sz w:val="18"/>
                <w:szCs w:val="18"/>
              </w:rPr>
            </w:pPr>
          </w:p>
        </w:tc>
        <w:tc>
          <w:tcPr>
            <w:tcW w:w="3895" w:type="dxa"/>
            <w:tcBorders>
              <w:top w:val="single" w:sz="4" w:space="0" w:color="auto"/>
              <w:left w:val="nil"/>
              <w:bottom w:val="nil"/>
              <w:right w:val="nil"/>
            </w:tcBorders>
          </w:tcPr>
          <w:p w14:paraId="2725BDA0" w14:textId="77777777" w:rsidR="004E0A40" w:rsidRDefault="004E0A40" w:rsidP="004E0A40"/>
        </w:tc>
      </w:tr>
      <w:tr w:rsidR="00026414" w14:paraId="5072EBB2" w14:textId="77777777" w:rsidTr="00BA2226">
        <w:trPr>
          <w:jc w:val="center"/>
        </w:trPr>
        <w:tc>
          <w:tcPr>
            <w:tcW w:w="492" w:type="dxa"/>
            <w:tcBorders>
              <w:top w:val="nil"/>
              <w:bottom w:val="single" w:sz="4" w:space="0" w:color="auto"/>
            </w:tcBorders>
          </w:tcPr>
          <w:p w14:paraId="183CAA65" w14:textId="06540EE1" w:rsidR="00026414" w:rsidRPr="00E55FA0" w:rsidRDefault="00026414" w:rsidP="004448D8">
            <w:pPr>
              <w:rPr>
                <w:sz w:val="18"/>
                <w:szCs w:val="18"/>
              </w:rPr>
            </w:pPr>
            <w:r>
              <w:rPr>
                <w:sz w:val="18"/>
                <w:szCs w:val="18"/>
              </w:rPr>
              <w:lastRenderedPageBreak/>
              <w:t>9</w:t>
            </w:r>
          </w:p>
        </w:tc>
        <w:tc>
          <w:tcPr>
            <w:tcW w:w="1141" w:type="dxa"/>
            <w:tcBorders>
              <w:top w:val="nil"/>
              <w:bottom w:val="single" w:sz="4" w:space="0" w:color="auto"/>
            </w:tcBorders>
          </w:tcPr>
          <w:p w14:paraId="6A619D2F" w14:textId="77777777" w:rsidR="00026414" w:rsidRPr="00E55FA0" w:rsidRDefault="00026414" w:rsidP="004448D8">
            <w:pPr>
              <w:rPr>
                <w:sz w:val="18"/>
                <w:szCs w:val="18"/>
              </w:rPr>
            </w:pPr>
            <w:r w:rsidRPr="00E55FA0">
              <w:rPr>
                <w:sz w:val="18"/>
                <w:szCs w:val="18"/>
              </w:rPr>
              <w:t>Do you have a sore throat?</w:t>
            </w:r>
          </w:p>
          <w:p w14:paraId="3DD812A1" w14:textId="77777777" w:rsidR="00026414" w:rsidRPr="00E55FA0" w:rsidRDefault="00026414" w:rsidP="004448D8">
            <w:pPr>
              <w:rPr>
                <w:sz w:val="18"/>
                <w:szCs w:val="18"/>
              </w:rPr>
            </w:pPr>
          </w:p>
        </w:tc>
        <w:tc>
          <w:tcPr>
            <w:tcW w:w="6516" w:type="dxa"/>
            <w:tcBorders>
              <w:top w:val="nil"/>
              <w:bottom w:val="single" w:sz="4" w:space="0" w:color="auto"/>
            </w:tcBorders>
          </w:tcPr>
          <w:p w14:paraId="254F7C50" w14:textId="77777777" w:rsidR="00026414" w:rsidRPr="00E55FA0" w:rsidRDefault="00026414" w:rsidP="004448D8">
            <w:pPr>
              <w:rPr>
                <w:noProof/>
                <w:sz w:val="18"/>
                <w:szCs w:val="18"/>
              </w:rPr>
            </w:pPr>
          </w:p>
          <w:p w14:paraId="7560CA06" w14:textId="77777777" w:rsidR="00026414" w:rsidRPr="00E55FA0" w:rsidRDefault="00026414" w:rsidP="004448D8">
            <w:pPr>
              <w:rPr>
                <w:noProof/>
                <w:sz w:val="18"/>
                <w:szCs w:val="18"/>
              </w:rPr>
            </w:pPr>
            <w:r w:rsidRPr="00E55FA0">
              <w:rPr>
                <w:noProof/>
                <w:sz w:val="18"/>
                <w:szCs w:val="18"/>
              </w:rPr>
              <w:drawing>
                <wp:inline distT="0" distB="0" distL="0" distR="0" wp14:anchorId="3CC1AA37" wp14:editId="6CABCBCE">
                  <wp:extent cx="3970550" cy="2030692"/>
                  <wp:effectExtent l="0" t="0" r="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5865" r="17415" b="3409"/>
                          <a:stretch/>
                        </pic:blipFill>
                        <pic:spPr bwMode="auto">
                          <a:xfrm>
                            <a:off x="0" y="0"/>
                            <a:ext cx="3991041" cy="2041172"/>
                          </a:xfrm>
                          <a:prstGeom prst="rect">
                            <a:avLst/>
                          </a:prstGeom>
                          <a:ln>
                            <a:noFill/>
                          </a:ln>
                          <a:extLst>
                            <a:ext uri="{53640926-AAD7-44D8-BBD7-CCE9431645EC}">
                              <a14:shadowObscured xmlns:a14="http://schemas.microsoft.com/office/drawing/2010/main"/>
                            </a:ext>
                          </a:extLst>
                        </pic:spPr>
                      </pic:pic>
                    </a:graphicData>
                  </a:graphic>
                </wp:inline>
              </w:drawing>
            </w:r>
          </w:p>
        </w:tc>
        <w:tc>
          <w:tcPr>
            <w:tcW w:w="3895" w:type="dxa"/>
            <w:tcBorders>
              <w:top w:val="nil"/>
              <w:bottom w:val="single" w:sz="4" w:space="0" w:color="auto"/>
            </w:tcBorders>
          </w:tcPr>
          <w:p w14:paraId="1D333487" w14:textId="77777777" w:rsidR="00026414" w:rsidRDefault="00026414" w:rsidP="004448D8"/>
        </w:tc>
      </w:tr>
      <w:tr w:rsidR="00026414" w14:paraId="7665737A" w14:textId="77777777" w:rsidTr="00BA2226">
        <w:trPr>
          <w:jc w:val="center"/>
        </w:trPr>
        <w:tc>
          <w:tcPr>
            <w:tcW w:w="492" w:type="dxa"/>
            <w:tcBorders>
              <w:bottom w:val="single" w:sz="4" w:space="0" w:color="auto"/>
            </w:tcBorders>
          </w:tcPr>
          <w:p w14:paraId="63C8DE88" w14:textId="77777777" w:rsidR="00026414" w:rsidRPr="00E55FA0" w:rsidRDefault="00026414" w:rsidP="004448D8">
            <w:pPr>
              <w:rPr>
                <w:sz w:val="18"/>
                <w:szCs w:val="18"/>
              </w:rPr>
            </w:pPr>
            <w:r>
              <w:rPr>
                <w:sz w:val="18"/>
                <w:szCs w:val="18"/>
              </w:rPr>
              <w:t>10</w:t>
            </w:r>
          </w:p>
        </w:tc>
        <w:tc>
          <w:tcPr>
            <w:tcW w:w="1141" w:type="dxa"/>
            <w:tcBorders>
              <w:bottom w:val="single" w:sz="4" w:space="0" w:color="auto"/>
            </w:tcBorders>
          </w:tcPr>
          <w:p w14:paraId="2C0E0390" w14:textId="77777777" w:rsidR="00026414" w:rsidRPr="00E55FA0" w:rsidRDefault="00026414" w:rsidP="004448D8">
            <w:pPr>
              <w:rPr>
                <w:sz w:val="18"/>
                <w:szCs w:val="18"/>
              </w:rPr>
            </w:pPr>
            <w:r w:rsidRPr="00E55FA0">
              <w:rPr>
                <w:sz w:val="18"/>
                <w:szCs w:val="18"/>
              </w:rPr>
              <w:t>Do you have a headache?</w:t>
            </w:r>
          </w:p>
          <w:p w14:paraId="30AB8454" w14:textId="77777777" w:rsidR="00026414" w:rsidRPr="00E55FA0" w:rsidRDefault="00026414" w:rsidP="004448D8">
            <w:pPr>
              <w:rPr>
                <w:sz w:val="18"/>
                <w:szCs w:val="18"/>
              </w:rPr>
            </w:pPr>
          </w:p>
        </w:tc>
        <w:tc>
          <w:tcPr>
            <w:tcW w:w="6516" w:type="dxa"/>
            <w:tcBorders>
              <w:bottom w:val="single" w:sz="4" w:space="0" w:color="auto"/>
            </w:tcBorders>
          </w:tcPr>
          <w:p w14:paraId="3F005C43" w14:textId="77777777" w:rsidR="00026414" w:rsidRPr="00E55FA0" w:rsidRDefault="00026414" w:rsidP="004448D8">
            <w:pPr>
              <w:rPr>
                <w:noProof/>
                <w:sz w:val="18"/>
                <w:szCs w:val="18"/>
              </w:rPr>
            </w:pPr>
          </w:p>
          <w:p w14:paraId="0BE056B3" w14:textId="77777777" w:rsidR="00026414" w:rsidRPr="00E55FA0" w:rsidRDefault="00026414" w:rsidP="004448D8">
            <w:pPr>
              <w:rPr>
                <w:noProof/>
                <w:sz w:val="18"/>
                <w:szCs w:val="18"/>
              </w:rPr>
            </w:pPr>
            <w:r w:rsidRPr="00E55FA0">
              <w:rPr>
                <w:noProof/>
                <w:sz w:val="18"/>
                <w:szCs w:val="18"/>
              </w:rPr>
              <w:drawing>
                <wp:inline distT="0" distB="0" distL="0" distR="0" wp14:anchorId="15B69726" wp14:editId="18D14348">
                  <wp:extent cx="3959150" cy="2039063"/>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5498" r="17671" b="3423"/>
                          <a:stretch/>
                        </pic:blipFill>
                        <pic:spPr bwMode="auto">
                          <a:xfrm>
                            <a:off x="0" y="0"/>
                            <a:ext cx="3968329" cy="2043791"/>
                          </a:xfrm>
                          <a:prstGeom prst="rect">
                            <a:avLst/>
                          </a:prstGeom>
                          <a:ln>
                            <a:noFill/>
                          </a:ln>
                          <a:extLst>
                            <a:ext uri="{53640926-AAD7-44D8-BBD7-CCE9431645EC}">
                              <a14:shadowObscured xmlns:a14="http://schemas.microsoft.com/office/drawing/2010/main"/>
                            </a:ext>
                          </a:extLst>
                        </pic:spPr>
                      </pic:pic>
                    </a:graphicData>
                  </a:graphic>
                </wp:inline>
              </w:drawing>
            </w:r>
          </w:p>
        </w:tc>
        <w:tc>
          <w:tcPr>
            <w:tcW w:w="3895" w:type="dxa"/>
            <w:tcBorders>
              <w:bottom w:val="single" w:sz="4" w:space="0" w:color="auto"/>
            </w:tcBorders>
          </w:tcPr>
          <w:p w14:paraId="4024914E" w14:textId="77777777" w:rsidR="004E0A40" w:rsidRDefault="004E0A40" w:rsidP="004E0A40">
            <w:r>
              <w:t>Yes – Proceed with the questionnaire and response will be collected for processing</w:t>
            </w:r>
          </w:p>
          <w:p w14:paraId="55E72E55" w14:textId="77777777" w:rsidR="004E0A40" w:rsidRDefault="004E0A40" w:rsidP="004E0A40"/>
          <w:p w14:paraId="386ADB22" w14:textId="20E95A48" w:rsidR="00026414" w:rsidRDefault="004E0A40" w:rsidP="004E0A40">
            <w:r>
              <w:t>No – Proceed with the questionnaire and response will be collected for processing</w:t>
            </w:r>
          </w:p>
        </w:tc>
      </w:tr>
      <w:tr w:rsidR="00BA2226" w14:paraId="6DE39FA7" w14:textId="77777777" w:rsidTr="00BA2226">
        <w:trPr>
          <w:jc w:val="center"/>
        </w:trPr>
        <w:tc>
          <w:tcPr>
            <w:tcW w:w="492" w:type="dxa"/>
            <w:tcBorders>
              <w:top w:val="single" w:sz="4" w:space="0" w:color="auto"/>
              <w:left w:val="nil"/>
              <w:bottom w:val="nil"/>
              <w:right w:val="nil"/>
            </w:tcBorders>
          </w:tcPr>
          <w:p w14:paraId="106AD3DE" w14:textId="77777777" w:rsidR="00BA2226" w:rsidRDefault="00BA2226" w:rsidP="004448D8">
            <w:pPr>
              <w:rPr>
                <w:sz w:val="18"/>
                <w:szCs w:val="18"/>
              </w:rPr>
            </w:pPr>
          </w:p>
          <w:p w14:paraId="7D6EF275" w14:textId="77777777" w:rsidR="00BA2226" w:rsidRDefault="00BA2226" w:rsidP="004448D8">
            <w:pPr>
              <w:rPr>
                <w:sz w:val="18"/>
                <w:szCs w:val="18"/>
              </w:rPr>
            </w:pPr>
          </w:p>
          <w:p w14:paraId="6D4FBCDD" w14:textId="77777777" w:rsidR="00BA2226" w:rsidRDefault="00BA2226" w:rsidP="004448D8">
            <w:pPr>
              <w:rPr>
                <w:sz w:val="18"/>
                <w:szCs w:val="18"/>
              </w:rPr>
            </w:pPr>
          </w:p>
          <w:p w14:paraId="481176B6" w14:textId="77777777" w:rsidR="00BA2226" w:rsidRDefault="00BA2226" w:rsidP="004448D8">
            <w:pPr>
              <w:rPr>
                <w:sz w:val="18"/>
                <w:szCs w:val="18"/>
              </w:rPr>
            </w:pPr>
          </w:p>
          <w:p w14:paraId="73127C13" w14:textId="77777777" w:rsidR="00BA2226" w:rsidRDefault="00BA2226" w:rsidP="004448D8">
            <w:pPr>
              <w:rPr>
                <w:sz w:val="18"/>
                <w:szCs w:val="18"/>
              </w:rPr>
            </w:pPr>
          </w:p>
          <w:p w14:paraId="4D5FEB3F" w14:textId="77777777" w:rsidR="00BA2226" w:rsidRDefault="00BA2226" w:rsidP="004448D8">
            <w:pPr>
              <w:rPr>
                <w:sz w:val="18"/>
                <w:szCs w:val="18"/>
              </w:rPr>
            </w:pPr>
          </w:p>
          <w:p w14:paraId="28C9A233" w14:textId="77777777" w:rsidR="00BA2226" w:rsidRDefault="00BA2226" w:rsidP="004448D8">
            <w:pPr>
              <w:rPr>
                <w:sz w:val="18"/>
                <w:szCs w:val="18"/>
              </w:rPr>
            </w:pPr>
          </w:p>
          <w:p w14:paraId="395F4B88" w14:textId="1B301631" w:rsidR="00BA2226" w:rsidRDefault="00BA2226" w:rsidP="004448D8">
            <w:pPr>
              <w:rPr>
                <w:sz w:val="18"/>
                <w:szCs w:val="18"/>
              </w:rPr>
            </w:pPr>
          </w:p>
          <w:p w14:paraId="1ED008AE" w14:textId="77777777" w:rsidR="00BA2226" w:rsidRDefault="00BA2226" w:rsidP="004448D8">
            <w:pPr>
              <w:rPr>
                <w:sz w:val="18"/>
                <w:szCs w:val="18"/>
              </w:rPr>
            </w:pPr>
          </w:p>
          <w:p w14:paraId="7942D5B2" w14:textId="77777777" w:rsidR="00BA2226" w:rsidRDefault="00BA2226" w:rsidP="004448D8">
            <w:pPr>
              <w:rPr>
                <w:sz w:val="18"/>
                <w:szCs w:val="18"/>
              </w:rPr>
            </w:pPr>
          </w:p>
          <w:p w14:paraId="2B81CE88" w14:textId="4A0D3F51" w:rsidR="00BA2226" w:rsidRDefault="00BA2226" w:rsidP="004448D8">
            <w:pPr>
              <w:rPr>
                <w:sz w:val="18"/>
                <w:szCs w:val="18"/>
              </w:rPr>
            </w:pPr>
          </w:p>
        </w:tc>
        <w:tc>
          <w:tcPr>
            <w:tcW w:w="1141" w:type="dxa"/>
            <w:tcBorders>
              <w:top w:val="single" w:sz="4" w:space="0" w:color="auto"/>
              <w:left w:val="nil"/>
              <w:bottom w:val="nil"/>
              <w:right w:val="nil"/>
            </w:tcBorders>
          </w:tcPr>
          <w:p w14:paraId="2DDD01A9" w14:textId="77777777" w:rsidR="00BA2226" w:rsidRPr="00E55FA0" w:rsidRDefault="00BA2226" w:rsidP="004448D8">
            <w:pPr>
              <w:rPr>
                <w:sz w:val="18"/>
                <w:szCs w:val="18"/>
              </w:rPr>
            </w:pPr>
          </w:p>
        </w:tc>
        <w:tc>
          <w:tcPr>
            <w:tcW w:w="6516" w:type="dxa"/>
            <w:tcBorders>
              <w:top w:val="single" w:sz="4" w:space="0" w:color="auto"/>
              <w:left w:val="nil"/>
              <w:bottom w:val="nil"/>
              <w:right w:val="nil"/>
            </w:tcBorders>
          </w:tcPr>
          <w:p w14:paraId="12958A76" w14:textId="77777777" w:rsidR="00BA2226" w:rsidRPr="00E55FA0" w:rsidRDefault="00BA2226" w:rsidP="004448D8">
            <w:pPr>
              <w:rPr>
                <w:noProof/>
                <w:sz w:val="18"/>
                <w:szCs w:val="18"/>
              </w:rPr>
            </w:pPr>
          </w:p>
        </w:tc>
        <w:tc>
          <w:tcPr>
            <w:tcW w:w="3895" w:type="dxa"/>
            <w:tcBorders>
              <w:top w:val="single" w:sz="4" w:space="0" w:color="auto"/>
              <w:left w:val="nil"/>
              <w:bottom w:val="nil"/>
              <w:right w:val="nil"/>
            </w:tcBorders>
          </w:tcPr>
          <w:p w14:paraId="0DED9116" w14:textId="77777777" w:rsidR="00BA2226" w:rsidRDefault="00BA2226" w:rsidP="004E0A40"/>
        </w:tc>
      </w:tr>
      <w:tr w:rsidR="00026414" w14:paraId="458E0536" w14:textId="77777777" w:rsidTr="00BA2226">
        <w:trPr>
          <w:jc w:val="center"/>
        </w:trPr>
        <w:tc>
          <w:tcPr>
            <w:tcW w:w="492" w:type="dxa"/>
            <w:tcBorders>
              <w:top w:val="nil"/>
            </w:tcBorders>
          </w:tcPr>
          <w:p w14:paraId="2D0BFE24" w14:textId="77777777" w:rsidR="00026414" w:rsidRDefault="00026414" w:rsidP="004448D8">
            <w:pPr>
              <w:rPr>
                <w:sz w:val="18"/>
                <w:szCs w:val="18"/>
              </w:rPr>
            </w:pPr>
          </w:p>
          <w:p w14:paraId="4021776E" w14:textId="77777777" w:rsidR="00026414" w:rsidRDefault="00026414" w:rsidP="004448D8">
            <w:pPr>
              <w:rPr>
                <w:sz w:val="18"/>
                <w:szCs w:val="18"/>
              </w:rPr>
            </w:pPr>
          </w:p>
          <w:p w14:paraId="5EEF9452" w14:textId="77777777" w:rsidR="00026414" w:rsidRDefault="00026414" w:rsidP="004448D8">
            <w:pPr>
              <w:rPr>
                <w:sz w:val="18"/>
                <w:szCs w:val="18"/>
              </w:rPr>
            </w:pPr>
          </w:p>
          <w:p w14:paraId="2819F411" w14:textId="77777777" w:rsidR="00026414" w:rsidRDefault="00026414" w:rsidP="004448D8">
            <w:pPr>
              <w:rPr>
                <w:sz w:val="18"/>
                <w:szCs w:val="18"/>
              </w:rPr>
            </w:pPr>
          </w:p>
          <w:p w14:paraId="06B507B2" w14:textId="77777777" w:rsidR="00026414" w:rsidRPr="00E55FA0" w:rsidRDefault="00026414" w:rsidP="004448D8">
            <w:pPr>
              <w:rPr>
                <w:sz w:val="18"/>
                <w:szCs w:val="18"/>
              </w:rPr>
            </w:pPr>
            <w:r>
              <w:rPr>
                <w:sz w:val="18"/>
                <w:szCs w:val="18"/>
              </w:rPr>
              <w:t>11</w:t>
            </w:r>
          </w:p>
        </w:tc>
        <w:tc>
          <w:tcPr>
            <w:tcW w:w="1141" w:type="dxa"/>
            <w:tcBorders>
              <w:top w:val="nil"/>
            </w:tcBorders>
          </w:tcPr>
          <w:p w14:paraId="69F4F122" w14:textId="77777777" w:rsidR="00026414" w:rsidRPr="00E55FA0" w:rsidRDefault="00026414" w:rsidP="004448D8">
            <w:pPr>
              <w:rPr>
                <w:sz w:val="18"/>
                <w:szCs w:val="18"/>
              </w:rPr>
            </w:pPr>
            <w:r w:rsidRPr="00E55FA0">
              <w:rPr>
                <w:sz w:val="18"/>
                <w:szCs w:val="18"/>
              </w:rPr>
              <w:t>Results page</w:t>
            </w:r>
          </w:p>
        </w:tc>
        <w:tc>
          <w:tcPr>
            <w:tcW w:w="6516" w:type="dxa"/>
            <w:tcBorders>
              <w:top w:val="nil"/>
            </w:tcBorders>
          </w:tcPr>
          <w:p w14:paraId="74D38B67" w14:textId="77777777" w:rsidR="00026414" w:rsidRPr="00E55FA0" w:rsidRDefault="00026414" w:rsidP="004448D8">
            <w:pPr>
              <w:rPr>
                <w:noProof/>
                <w:sz w:val="18"/>
                <w:szCs w:val="18"/>
              </w:rPr>
            </w:pPr>
          </w:p>
          <w:p w14:paraId="7297D764" w14:textId="77777777" w:rsidR="00026414" w:rsidRPr="00E55FA0" w:rsidRDefault="00026414" w:rsidP="004448D8">
            <w:pPr>
              <w:rPr>
                <w:noProof/>
                <w:sz w:val="18"/>
                <w:szCs w:val="18"/>
              </w:rPr>
            </w:pPr>
            <w:r w:rsidRPr="00E55FA0">
              <w:rPr>
                <w:noProof/>
                <w:sz w:val="18"/>
                <w:szCs w:val="18"/>
              </w:rPr>
              <w:drawing>
                <wp:inline distT="0" distB="0" distL="0" distR="0" wp14:anchorId="2F0ED6A8" wp14:editId="674DB908">
                  <wp:extent cx="3970550" cy="202440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5865" r="17329" b="3596"/>
                          <a:stretch/>
                        </pic:blipFill>
                        <pic:spPr bwMode="auto">
                          <a:xfrm>
                            <a:off x="0" y="0"/>
                            <a:ext cx="4005363" cy="2042157"/>
                          </a:xfrm>
                          <a:prstGeom prst="rect">
                            <a:avLst/>
                          </a:prstGeom>
                          <a:ln>
                            <a:noFill/>
                          </a:ln>
                          <a:extLst>
                            <a:ext uri="{53640926-AAD7-44D8-BBD7-CCE9431645EC}">
                              <a14:shadowObscured xmlns:a14="http://schemas.microsoft.com/office/drawing/2010/main"/>
                            </a:ext>
                          </a:extLst>
                        </pic:spPr>
                      </pic:pic>
                    </a:graphicData>
                  </a:graphic>
                </wp:inline>
              </w:drawing>
            </w:r>
          </w:p>
          <w:p w14:paraId="462F0399" w14:textId="77777777" w:rsidR="00026414" w:rsidRPr="00E55FA0" w:rsidRDefault="00026414" w:rsidP="004448D8">
            <w:pPr>
              <w:rPr>
                <w:noProof/>
                <w:sz w:val="18"/>
                <w:szCs w:val="18"/>
              </w:rPr>
            </w:pPr>
          </w:p>
          <w:p w14:paraId="14A9F08F" w14:textId="77777777" w:rsidR="00026414" w:rsidRPr="00E55FA0" w:rsidRDefault="00026414" w:rsidP="004448D8">
            <w:pPr>
              <w:rPr>
                <w:noProof/>
                <w:sz w:val="18"/>
                <w:szCs w:val="18"/>
              </w:rPr>
            </w:pPr>
            <w:r w:rsidRPr="00E55FA0">
              <w:rPr>
                <w:noProof/>
                <w:sz w:val="18"/>
                <w:szCs w:val="18"/>
              </w:rPr>
              <w:drawing>
                <wp:inline distT="0" distB="0" distL="0" distR="0" wp14:anchorId="2BC0451E" wp14:editId="0A28683E">
                  <wp:extent cx="3994999" cy="2041216"/>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5681" r="17842" b="4148"/>
                          <a:stretch/>
                        </pic:blipFill>
                        <pic:spPr bwMode="auto">
                          <a:xfrm>
                            <a:off x="0" y="0"/>
                            <a:ext cx="4034971" cy="2061639"/>
                          </a:xfrm>
                          <a:prstGeom prst="rect">
                            <a:avLst/>
                          </a:prstGeom>
                          <a:ln>
                            <a:noFill/>
                          </a:ln>
                          <a:extLst>
                            <a:ext uri="{53640926-AAD7-44D8-BBD7-CCE9431645EC}">
                              <a14:shadowObscured xmlns:a14="http://schemas.microsoft.com/office/drawing/2010/main"/>
                            </a:ext>
                          </a:extLst>
                        </pic:spPr>
                      </pic:pic>
                    </a:graphicData>
                  </a:graphic>
                </wp:inline>
              </w:drawing>
            </w:r>
          </w:p>
        </w:tc>
        <w:tc>
          <w:tcPr>
            <w:tcW w:w="3895" w:type="dxa"/>
            <w:tcBorders>
              <w:top w:val="nil"/>
            </w:tcBorders>
          </w:tcPr>
          <w:p w14:paraId="567E479C" w14:textId="7294D55C" w:rsidR="00026414" w:rsidRDefault="00561415" w:rsidP="004448D8">
            <w:r>
              <w:t xml:space="preserve">The results collected previously will be analysed based </w:t>
            </w:r>
            <w:r w:rsidR="00B85ACE">
              <w:t>on our trained model and displays a results page.</w:t>
            </w:r>
          </w:p>
        </w:tc>
      </w:tr>
    </w:tbl>
    <w:p w14:paraId="0E1DA9B4" w14:textId="60922B1D" w:rsidR="00A224D4" w:rsidRDefault="00C83524" w:rsidP="00C83524">
      <w:pPr>
        <w:jc w:val="center"/>
        <w:rPr>
          <w:i/>
          <w:iCs/>
          <w:sz w:val="16"/>
          <w:szCs w:val="16"/>
          <w:u w:val="single"/>
        </w:rPr>
      </w:pPr>
      <w:r>
        <w:rPr>
          <w:i/>
          <w:iCs/>
          <w:sz w:val="16"/>
          <w:szCs w:val="16"/>
          <w:u w:val="single"/>
        </w:rPr>
        <w:t>Table</w:t>
      </w:r>
      <w:r w:rsidRPr="006A4B0B">
        <w:rPr>
          <w:i/>
          <w:iCs/>
          <w:sz w:val="16"/>
          <w:szCs w:val="16"/>
          <w:u w:val="single"/>
        </w:rPr>
        <w:t xml:space="preserve"> </w:t>
      </w:r>
      <w:r>
        <w:rPr>
          <w:i/>
          <w:iCs/>
          <w:sz w:val="16"/>
          <w:szCs w:val="16"/>
          <w:u w:val="single"/>
        </w:rPr>
        <w:t>1</w:t>
      </w:r>
      <w:r w:rsidRPr="006A4B0B">
        <w:rPr>
          <w:i/>
          <w:iCs/>
          <w:sz w:val="16"/>
          <w:szCs w:val="16"/>
          <w:u w:val="single"/>
        </w:rPr>
        <w:t xml:space="preserve">: </w:t>
      </w:r>
      <w:r>
        <w:rPr>
          <w:i/>
          <w:iCs/>
          <w:sz w:val="16"/>
          <w:szCs w:val="16"/>
          <w:u w:val="single"/>
        </w:rPr>
        <w:t>Depicting the questionnaire flow</w:t>
      </w:r>
    </w:p>
    <w:p w14:paraId="628CE022" w14:textId="517F6812" w:rsidR="00934867" w:rsidRPr="00934867" w:rsidRDefault="00934867" w:rsidP="00934867"/>
    <w:p w14:paraId="1FC84DB6" w14:textId="625A0A6B" w:rsidR="00934867" w:rsidRPr="00934867" w:rsidRDefault="00934867" w:rsidP="00934867"/>
    <w:p w14:paraId="78D6A321" w14:textId="77777777" w:rsidR="00934867" w:rsidRDefault="00934867" w:rsidP="00934867">
      <w:pPr>
        <w:rPr>
          <w:i/>
          <w:iCs/>
          <w:sz w:val="16"/>
          <w:szCs w:val="16"/>
          <w:u w:val="single"/>
        </w:rPr>
        <w:sectPr w:rsidR="00934867" w:rsidSect="005E190B">
          <w:footerReference w:type="default" r:id="rId34"/>
          <w:pgSz w:w="16838" w:h="11906" w:orient="landscape"/>
          <w:pgMar w:top="1440" w:right="1440" w:bottom="1440" w:left="1440" w:header="708" w:footer="708" w:gutter="0"/>
          <w:pgNumType w:start="0"/>
          <w:cols w:space="708"/>
          <w:titlePg/>
          <w:docGrid w:linePitch="360"/>
        </w:sectPr>
      </w:pPr>
    </w:p>
    <w:p w14:paraId="334E99C4" w14:textId="5DA40813" w:rsidR="00934867" w:rsidRDefault="00934867" w:rsidP="00934867">
      <w:pPr>
        <w:rPr>
          <w:i/>
          <w:iCs/>
          <w:sz w:val="16"/>
          <w:szCs w:val="16"/>
          <w:u w:val="single"/>
        </w:rPr>
      </w:pPr>
    </w:p>
    <w:p w14:paraId="1A9D4241" w14:textId="275E7382" w:rsidR="00FE1914" w:rsidRDefault="00FE1914" w:rsidP="002D5560">
      <w:pPr>
        <w:pStyle w:val="Heading1"/>
      </w:pPr>
      <w:bookmarkStart w:id="8" w:name="_Toc70252532"/>
      <w:r>
        <w:t>FAQ Chatbot</w:t>
      </w:r>
      <w:bookmarkEnd w:id="8"/>
    </w:p>
    <w:p w14:paraId="6D821731" w14:textId="5D205950" w:rsidR="00144740" w:rsidRDefault="00144740" w:rsidP="00144740">
      <w:r>
        <w:t xml:space="preserve">The chat bot uses the previously scrapped data to </w:t>
      </w:r>
      <w:r w:rsidR="009A0E7F">
        <w:t xml:space="preserve">display the latest and relevant information pertaining to Covid-19 and </w:t>
      </w:r>
      <w:r w:rsidR="000766C9">
        <w:t>the event.</w:t>
      </w:r>
      <w:r w:rsidR="002355E4">
        <w:t xml:space="preserve"> Users will be able to use the chat bot by navigating to the FAQ bot tab in the top right and key in their questions in the </w:t>
      </w:r>
      <w:r w:rsidR="006E389C">
        <w:t>space provided.</w:t>
      </w:r>
    </w:p>
    <w:p w14:paraId="3D0F47B3" w14:textId="0E3E7E9D" w:rsidR="006E389C" w:rsidRDefault="006E389C" w:rsidP="00144740"/>
    <w:p w14:paraId="3B41EEE1" w14:textId="77777777" w:rsidR="006E389C" w:rsidRDefault="006E389C" w:rsidP="00144740">
      <w:pPr>
        <w:rPr>
          <w:noProof/>
        </w:rPr>
      </w:pPr>
    </w:p>
    <w:p w14:paraId="0E8C05AF" w14:textId="35C75CA8" w:rsidR="006E389C" w:rsidRDefault="006E389C" w:rsidP="006E389C">
      <w:pPr>
        <w:jc w:val="center"/>
      </w:pPr>
      <w:r>
        <w:rPr>
          <w:noProof/>
        </w:rPr>
        <w:drawing>
          <wp:inline distT="0" distB="0" distL="0" distR="0" wp14:anchorId="25E77972" wp14:editId="31EDB934">
            <wp:extent cx="4722918" cy="2430134"/>
            <wp:effectExtent l="0" t="0" r="1905"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5499" r="17586" b="3413"/>
                    <a:stretch/>
                  </pic:blipFill>
                  <pic:spPr bwMode="auto">
                    <a:xfrm>
                      <a:off x="0" y="0"/>
                      <a:ext cx="4723585" cy="2430477"/>
                    </a:xfrm>
                    <a:prstGeom prst="rect">
                      <a:avLst/>
                    </a:prstGeom>
                    <a:ln>
                      <a:noFill/>
                    </a:ln>
                    <a:extLst>
                      <a:ext uri="{53640926-AAD7-44D8-BBD7-CCE9431645EC}">
                        <a14:shadowObscured xmlns:a14="http://schemas.microsoft.com/office/drawing/2010/main"/>
                      </a:ext>
                    </a:extLst>
                  </pic:spPr>
                </pic:pic>
              </a:graphicData>
            </a:graphic>
          </wp:inline>
        </w:drawing>
      </w:r>
    </w:p>
    <w:p w14:paraId="0F4645E9" w14:textId="4300C7DD" w:rsidR="006E389C" w:rsidRPr="000423C0" w:rsidRDefault="006E389C" w:rsidP="006E389C">
      <w:pPr>
        <w:jc w:val="center"/>
        <w:rPr>
          <w:i/>
          <w:iCs/>
          <w:sz w:val="16"/>
          <w:szCs w:val="16"/>
          <w:u w:val="single"/>
        </w:rPr>
      </w:pPr>
      <w:r w:rsidRPr="006A4B0B">
        <w:rPr>
          <w:i/>
          <w:iCs/>
          <w:sz w:val="16"/>
          <w:szCs w:val="16"/>
          <w:u w:val="single"/>
        </w:rPr>
        <w:t xml:space="preserve">Image </w:t>
      </w:r>
      <w:r w:rsidR="00FC40E4">
        <w:rPr>
          <w:i/>
          <w:iCs/>
          <w:sz w:val="16"/>
          <w:szCs w:val="16"/>
          <w:u w:val="single"/>
        </w:rPr>
        <w:t>4</w:t>
      </w:r>
      <w:r w:rsidRPr="006A4B0B">
        <w:rPr>
          <w:i/>
          <w:iCs/>
          <w:sz w:val="16"/>
          <w:szCs w:val="16"/>
          <w:u w:val="single"/>
        </w:rPr>
        <w:t xml:space="preserve">: </w:t>
      </w:r>
      <w:r w:rsidR="00DF7C92">
        <w:rPr>
          <w:i/>
          <w:iCs/>
          <w:sz w:val="16"/>
          <w:szCs w:val="16"/>
          <w:u w:val="single"/>
        </w:rPr>
        <w:t xml:space="preserve">Chatbot replying to </w:t>
      </w:r>
      <w:proofErr w:type="spellStart"/>
      <w:r w:rsidR="00DF7C92">
        <w:rPr>
          <w:i/>
          <w:iCs/>
          <w:sz w:val="16"/>
          <w:szCs w:val="16"/>
          <w:u w:val="single"/>
        </w:rPr>
        <w:t>covid</w:t>
      </w:r>
      <w:proofErr w:type="spellEnd"/>
      <w:r w:rsidR="00DF7C92">
        <w:rPr>
          <w:i/>
          <w:iCs/>
          <w:sz w:val="16"/>
          <w:szCs w:val="16"/>
          <w:u w:val="single"/>
        </w:rPr>
        <w:t xml:space="preserve"> related questions</w:t>
      </w:r>
    </w:p>
    <w:p w14:paraId="3C3A78CA" w14:textId="77777777" w:rsidR="006E389C" w:rsidRDefault="006E389C" w:rsidP="006E389C">
      <w:pPr>
        <w:jc w:val="center"/>
      </w:pPr>
    </w:p>
    <w:p w14:paraId="6E6E04F4" w14:textId="1AAAFBCD" w:rsidR="005A63CF" w:rsidRDefault="00EF66CD" w:rsidP="00144740">
      <w:r>
        <w:t xml:space="preserve">As our solution is </w:t>
      </w:r>
      <w:proofErr w:type="gramStart"/>
      <w:r>
        <w:t>dynamic</w:t>
      </w:r>
      <w:proofErr w:type="gramEnd"/>
      <w:r>
        <w:t xml:space="preserve"> </w:t>
      </w:r>
      <w:r w:rsidR="000660CF">
        <w:t>we are able to change the events content to suit each individual event. For demonstration purposes, we are using a Westlife concert as an example.</w:t>
      </w:r>
    </w:p>
    <w:p w14:paraId="3404F986" w14:textId="3DE568C4" w:rsidR="000660CF" w:rsidRDefault="000660CF" w:rsidP="00144740"/>
    <w:p w14:paraId="5CFBE6EC" w14:textId="77777777" w:rsidR="000660CF" w:rsidRDefault="000660CF" w:rsidP="00144740">
      <w:pPr>
        <w:rPr>
          <w:noProof/>
        </w:rPr>
      </w:pPr>
    </w:p>
    <w:p w14:paraId="24F0EDF0" w14:textId="0D9222CE" w:rsidR="000660CF" w:rsidRDefault="000660CF" w:rsidP="000660CF">
      <w:pPr>
        <w:jc w:val="center"/>
      </w:pPr>
      <w:r>
        <w:rPr>
          <w:noProof/>
        </w:rPr>
        <w:drawing>
          <wp:inline distT="0" distB="0" distL="0" distR="0" wp14:anchorId="2E39CC18" wp14:editId="62B6B4C1">
            <wp:extent cx="4722920" cy="2439915"/>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5132" r="17586" b="3413"/>
                    <a:stretch/>
                  </pic:blipFill>
                  <pic:spPr bwMode="auto">
                    <a:xfrm>
                      <a:off x="0" y="0"/>
                      <a:ext cx="4723585" cy="2440259"/>
                    </a:xfrm>
                    <a:prstGeom prst="rect">
                      <a:avLst/>
                    </a:prstGeom>
                    <a:ln>
                      <a:noFill/>
                    </a:ln>
                    <a:extLst>
                      <a:ext uri="{53640926-AAD7-44D8-BBD7-CCE9431645EC}">
                        <a14:shadowObscured xmlns:a14="http://schemas.microsoft.com/office/drawing/2010/main"/>
                      </a:ext>
                    </a:extLst>
                  </pic:spPr>
                </pic:pic>
              </a:graphicData>
            </a:graphic>
          </wp:inline>
        </w:drawing>
      </w:r>
    </w:p>
    <w:p w14:paraId="58B1FEC7" w14:textId="20F2D57C" w:rsidR="00604811" w:rsidRPr="000423C0" w:rsidRDefault="00604811" w:rsidP="00604811">
      <w:pPr>
        <w:jc w:val="center"/>
        <w:rPr>
          <w:i/>
          <w:iCs/>
          <w:sz w:val="16"/>
          <w:szCs w:val="16"/>
          <w:u w:val="single"/>
        </w:rPr>
      </w:pPr>
      <w:r w:rsidRPr="006A4B0B">
        <w:rPr>
          <w:i/>
          <w:iCs/>
          <w:sz w:val="16"/>
          <w:szCs w:val="16"/>
          <w:u w:val="single"/>
        </w:rPr>
        <w:t xml:space="preserve">Image </w:t>
      </w:r>
      <w:r w:rsidR="00EA5B3D">
        <w:rPr>
          <w:i/>
          <w:iCs/>
          <w:sz w:val="16"/>
          <w:szCs w:val="16"/>
          <w:u w:val="single"/>
        </w:rPr>
        <w:t>5</w:t>
      </w:r>
      <w:r w:rsidRPr="006A4B0B">
        <w:rPr>
          <w:i/>
          <w:iCs/>
          <w:sz w:val="16"/>
          <w:szCs w:val="16"/>
          <w:u w:val="single"/>
        </w:rPr>
        <w:t xml:space="preserve">: </w:t>
      </w:r>
      <w:r>
        <w:rPr>
          <w:i/>
          <w:iCs/>
          <w:sz w:val="16"/>
          <w:szCs w:val="16"/>
          <w:u w:val="single"/>
        </w:rPr>
        <w:t xml:space="preserve">Chatbot replying to </w:t>
      </w:r>
      <w:r w:rsidR="00EA5B3D">
        <w:rPr>
          <w:i/>
          <w:iCs/>
          <w:sz w:val="16"/>
          <w:szCs w:val="16"/>
          <w:u w:val="single"/>
        </w:rPr>
        <w:t>events</w:t>
      </w:r>
      <w:r>
        <w:rPr>
          <w:i/>
          <w:iCs/>
          <w:sz w:val="16"/>
          <w:szCs w:val="16"/>
          <w:u w:val="single"/>
        </w:rPr>
        <w:t xml:space="preserve"> questions</w:t>
      </w:r>
    </w:p>
    <w:p w14:paraId="3A4DE0B3" w14:textId="77777777" w:rsidR="00604811" w:rsidRPr="00144740" w:rsidRDefault="00604811" w:rsidP="000660CF">
      <w:pPr>
        <w:jc w:val="center"/>
      </w:pPr>
    </w:p>
    <w:sectPr w:rsidR="00604811" w:rsidRPr="00144740" w:rsidSect="00934867">
      <w:footerReference w:type="first" r:id="rId3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0C8B4B" w14:textId="77777777" w:rsidR="003D3124" w:rsidRDefault="003D3124" w:rsidP="00C120DD">
      <w:pPr>
        <w:spacing w:after="0" w:line="240" w:lineRule="auto"/>
      </w:pPr>
      <w:r>
        <w:separator/>
      </w:r>
    </w:p>
  </w:endnote>
  <w:endnote w:type="continuationSeparator" w:id="0">
    <w:p w14:paraId="6C88AE2C" w14:textId="77777777" w:rsidR="003D3124" w:rsidRDefault="003D3124" w:rsidP="00C120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STFangsong">
    <w:altName w:val="华文仿宋"/>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68286724"/>
      <w:docPartObj>
        <w:docPartGallery w:val="Page Numbers (Bottom of Page)"/>
        <w:docPartUnique/>
      </w:docPartObj>
    </w:sdtPr>
    <w:sdtEndPr/>
    <w:sdtContent>
      <w:p w14:paraId="28DC6099" w14:textId="2C65C4BD" w:rsidR="00772120" w:rsidRDefault="00772120">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3E3A769" w14:textId="77777777" w:rsidR="00772120" w:rsidRDefault="007721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3956611"/>
      <w:docPartObj>
        <w:docPartGallery w:val="Page Numbers (Bottom of Page)"/>
        <w:docPartUnique/>
      </w:docPartObj>
    </w:sdtPr>
    <w:sdtEndPr/>
    <w:sdtContent>
      <w:p w14:paraId="3A58DA6B" w14:textId="5CCA11CA" w:rsidR="00772120" w:rsidRDefault="00772120" w:rsidP="00772120">
        <w:pPr>
          <w:pStyle w:val="Footer"/>
          <w:jc w:val="right"/>
        </w:pPr>
        <w:r>
          <w:t xml:space="preserve">Page | 5 </w:t>
        </w:r>
      </w:p>
    </w:sdtContent>
  </w:sdt>
  <w:p w14:paraId="5BE8CEB6" w14:textId="77777777" w:rsidR="00772120" w:rsidRDefault="007721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9433742"/>
      <w:docPartObj>
        <w:docPartGallery w:val="Page Numbers (Bottom of Page)"/>
        <w:docPartUnique/>
      </w:docPartObj>
    </w:sdtPr>
    <w:sdtEndPr/>
    <w:sdtContent>
      <w:p w14:paraId="2160872F" w14:textId="23614D24" w:rsidR="00FE7E05" w:rsidRDefault="00FE7E05">
        <w:pPr>
          <w:pStyle w:val="Footer"/>
          <w:jc w:val="right"/>
        </w:pPr>
        <w:r>
          <w:t>Page | 10</w:t>
        </w:r>
      </w:p>
    </w:sdtContent>
  </w:sdt>
  <w:p w14:paraId="0F2EE80D" w14:textId="77777777" w:rsidR="00FE7E05" w:rsidRDefault="00FE7E0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4106525"/>
      <w:docPartObj>
        <w:docPartGallery w:val="Page Numbers (Bottom of Page)"/>
        <w:docPartUnique/>
      </w:docPartObj>
    </w:sdtPr>
    <w:sdtEndPr/>
    <w:sdtContent>
      <w:p w14:paraId="72B4D0C2" w14:textId="3B80254C" w:rsidR="00FE7E05" w:rsidRDefault="00FE7E05" w:rsidP="00772120">
        <w:pPr>
          <w:pStyle w:val="Footer"/>
          <w:jc w:val="right"/>
        </w:pPr>
        <w:r>
          <w:t>Page | 11</w:t>
        </w:r>
      </w:p>
    </w:sdtContent>
  </w:sdt>
  <w:p w14:paraId="1DB99D5D" w14:textId="77777777" w:rsidR="00FE7E05" w:rsidRDefault="00FE7E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44C35C" w14:textId="77777777" w:rsidR="003D3124" w:rsidRDefault="003D3124" w:rsidP="00C120DD">
      <w:pPr>
        <w:spacing w:after="0" w:line="240" w:lineRule="auto"/>
      </w:pPr>
      <w:r>
        <w:separator/>
      </w:r>
    </w:p>
  </w:footnote>
  <w:footnote w:type="continuationSeparator" w:id="0">
    <w:p w14:paraId="3F0BFE7F" w14:textId="77777777" w:rsidR="003D3124" w:rsidRDefault="003D3124" w:rsidP="00C120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shd w:val="clear" w:color="auto" w:fill="DD8047" w:themeFill="accent2"/>
      <w:tblCellMar>
        <w:top w:w="115" w:type="dxa"/>
        <w:left w:w="115" w:type="dxa"/>
        <w:bottom w:w="115" w:type="dxa"/>
        <w:right w:w="115" w:type="dxa"/>
      </w:tblCellMar>
      <w:tblLook w:val="04A0" w:firstRow="1" w:lastRow="0" w:firstColumn="1" w:lastColumn="0" w:noHBand="0" w:noVBand="1"/>
    </w:tblPr>
    <w:tblGrid>
      <w:gridCol w:w="360"/>
      <w:gridCol w:w="8666"/>
    </w:tblGrid>
    <w:tr w:rsidR="00C120DD" w14:paraId="7EC24355" w14:textId="77777777" w:rsidTr="001F7D37">
      <w:trPr>
        <w:jc w:val="center"/>
      </w:trPr>
      <w:tc>
        <w:tcPr>
          <w:tcW w:w="0" w:type="auto"/>
          <w:shd w:val="clear" w:color="auto" w:fill="56BCA4"/>
          <w:vAlign w:val="center"/>
        </w:tcPr>
        <w:p w14:paraId="3E8C05C6" w14:textId="77777777" w:rsidR="00C120DD" w:rsidRDefault="00C120DD">
          <w:pPr>
            <w:pStyle w:val="Header"/>
            <w:rPr>
              <w:caps/>
              <w:color w:val="FFFFFF" w:themeColor="background1"/>
            </w:rPr>
          </w:pPr>
        </w:p>
      </w:tc>
      <w:tc>
        <w:tcPr>
          <w:tcW w:w="0" w:type="auto"/>
          <w:shd w:val="clear" w:color="auto" w:fill="56BCA4"/>
          <w:vAlign w:val="center"/>
        </w:tcPr>
        <w:p w14:paraId="1CC64E9B" w14:textId="48C02315" w:rsidR="00C120DD" w:rsidRDefault="00C120DD">
          <w:pPr>
            <w:pStyle w:val="Header"/>
            <w:jc w:val="right"/>
            <w:rPr>
              <w:caps/>
              <w:color w:val="FFFFFF" w:themeColor="background1"/>
            </w:rPr>
          </w:pPr>
          <w:r>
            <w:rPr>
              <w:caps/>
              <w:color w:val="FFFFFF" w:themeColor="background1"/>
            </w:rPr>
            <w:t xml:space="preserve"> </w:t>
          </w:r>
          <w:sdt>
            <w:sdtPr>
              <w:rPr>
                <w:caps/>
                <w:color w:val="FFFFFF" w:themeColor="background1"/>
              </w:rPr>
              <w:alias w:val="Title"/>
              <w:tag w:val=""/>
              <w:id w:val="-773790484"/>
              <w:placeholder>
                <w:docPart w:val="8965DB2A58A2431E851AFF600AF67A4F"/>
              </w:placeholder>
              <w:dataBinding w:prefixMappings="xmlns:ns0='http://purl.org/dc/elements/1.1/' xmlns:ns1='http://schemas.openxmlformats.org/package/2006/metadata/core-properties' " w:xpath="/ns1:coreProperties[1]/ns0:title[1]" w:storeItemID="{6C3C8BC8-F283-45AE-878A-BAB7291924A1}"/>
              <w:text/>
            </w:sdtPr>
            <w:sdtEndPr/>
            <w:sdtContent>
              <w:r w:rsidR="00E2200A">
                <w:rPr>
                  <w:caps/>
                  <w:color w:val="FFFFFF" w:themeColor="background1"/>
                </w:rPr>
                <w:t>Graduate Certificate in Intelligent Reasoning Systems</w:t>
              </w:r>
            </w:sdtContent>
          </w:sdt>
        </w:p>
      </w:tc>
    </w:tr>
  </w:tbl>
  <w:p w14:paraId="701570EC" w14:textId="77777777" w:rsidR="00C120DD" w:rsidRDefault="00C120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shd w:val="clear" w:color="auto" w:fill="56BCA4"/>
      <w:tblCellMar>
        <w:top w:w="115" w:type="dxa"/>
        <w:left w:w="115" w:type="dxa"/>
        <w:bottom w:w="115" w:type="dxa"/>
        <w:right w:w="115" w:type="dxa"/>
      </w:tblCellMar>
      <w:tblLook w:val="04A0" w:firstRow="1" w:lastRow="0" w:firstColumn="1" w:lastColumn="0" w:noHBand="0" w:noVBand="1"/>
    </w:tblPr>
    <w:tblGrid>
      <w:gridCol w:w="360"/>
      <w:gridCol w:w="8666"/>
    </w:tblGrid>
    <w:tr w:rsidR="003C1566" w14:paraId="5ABD10B9" w14:textId="77777777" w:rsidTr="007456AE">
      <w:trPr>
        <w:jc w:val="center"/>
      </w:trPr>
      <w:tc>
        <w:tcPr>
          <w:tcW w:w="0" w:type="auto"/>
          <w:shd w:val="clear" w:color="auto" w:fill="56BCA4"/>
          <w:vAlign w:val="center"/>
        </w:tcPr>
        <w:p w14:paraId="4150A373" w14:textId="77777777" w:rsidR="00026414" w:rsidRDefault="00026414" w:rsidP="00026414">
          <w:pPr>
            <w:pStyle w:val="Header"/>
            <w:rPr>
              <w:caps/>
              <w:color w:val="FFFFFF" w:themeColor="background1"/>
            </w:rPr>
          </w:pPr>
        </w:p>
      </w:tc>
      <w:tc>
        <w:tcPr>
          <w:tcW w:w="0" w:type="auto"/>
          <w:shd w:val="clear" w:color="auto" w:fill="56BCA4"/>
          <w:vAlign w:val="center"/>
        </w:tcPr>
        <w:p w14:paraId="4D9B529C" w14:textId="18137BBA" w:rsidR="00026414" w:rsidRDefault="00026414" w:rsidP="00026414">
          <w:pPr>
            <w:pStyle w:val="Header"/>
            <w:jc w:val="right"/>
            <w:rPr>
              <w:caps/>
              <w:color w:val="FFFFFF" w:themeColor="background1"/>
            </w:rPr>
          </w:pPr>
          <w:r w:rsidRPr="007456AE">
            <w:rPr>
              <w:caps/>
              <w:color w:val="FFFFFF" w:themeColor="background1"/>
            </w:rPr>
            <w:t xml:space="preserve"> </w:t>
          </w:r>
          <w:sdt>
            <w:sdtPr>
              <w:rPr>
                <w:caps/>
                <w:color w:val="FFFFFF" w:themeColor="background1"/>
              </w:rPr>
              <w:alias w:val="Title"/>
              <w:tag w:val=""/>
              <w:id w:val="1267580924"/>
              <w:placeholder>
                <w:docPart w:val="546561303B9C45E2ACB78AB363C6B2F0"/>
              </w:placeholder>
              <w:dataBinding w:prefixMappings="xmlns:ns0='http://purl.org/dc/elements/1.1/' xmlns:ns1='http://schemas.openxmlformats.org/package/2006/metadata/core-properties' " w:xpath="/ns1:coreProperties[1]/ns0:title[1]" w:storeItemID="{6C3C8BC8-F283-45AE-878A-BAB7291924A1}"/>
              <w:text/>
            </w:sdtPr>
            <w:sdtEndPr/>
            <w:sdtContent>
              <w:r w:rsidR="00E2200A">
                <w:rPr>
                  <w:caps/>
                  <w:color w:val="FFFFFF" w:themeColor="background1"/>
                </w:rPr>
                <w:t>Graduate Certificate in Intelligent Reasoning Systems</w:t>
              </w:r>
            </w:sdtContent>
          </w:sdt>
        </w:p>
      </w:tc>
    </w:tr>
  </w:tbl>
  <w:p w14:paraId="05AC9C44" w14:textId="77777777" w:rsidR="00026414" w:rsidRDefault="00026414" w:rsidP="00D473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91508"/>
    <w:multiLevelType w:val="hybridMultilevel"/>
    <w:tmpl w:val="BB6A43A0"/>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1804179E"/>
    <w:multiLevelType w:val="hybridMultilevel"/>
    <w:tmpl w:val="BB6A43A0"/>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26E01AE9"/>
    <w:multiLevelType w:val="hybridMultilevel"/>
    <w:tmpl w:val="BB6A43A0"/>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28697201"/>
    <w:multiLevelType w:val="hybridMultilevel"/>
    <w:tmpl w:val="BB6A43A0"/>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28F03A49"/>
    <w:multiLevelType w:val="hybridMultilevel"/>
    <w:tmpl w:val="BB6A43A0"/>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30956DDD"/>
    <w:multiLevelType w:val="hybridMultilevel"/>
    <w:tmpl w:val="2A60082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3F2F2815"/>
    <w:multiLevelType w:val="hybridMultilevel"/>
    <w:tmpl w:val="BB6A43A0"/>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4F8438E3"/>
    <w:multiLevelType w:val="hybridMultilevel"/>
    <w:tmpl w:val="1290A4F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5B756E3C"/>
    <w:multiLevelType w:val="hybridMultilevel"/>
    <w:tmpl w:val="BB6A43A0"/>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7B3B684B"/>
    <w:multiLevelType w:val="hybridMultilevel"/>
    <w:tmpl w:val="BB6A43A0"/>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7D445D16"/>
    <w:multiLevelType w:val="hybridMultilevel"/>
    <w:tmpl w:val="BB6A43A0"/>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7EE27566"/>
    <w:multiLevelType w:val="hybridMultilevel"/>
    <w:tmpl w:val="BB6A43A0"/>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7FB342E2"/>
    <w:multiLevelType w:val="hybridMultilevel"/>
    <w:tmpl w:val="BB6A43A0"/>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7"/>
  </w:num>
  <w:num w:numId="2">
    <w:abstractNumId w:val="5"/>
  </w:num>
  <w:num w:numId="3">
    <w:abstractNumId w:val="10"/>
  </w:num>
  <w:num w:numId="4">
    <w:abstractNumId w:val="12"/>
  </w:num>
  <w:num w:numId="5">
    <w:abstractNumId w:val="1"/>
  </w:num>
  <w:num w:numId="6">
    <w:abstractNumId w:val="6"/>
  </w:num>
  <w:num w:numId="7">
    <w:abstractNumId w:val="4"/>
  </w:num>
  <w:num w:numId="8">
    <w:abstractNumId w:val="0"/>
  </w:num>
  <w:num w:numId="9">
    <w:abstractNumId w:val="8"/>
  </w:num>
  <w:num w:numId="10">
    <w:abstractNumId w:val="3"/>
  </w:num>
  <w:num w:numId="11">
    <w:abstractNumId w:val="9"/>
  </w:num>
  <w:num w:numId="12">
    <w:abstractNumId w:val="11"/>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NLc0MzYwtDAzNTJW0lEKTi0uzszPAykwrAUADiJq5SwAAAA="/>
  </w:docVars>
  <w:rsids>
    <w:rsidRoot w:val="00C120DD"/>
    <w:rsid w:val="0000512C"/>
    <w:rsid w:val="000059E1"/>
    <w:rsid w:val="00014ECA"/>
    <w:rsid w:val="00026414"/>
    <w:rsid w:val="00027103"/>
    <w:rsid w:val="000423C0"/>
    <w:rsid w:val="00052126"/>
    <w:rsid w:val="000660CF"/>
    <w:rsid w:val="000766C9"/>
    <w:rsid w:val="000A3DE7"/>
    <w:rsid w:val="000D1EDE"/>
    <w:rsid w:val="000F1418"/>
    <w:rsid w:val="000F4D4E"/>
    <w:rsid w:val="0011255B"/>
    <w:rsid w:val="00144740"/>
    <w:rsid w:val="00184017"/>
    <w:rsid w:val="001852D4"/>
    <w:rsid w:val="001B3477"/>
    <w:rsid w:val="001C0056"/>
    <w:rsid w:val="001F7D37"/>
    <w:rsid w:val="002006A9"/>
    <w:rsid w:val="002355E4"/>
    <w:rsid w:val="0029207E"/>
    <w:rsid w:val="002D5560"/>
    <w:rsid w:val="002D5B4B"/>
    <w:rsid w:val="003118F3"/>
    <w:rsid w:val="003278E5"/>
    <w:rsid w:val="0033431E"/>
    <w:rsid w:val="0038521E"/>
    <w:rsid w:val="0038612E"/>
    <w:rsid w:val="003A4228"/>
    <w:rsid w:val="003D3124"/>
    <w:rsid w:val="003E3879"/>
    <w:rsid w:val="003E5AF2"/>
    <w:rsid w:val="003F79BB"/>
    <w:rsid w:val="00443862"/>
    <w:rsid w:val="004461B6"/>
    <w:rsid w:val="00460C2E"/>
    <w:rsid w:val="00465D0A"/>
    <w:rsid w:val="00486804"/>
    <w:rsid w:val="004A5DA9"/>
    <w:rsid w:val="004E0A40"/>
    <w:rsid w:val="004E7CFD"/>
    <w:rsid w:val="00555229"/>
    <w:rsid w:val="00561415"/>
    <w:rsid w:val="005A63CF"/>
    <w:rsid w:val="005E190B"/>
    <w:rsid w:val="00604811"/>
    <w:rsid w:val="006351B0"/>
    <w:rsid w:val="00662890"/>
    <w:rsid w:val="00686DA8"/>
    <w:rsid w:val="006A4B0B"/>
    <w:rsid w:val="006B4052"/>
    <w:rsid w:val="006B514F"/>
    <w:rsid w:val="006D435D"/>
    <w:rsid w:val="006E389C"/>
    <w:rsid w:val="007456AE"/>
    <w:rsid w:val="00772120"/>
    <w:rsid w:val="007D5904"/>
    <w:rsid w:val="007E5094"/>
    <w:rsid w:val="0082043C"/>
    <w:rsid w:val="008218E5"/>
    <w:rsid w:val="00822914"/>
    <w:rsid w:val="0085127D"/>
    <w:rsid w:val="00890B0C"/>
    <w:rsid w:val="008A201E"/>
    <w:rsid w:val="008A24BF"/>
    <w:rsid w:val="008C28C2"/>
    <w:rsid w:val="008F36B9"/>
    <w:rsid w:val="00901EFF"/>
    <w:rsid w:val="009061BE"/>
    <w:rsid w:val="00934867"/>
    <w:rsid w:val="009704EA"/>
    <w:rsid w:val="00976DFC"/>
    <w:rsid w:val="00995838"/>
    <w:rsid w:val="009A0E7F"/>
    <w:rsid w:val="009A4BA2"/>
    <w:rsid w:val="009B6162"/>
    <w:rsid w:val="009C2880"/>
    <w:rsid w:val="009C4FFE"/>
    <w:rsid w:val="009F6DA0"/>
    <w:rsid w:val="00A224D4"/>
    <w:rsid w:val="00A83B4E"/>
    <w:rsid w:val="00A931A1"/>
    <w:rsid w:val="00AB51BD"/>
    <w:rsid w:val="00B168A2"/>
    <w:rsid w:val="00B52AF4"/>
    <w:rsid w:val="00B56224"/>
    <w:rsid w:val="00B5689E"/>
    <w:rsid w:val="00B8319F"/>
    <w:rsid w:val="00B85ACE"/>
    <w:rsid w:val="00BA2226"/>
    <w:rsid w:val="00C120DD"/>
    <w:rsid w:val="00C46B37"/>
    <w:rsid w:val="00C506F8"/>
    <w:rsid w:val="00C666F4"/>
    <w:rsid w:val="00C83524"/>
    <w:rsid w:val="00CB7EA8"/>
    <w:rsid w:val="00D22603"/>
    <w:rsid w:val="00D4731E"/>
    <w:rsid w:val="00D513BA"/>
    <w:rsid w:val="00D577AA"/>
    <w:rsid w:val="00D75CB0"/>
    <w:rsid w:val="00D76D7E"/>
    <w:rsid w:val="00DE366F"/>
    <w:rsid w:val="00DF7C92"/>
    <w:rsid w:val="00E07848"/>
    <w:rsid w:val="00E2200A"/>
    <w:rsid w:val="00E34421"/>
    <w:rsid w:val="00E55FA0"/>
    <w:rsid w:val="00E722D5"/>
    <w:rsid w:val="00EA5B3D"/>
    <w:rsid w:val="00EF23FD"/>
    <w:rsid w:val="00EF35AC"/>
    <w:rsid w:val="00EF66CD"/>
    <w:rsid w:val="00F11FC4"/>
    <w:rsid w:val="00F37375"/>
    <w:rsid w:val="00F43577"/>
    <w:rsid w:val="00F46986"/>
    <w:rsid w:val="00F97D0D"/>
    <w:rsid w:val="00FC40E4"/>
    <w:rsid w:val="00FC49F5"/>
    <w:rsid w:val="00FD02C2"/>
    <w:rsid w:val="00FD4E4F"/>
    <w:rsid w:val="00FE0E32"/>
    <w:rsid w:val="00FE1914"/>
    <w:rsid w:val="00FE7E0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A46B11"/>
  <w15:chartTrackingRefBased/>
  <w15:docId w15:val="{B6A68D74-8296-4B17-B1E5-769C4F926A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SG" w:eastAsia="en-US" w:bidi="ar-SA"/>
      </w:rPr>
    </w:rPrDefault>
    <w:pPrDefault>
      <w:pPr>
        <w:spacing w:after="12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120DD"/>
  </w:style>
  <w:style w:type="paragraph" w:styleId="Heading1">
    <w:name w:val="heading 1"/>
    <w:basedOn w:val="Normal"/>
    <w:next w:val="Normal"/>
    <w:link w:val="Heading1Char"/>
    <w:uiPriority w:val="9"/>
    <w:qFormat/>
    <w:rsid w:val="00C120DD"/>
    <w:pPr>
      <w:keepNext/>
      <w:keepLines/>
      <w:pBdr>
        <w:bottom w:val="single" w:sz="4" w:space="1" w:color="94B6D2" w:themeColor="accent1"/>
      </w:pBdr>
      <w:spacing w:before="400" w:after="40" w:line="240" w:lineRule="auto"/>
      <w:outlineLvl w:val="0"/>
    </w:pPr>
    <w:rPr>
      <w:rFonts w:asciiTheme="majorHAnsi" w:eastAsiaTheme="majorEastAsia" w:hAnsiTheme="majorHAnsi" w:cstheme="majorBidi"/>
      <w:color w:val="548AB7" w:themeColor="accent1" w:themeShade="BF"/>
      <w:sz w:val="36"/>
      <w:szCs w:val="36"/>
    </w:rPr>
  </w:style>
  <w:style w:type="paragraph" w:styleId="Heading2">
    <w:name w:val="heading 2"/>
    <w:basedOn w:val="Normal"/>
    <w:next w:val="Normal"/>
    <w:link w:val="Heading2Char"/>
    <w:uiPriority w:val="9"/>
    <w:unhideWhenUsed/>
    <w:qFormat/>
    <w:rsid w:val="00C120DD"/>
    <w:pPr>
      <w:keepNext/>
      <w:keepLines/>
      <w:spacing w:before="160" w:after="0" w:line="240" w:lineRule="auto"/>
      <w:outlineLvl w:val="1"/>
    </w:pPr>
    <w:rPr>
      <w:rFonts w:asciiTheme="majorHAnsi" w:eastAsiaTheme="majorEastAsia" w:hAnsiTheme="majorHAnsi" w:cstheme="majorBidi"/>
      <w:color w:val="548AB7" w:themeColor="accent1" w:themeShade="BF"/>
      <w:sz w:val="28"/>
      <w:szCs w:val="28"/>
    </w:rPr>
  </w:style>
  <w:style w:type="paragraph" w:styleId="Heading3">
    <w:name w:val="heading 3"/>
    <w:basedOn w:val="Normal"/>
    <w:next w:val="Normal"/>
    <w:link w:val="Heading3Char"/>
    <w:uiPriority w:val="9"/>
    <w:unhideWhenUsed/>
    <w:qFormat/>
    <w:rsid w:val="00C120DD"/>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C120DD"/>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C120DD"/>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C120DD"/>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C120DD"/>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C120DD"/>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C120DD"/>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20DD"/>
    <w:rPr>
      <w:rFonts w:asciiTheme="majorHAnsi" w:eastAsiaTheme="majorEastAsia" w:hAnsiTheme="majorHAnsi" w:cstheme="majorBidi"/>
      <w:color w:val="548AB7" w:themeColor="accent1" w:themeShade="BF"/>
      <w:sz w:val="36"/>
      <w:szCs w:val="36"/>
    </w:rPr>
  </w:style>
  <w:style w:type="character" w:customStyle="1" w:styleId="Heading2Char">
    <w:name w:val="Heading 2 Char"/>
    <w:basedOn w:val="DefaultParagraphFont"/>
    <w:link w:val="Heading2"/>
    <w:uiPriority w:val="9"/>
    <w:rsid w:val="00C120DD"/>
    <w:rPr>
      <w:rFonts w:asciiTheme="majorHAnsi" w:eastAsiaTheme="majorEastAsia" w:hAnsiTheme="majorHAnsi" w:cstheme="majorBidi"/>
      <w:color w:val="548AB7" w:themeColor="accent1" w:themeShade="BF"/>
      <w:sz w:val="28"/>
      <w:szCs w:val="28"/>
    </w:rPr>
  </w:style>
  <w:style w:type="character" w:customStyle="1" w:styleId="Heading3Char">
    <w:name w:val="Heading 3 Char"/>
    <w:basedOn w:val="DefaultParagraphFont"/>
    <w:link w:val="Heading3"/>
    <w:uiPriority w:val="9"/>
    <w:rsid w:val="00C120DD"/>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C120DD"/>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C120DD"/>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C120DD"/>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C120DD"/>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C120DD"/>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C120DD"/>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C120DD"/>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C120DD"/>
    <w:pPr>
      <w:spacing w:after="0" w:line="240" w:lineRule="auto"/>
      <w:contextualSpacing/>
    </w:pPr>
    <w:rPr>
      <w:rFonts w:asciiTheme="majorHAnsi" w:eastAsiaTheme="majorEastAsia" w:hAnsiTheme="majorHAnsi" w:cstheme="majorBidi"/>
      <w:color w:val="548AB7" w:themeColor="accent1" w:themeShade="BF"/>
      <w:spacing w:val="-7"/>
      <w:sz w:val="80"/>
      <w:szCs w:val="80"/>
    </w:rPr>
  </w:style>
  <w:style w:type="character" w:customStyle="1" w:styleId="TitleChar">
    <w:name w:val="Title Char"/>
    <w:basedOn w:val="DefaultParagraphFont"/>
    <w:link w:val="Title"/>
    <w:uiPriority w:val="10"/>
    <w:rsid w:val="00C120DD"/>
    <w:rPr>
      <w:rFonts w:asciiTheme="majorHAnsi" w:eastAsiaTheme="majorEastAsia" w:hAnsiTheme="majorHAnsi" w:cstheme="majorBidi"/>
      <w:color w:val="548AB7" w:themeColor="accent1" w:themeShade="BF"/>
      <w:spacing w:val="-7"/>
      <w:sz w:val="80"/>
      <w:szCs w:val="80"/>
    </w:rPr>
  </w:style>
  <w:style w:type="paragraph" w:styleId="Subtitle">
    <w:name w:val="Subtitle"/>
    <w:basedOn w:val="Normal"/>
    <w:next w:val="Normal"/>
    <w:link w:val="SubtitleChar"/>
    <w:uiPriority w:val="11"/>
    <w:qFormat/>
    <w:rsid w:val="00C120DD"/>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C120DD"/>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C120DD"/>
    <w:rPr>
      <w:b/>
      <w:bCs/>
    </w:rPr>
  </w:style>
  <w:style w:type="character" w:styleId="Emphasis">
    <w:name w:val="Emphasis"/>
    <w:basedOn w:val="DefaultParagraphFont"/>
    <w:uiPriority w:val="20"/>
    <w:qFormat/>
    <w:rsid w:val="00C120DD"/>
    <w:rPr>
      <w:i/>
      <w:iCs/>
    </w:rPr>
  </w:style>
  <w:style w:type="paragraph" w:styleId="NoSpacing">
    <w:name w:val="No Spacing"/>
    <w:link w:val="NoSpacingChar"/>
    <w:uiPriority w:val="1"/>
    <w:qFormat/>
    <w:rsid w:val="00C120DD"/>
    <w:pPr>
      <w:spacing w:after="0" w:line="240" w:lineRule="auto"/>
    </w:pPr>
  </w:style>
  <w:style w:type="paragraph" w:styleId="Quote">
    <w:name w:val="Quote"/>
    <w:basedOn w:val="Normal"/>
    <w:next w:val="Normal"/>
    <w:link w:val="QuoteChar"/>
    <w:uiPriority w:val="29"/>
    <w:qFormat/>
    <w:rsid w:val="00C120DD"/>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C120DD"/>
    <w:rPr>
      <w:i/>
      <w:iCs/>
    </w:rPr>
  </w:style>
  <w:style w:type="paragraph" w:styleId="IntenseQuote">
    <w:name w:val="Intense Quote"/>
    <w:basedOn w:val="Normal"/>
    <w:next w:val="Normal"/>
    <w:link w:val="IntenseQuoteChar"/>
    <w:uiPriority w:val="30"/>
    <w:qFormat/>
    <w:rsid w:val="00C120DD"/>
    <w:pPr>
      <w:spacing w:before="100" w:beforeAutospacing="1" w:after="240"/>
      <w:ind w:left="864" w:right="864"/>
      <w:jc w:val="center"/>
    </w:pPr>
    <w:rPr>
      <w:rFonts w:asciiTheme="majorHAnsi" w:eastAsiaTheme="majorEastAsia" w:hAnsiTheme="majorHAnsi" w:cstheme="majorBidi"/>
      <w:color w:val="94B6D2" w:themeColor="accent1"/>
      <w:sz w:val="28"/>
      <w:szCs w:val="28"/>
    </w:rPr>
  </w:style>
  <w:style w:type="character" w:customStyle="1" w:styleId="IntenseQuoteChar">
    <w:name w:val="Intense Quote Char"/>
    <w:basedOn w:val="DefaultParagraphFont"/>
    <w:link w:val="IntenseQuote"/>
    <w:uiPriority w:val="30"/>
    <w:rsid w:val="00C120DD"/>
    <w:rPr>
      <w:rFonts w:asciiTheme="majorHAnsi" w:eastAsiaTheme="majorEastAsia" w:hAnsiTheme="majorHAnsi" w:cstheme="majorBidi"/>
      <w:color w:val="94B6D2" w:themeColor="accent1"/>
      <w:sz w:val="28"/>
      <w:szCs w:val="28"/>
    </w:rPr>
  </w:style>
  <w:style w:type="character" w:styleId="SubtleEmphasis">
    <w:name w:val="Subtle Emphasis"/>
    <w:basedOn w:val="DefaultParagraphFont"/>
    <w:uiPriority w:val="19"/>
    <w:qFormat/>
    <w:rsid w:val="00C120DD"/>
    <w:rPr>
      <w:i/>
      <w:iCs/>
      <w:color w:val="595959" w:themeColor="text1" w:themeTint="A6"/>
    </w:rPr>
  </w:style>
  <w:style w:type="character" w:styleId="IntenseEmphasis">
    <w:name w:val="Intense Emphasis"/>
    <w:basedOn w:val="DefaultParagraphFont"/>
    <w:uiPriority w:val="21"/>
    <w:qFormat/>
    <w:rsid w:val="00C120DD"/>
    <w:rPr>
      <w:b/>
      <w:bCs/>
      <w:i/>
      <w:iCs/>
    </w:rPr>
  </w:style>
  <w:style w:type="character" w:styleId="SubtleReference">
    <w:name w:val="Subtle Reference"/>
    <w:basedOn w:val="DefaultParagraphFont"/>
    <w:uiPriority w:val="31"/>
    <w:qFormat/>
    <w:rsid w:val="00C120DD"/>
    <w:rPr>
      <w:smallCaps/>
      <w:color w:val="404040" w:themeColor="text1" w:themeTint="BF"/>
    </w:rPr>
  </w:style>
  <w:style w:type="character" w:styleId="IntenseReference">
    <w:name w:val="Intense Reference"/>
    <w:basedOn w:val="DefaultParagraphFont"/>
    <w:uiPriority w:val="32"/>
    <w:qFormat/>
    <w:rsid w:val="00C120DD"/>
    <w:rPr>
      <w:b/>
      <w:bCs/>
      <w:smallCaps/>
      <w:u w:val="single"/>
    </w:rPr>
  </w:style>
  <w:style w:type="character" w:styleId="BookTitle">
    <w:name w:val="Book Title"/>
    <w:basedOn w:val="DefaultParagraphFont"/>
    <w:uiPriority w:val="33"/>
    <w:qFormat/>
    <w:rsid w:val="00C120DD"/>
    <w:rPr>
      <w:b/>
      <w:bCs/>
      <w:smallCaps/>
    </w:rPr>
  </w:style>
  <w:style w:type="paragraph" w:styleId="TOCHeading">
    <w:name w:val="TOC Heading"/>
    <w:basedOn w:val="Heading1"/>
    <w:next w:val="Normal"/>
    <w:uiPriority w:val="39"/>
    <w:unhideWhenUsed/>
    <w:qFormat/>
    <w:rsid w:val="00C120DD"/>
    <w:pPr>
      <w:outlineLvl w:val="9"/>
    </w:pPr>
  </w:style>
  <w:style w:type="paragraph" w:styleId="Header">
    <w:name w:val="header"/>
    <w:basedOn w:val="Normal"/>
    <w:link w:val="HeaderChar"/>
    <w:uiPriority w:val="99"/>
    <w:unhideWhenUsed/>
    <w:rsid w:val="00C120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20DD"/>
  </w:style>
  <w:style w:type="paragraph" w:styleId="Footer">
    <w:name w:val="footer"/>
    <w:basedOn w:val="Normal"/>
    <w:link w:val="FooterChar"/>
    <w:uiPriority w:val="99"/>
    <w:unhideWhenUsed/>
    <w:rsid w:val="00C120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20DD"/>
  </w:style>
  <w:style w:type="character" w:customStyle="1" w:styleId="NoSpacingChar">
    <w:name w:val="No Spacing Char"/>
    <w:basedOn w:val="DefaultParagraphFont"/>
    <w:link w:val="NoSpacing"/>
    <w:uiPriority w:val="1"/>
    <w:rsid w:val="00C120DD"/>
  </w:style>
  <w:style w:type="paragraph" w:styleId="ListParagraph">
    <w:name w:val="List Paragraph"/>
    <w:basedOn w:val="Normal"/>
    <w:uiPriority w:val="34"/>
    <w:qFormat/>
    <w:rsid w:val="00C120DD"/>
    <w:pPr>
      <w:ind w:left="720"/>
      <w:contextualSpacing/>
    </w:pPr>
  </w:style>
  <w:style w:type="character" w:styleId="Hyperlink">
    <w:name w:val="Hyperlink"/>
    <w:basedOn w:val="DefaultParagraphFont"/>
    <w:uiPriority w:val="99"/>
    <w:unhideWhenUsed/>
    <w:rsid w:val="003A4228"/>
    <w:rPr>
      <w:color w:val="F7B615" w:themeColor="hyperlink"/>
      <w:u w:val="single"/>
    </w:rPr>
  </w:style>
  <w:style w:type="character" w:styleId="UnresolvedMention">
    <w:name w:val="Unresolved Mention"/>
    <w:basedOn w:val="DefaultParagraphFont"/>
    <w:uiPriority w:val="99"/>
    <w:semiHidden/>
    <w:unhideWhenUsed/>
    <w:rsid w:val="003A4228"/>
    <w:rPr>
      <w:color w:val="605E5C"/>
      <w:shd w:val="clear" w:color="auto" w:fill="E1DFDD"/>
    </w:rPr>
  </w:style>
  <w:style w:type="character" w:styleId="FollowedHyperlink">
    <w:name w:val="FollowedHyperlink"/>
    <w:basedOn w:val="DefaultParagraphFont"/>
    <w:uiPriority w:val="99"/>
    <w:semiHidden/>
    <w:unhideWhenUsed/>
    <w:rsid w:val="00A931A1"/>
    <w:rPr>
      <w:color w:val="704404" w:themeColor="followedHyperlink"/>
      <w:u w:val="single"/>
    </w:rPr>
  </w:style>
  <w:style w:type="table" w:styleId="TableGrid">
    <w:name w:val="Table Grid"/>
    <w:basedOn w:val="TableNormal"/>
    <w:uiPriority w:val="39"/>
    <w:rsid w:val="009704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2D5560"/>
    <w:pPr>
      <w:spacing w:after="100"/>
    </w:pPr>
  </w:style>
  <w:style w:type="paragraph" w:styleId="TOC2">
    <w:name w:val="toc 2"/>
    <w:basedOn w:val="Normal"/>
    <w:next w:val="Normal"/>
    <w:autoRedefine/>
    <w:uiPriority w:val="39"/>
    <w:unhideWhenUsed/>
    <w:rsid w:val="002D5560"/>
    <w:pPr>
      <w:spacing w:after="100"/>
      <w:ind w:left="21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header" Target="header1.xml"/><Relationship Id="rId26" Type="http://schemas.openxmlformats.org/officeDocument/2006/relationships/image" Target="media/image11.png"/><Relationship Id="rId39" Type="http://schemas.openxmlformats.org/officeDocument/2006/relationships/glossaryDocument" Target="glossary/document.xml"/><Relationship Id="rId21" Type="http://schemas.openxmlformats.org/officeDocument/2006/relationships/footer" Target="footer2.xml"/><Relationship Id="rId34"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2.xml"/><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footer" Target="footer4.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0.png"/><Relationship Id="rId10" Type="http://schemas.openxmlformats.org/officeDocument/2006/relationships/image" Target="media/image1.emf"/><Relationship Id="rId19" Type="http://schemas.openxmlformats.org/officeDocument/2006/relationships/footer" Target="footer1.xml"/><Relationship Id="rId31" Type="http://schemas.openxmlformats.org/officeDocument/2006/relationships/image" Target="media/image16.png"/><Relationship Id="rId4" Type="http://schemas.openxmlformats.org/officeDocument/2006/relationships/styles" Target="styles.xml"/><Relationship Id="rId9" Type="http://schemas.openxmlformats.org/officeDocument/2006/relationships/hyperlink" Target="https://github.com/xiaohuihong/IRS-PM-2021-05-01-IS03PT-GRP-3Musketeers-CoviDetector.git" TargetMode="External"/><Relationship Id="rId14" Type="http://schemas.openxmlformats.org/officeDocument/2006/relationships/oleObject" Target="embeddings/oleObject2.bin"/><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19.png"/><Relationship Id="rId8" Type="http://schemas.openxmlformats.org/officeDocument/2006/relationships/endnotes" Target="endnotes.xml"/><Relationship Id="rId3" Type="http://schemas.openxmlformats.org/officeDocument/2006/relationships/numbering" Target="numbering.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965DB2A58A2431E851AFF600AF67A4F"/>
        <w:category>
          <w:name w:val="General"/>
          <w:gallery w:val="placeholder"/>
        </w:category>
        <w:types>
          <w:type w:val="bbPlcHdr"/>
        </w:types>
        <w:behaviors>
          <w:behavior w:val="content"/>
        </w:behaviors>
        <w:guid w:val="{1B4BC4A5-9089-418D-8282-3DDD779C5F9C}"/>
      </w:docPartPr>
      <w:docPartBody>
        <w:p w:rsidR="001A58B1" w:rsidRDefault="001A0C8D" w:rsidP="001A0C8D">
          <w:pPr>
            <w:pStyle w:val="8965DB2A58A2431E851AFF600AF67A4F"/>
          </w:pPr>
          <w:r>
            <w:rPr>
              <w:caps/>
              <w:color w:val="FFFFFF" w:themeColor="background1"/>
            </w:rPr>
            <w:t>[Document title]</w:t>
          </w:r>
        </w:p>
      </w:docPartBody>
    </w:docPart>
    <w:docPart>
      <w:docPartPr>
        <w:name w:val="546561303B9C45E2ACB78AB363C6B2F0"/>
        <w:category>
          <w:name w:val="General"/>
          <w:gallery w:val="placeholder"/>
        </w:category>
        <w:types>
          <w:type w:val="bbPlcHdr"/>
        </w:types>
        <w:behaviors>
          <w:behavior w:val="content"/>
        </w:behaviors>
        <w:guid w:val="{7121E612-E951-4CC8-BCB9-E7A02913CCD9}"/>
      </w:docPartPr>
      <w:docPartBody>
        <w:p w:rsidR="001A58B1" w:rsidRDefault="001A0C8D" w:rsidP="001A0C8D">
          <w:pPr>
            <w:pStyle w:val="546561303B9C45E2ACB78AB363C6B2F0"/>
          </w:pPr>
          <w:r>
            <w:rPr>
              <w:caps/>
              <w:color w:val="FFFFFF" w:themeColor="background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STFangsong">
    <w:altName w:val="华文仿宋"/>
    <w:panose1 w:val="00000000000000000000"/>
    <w:charset w:val="86"/>
    <w:family w:val="roman"/>
    <w:notTrueType/>
    <w:pitch w:val="default"/>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0C8D"/>
    <w:rsid w:val="001A0C8D"/>
    <w:rsid w:val="001A58B1"/>
    <w:rsid w:val="00CA40E3"/>
    <w:rsid w:val="00F75E2F"/>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SG" w:eastAsia="en-SG"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965DB2A58A2431E851AFF600AF67A4F">
    <w:name w:val="8965DB2A58A2431E851AFF600AF67A4F"/>
    <w:rsid w:val="001A0C8D"/>
  </w:style>
  <w:style w:type="paragraph" w:customStyle="1" w:styleId="546561303B9C45E2ACB78AB363C6B2F0">
    <w:name w:val="546561303B9C45E2ACB78AB363C6B2F0"/>
    <w:rsid w:val="001A0C8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_rels/theme1.xml.rels><?xml version="1.0" encoding="UTF-8" standalone="yes"?>
<Relationships xmlns="http://schemas.openxmlformats.org/package/2006/relationships"><Relationship Id="rId2" Type="http://schemas.openxmlformats.org/officeDocument/2006/relationships/image" Target="../media/image22.jpeg"/><Relationship Id="rId1" Type="http://schemas.openxmlformats.org/officeDocument/2006/relationships/image" Target="../media/image21.jpeg"/></Relationships>
</file>

<file path=word/theme/theme1.xml><?xml version="1.0" encoding="utf-8"?>
<a:theme xmlns:a="http://schemas.openxmlformats.org/drawingml/2006/main" name="Median">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Median">
      <a:maj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inorFont>
    </a:fontScheme>
    <a:fmtScheme name="Median">
      <a:fillStyleLst>
        <a:solidFill>
          <a:schemeClr val="phClr"/>
        </a:solidFill>
        <a:solidFill>
          <a:schemeClr val="phClr">
            <a:tint val="50000"/>
          </a:schemeClr>
        </a:solidFill>
        <a:solidFill>
          <a:schemeClr val="phClr"/>
        </a:solidFill>
      </a:fillStyleLst>
      <a:lnStyleLst>
        <a:ln w="10000" cap="flat" cmpd="sng" algn="ctr">
          <a:solidFill>
            <a:schemeClr val="phClr"/>
          </a:solidFill>
          <a:prstDash val="solid"/>
        </a:ln>
        <a:ln w="19050" cap="flat" cmpd="sng" algn="ctr">
          <a:solidFill>
            <a:schemeClr val="phClr"/>
          </a:solidFill>
          <a:prstDash val="solid"/>
        </a:ln>
        <a:ln w="47625" cap="flat" cmpd="dbl" algn="ctr">
          <a:solidFill>
            <a:schemeClr val="phClr"/>
          </a:solidFill>
          <a:prstDash val="solid"/>
        </a:ln>
      </a:lnStyleLst>
      <a:effectStyleLst>
        <a:effectStyle>
          <a:effectLst>
            <a:outerShdw blurRad="38100" dist="30000" dir="5400000" rotWithShape="0">
              <a:srgbClr val="000000">
                <a:alpha val="45000"/>
              </a:srgbClr>
            </a:outerShdw>
          </a:effectLst>
        </a:effectStyle>
        <a:effectStyle>
          <a:effectLst>
            <a:outerShdw blurRad="38100" dist="30000" dir="5400000" rotWithShape="0">
              <a:srgbClr val="000000">
                <a:alpha val="45000"/>
              </a:srgbClr>
            </a:outerShdw>
          </a:effectLst>
        </a:effectStyle>
        <a:effectStyle>
          <a:effectLst>
            <a:outerShdw blurRad="38100" dist="25400" dir="5400000" rotWithShape="0">
              <a:srgbClr val="000000">
                <a:alpha val="35000"/>
              </a:srgbClr>
            </a:outerShdw>
          </a:effectLst>
          <a:scene3d>
            <a:camera prst="isometricTopDown" fov="0">
              <a:rot lat="0" lon="0" rev="0"/>
            </a:camera>
            <a:lightRig rig="balanced" dir="t">
              <a:rot lat="0" lon="0" rev="13800000"/>
            </a:lightRig>
          </a:scene3d>
          <a:sp3d extrusionH="12700" prstMaterial="plastic">
            <a:bevelT w="38100" h="25400" prst="softRound"/>
            <a:contourClr>
              <a:schemeClr val="phClr"/>
            </a:contourClr>
          </a:sp3d>
        </a:effectStyle>
      </a:effectStyleLst>
      <a:bgFillStyleLst>
        <a:solidFill>
          <a:schemeClr val="phClr"/>
        </a:solidFill>
        <a:blipFill>
          <a:blip xmlns:r="http://schemas.openxmlformats.org/officeDocument/2006/relationships" r:embed="rId1">
            <a:duotone>
              <a:schemeClr val="phClr">
                <a:shade val="90000"/>
                <a:satMod val="140000"/>
              </a:schemeClr>
              <a:schemeClr val="phClr">
                <a:satMod val="120000"/>
              </a:schemeClr>
            </a:duotone>
          </a:blip>
          <a:tile tx="0" ty="0" sx="100000" sy="100000" flip="none" algn="tl"/>
        </a:blipFill>
        <a:blipFill>
          <a:blip xmlns:r="http://schemas.openxmlformats.org/officeDocument/2006/relationships" r:embed="rId2">
            <a:duotone>
              <a:schemeClr val="phClr">
                <a:shade val="90000"/>
                <a:satMod val="140000"/>
              </a:schemeClr>
              <a:schemeClr val="phClr">
                <a:satMod val="12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anita</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ED001DD-3041-48C2-8312-4A1313E987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2</Pages>
  <Words>948</Words>
  <Characters>540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Graduate Certificate in Intelligent Reasoning Systems</vt:lpstr>
    </vt:vector>
  </TitlesOfParts>
  <Company>Xiao hui</Company>
  <LinksUpToDate>false</LinksUpToDate>
  <CharactersWithSpaces>6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uate Certificate in Intelligent Reasoning Systems</dc:title>
  <dc:subject>Covid-19 Event screener installation &amp; user guide</dc:subject>
  <dc:creator>3Musketeers</dc:creator>
  <cp:keywords/>
  <dc:description/>
  <cp:lastModifiedBy>Anita Koo Shi Qi  (NCS)</cp:lastModifiedBy>
  <cp:revision>4</cp:revision>
  <cp:lastPrinted>2021-04-25T06:27:00Z</cp:lastPrinted>
  <dcterms:created xsi:type="dcterms:W3CDTF">2021-04-25T06:26:00Z</dcterms:created>
  <dcterms:modified xsi:type="dcterms:W3CDTF">2021-04-27T12:17:00Z</dcterms:modified>
</cp:coreProperties>
</file>